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638F5" w14:textId="77777777" w:rsidR="009511E5" w:rsidRPr="00B11829" w:rsidRDefault="0044684B" w:rsidP="00C221F1">
      <w:pPr>
        <w:ind w:left="5760" w:firstLine="720"/>
        <w:rPr>
          <w:rFonts w:ascii="Arial" w:hAnsi="Arial" w:cs="Arial"/>
        </w:rPr>
      </w:pPr>
      <w:bookmarkStart w:id="0" w:name="_top"/>
      <w:bookmarkEnd w:id="0"/>
      <w:r w:rsidRPr="00B11829">
        <w:rPr>
          <w:rFonts w:ascii="Arial" w:hAnsi="Arial" w:cs="Arial"/>
          <w:noProof/>
          <w:lang w:eastAsia="en-GB"/>
        </w:rPr>
        <w:drawing>
          <wp:inline distT="0" distB="0" distL="0" distR="0" wp14:anchorId="52A1EE44" wp14:editId="293E826B">
            <wp:extent cx="1389896" cy="1393789"/>
            <wp:effectExtent l="0" t="0" r="1270" b="0"/>
            <wp:docPr id="1" name="Picture 1" descr="WG_positive_40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038013" name="Picture 6" descr="WG_positive_40m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458" cy="1407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3CF25" w14:textId="77777777" w:rsidR="00D90A3E" w:rsidRPr="00B11829" w:rsidRDefault="00D90A3E" w:rsidP="00C221F1">
      <w:pPr>
        <w:rPr>
          <w:rFonts w:ascii="Arial" w:hAnsi="Arial" w:cs="Arial"/>
        </w:rPr>
      </w:pPr>
    </w:p>
    <w:p w14:paraId="323E8480" w14:textId="77777777" w:rsidR="00D90A3E" w:rsidRPr="00B11829" w:rsidRDefault="00D90A3E" w:rsidP="00C221F1">
      <w:pPr>
        <w:jc w:val="center"/>
        <w:rPr>
          <w:rFonts w:ascii="Arial" w:hAnsi="Arial" w:cs="Arial"/>
          <w:b/>
        </w:rPr>
      </w:pPr>
    </w:p>
    <w:p w14:paraId="236DF5F9" w14:textId="77777777" w:rsidR="00D90A3E" w:rsidRPr="002176BC" w:rsidRDefault="0044684B" w:rsidP="00C221F1">
      <w:pPr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2176BC">
        <w:rPr>
          <w:rFonts w:ascii="Arial" w:hAnsi="Arial" w:cs="Arial"/>
          <w:b/>
          <w:bCs/>
          <w:sz w:val="32"/>
          <w:szCs w:val="32"/>
          <w:lang w:val="cy-GB"/>
        </w:rPr>
        <w:t>WGAF07 – Cwestiynau'r ymgynghoriad cyhoeddus Llywodraeth Cymru</w:t>
      </w:r>
      <w:r w:rsidRPr="002176BC">
        <w:rPr>
          <w:rFonts w:ascii="Arial" w:hAnsi="Arial" w:cs="Arial"/>
          <w:sz w:val="32"/>
          <w:szCs w:val="32"/>
          <w:lang w:val="cy-GB"/>
        </w:rPr>
        <w:t xml:space="preserve"> </w:t>
      </w:r>
      <w:r w:rsidR="00115DEF" w:rsidRPr="00115DEF">
        <w:rPr>
          <w:rFonts w:ascii="Arial" w:hAnsi="Arial" w:cs="Arial"/>
          <w:b/>
          <w:sz w:val="32"/>
          <w:szCs w:val="32"/>
          <w:lang w:val="cy-GB"/>
        </w:rPr>
        <w:t xml:space="preserve">ar Lwybrau </w:t>
      </w:r>
      <w:r w:rsidR="004709B9">
        <w:rPr>
          <w:rFonts w:ascii="Arial" w:hAnsi="Arial" w:cs="Arial"/>
          <w:b/>
          <w:sz w:val="32"/>
          <w:szCs w:val="32"/>
          <w:lang w:val="cy-GB"/>
        </w:rPr>
        <w:t xml:space="preserve">Fframwaith </w:t>
      </w:r>
      <w:r w:rsidR="00115DEF" w:rsidRPr="00115DEF">
        <w:rPr>
          <w:rFonts w:ascii="Arial" w:hAnsi="Arial" w:cs="Arial"/>
          <w:b/>
          <w:sz w:val="32"/>
          <w:szCs w:val="32"/>
          <w:lang w:val="cy-GB"/>
        </w:rPr>
        <w:t>Prentisiaethau</w:t>
      </w:r>
    </w:p>
    <w:p w14:paraId="4C821245" w14:textId="77777777" w:rsidR="00D90A3E" w:rsidRDefault="00D90A3E" w:rsidP="00C221F1">
      <w:pPr>
        <w:jc w:val="center"/>
        <w:rPr>
          <w:rFonts w:ascii="Arial" w:hAnsi="Arial" w:cs="Arial"/>
          <w:b/>
          <w:lang w:val="en-US"/>
        </w:rPr>
      </w:pPr>
    </w:p>
    <w:p w14:paraId="3503BF7A" w14:textId="77777777" w:rsidR="004709B9" w:rsidRDefault="004709B9" w:rsidP="00C221F1">
      <w:pPr>
        <w:jc w:val="center"/>
        <w:rPr>
          <w:rFonts w:ascii="Arial" w:hAnsi="Arial" w:cs="Arial"/>
          <w:b/>
          <w:lang w:val="en-US"/>
        </w:rPr>
      </w:pPr>
    </w:p>
    <w:p w14:paraId="6BD58010" w14:textId="77777777" w:rsidR="004709B9" w:rsidRDefault="004709B9" w:rsidP="00C221F1">
      <w:pPr>
        <w:jc w:val="center"/>
        <w:rPr>
          <w:rFonts w:ascii="Arial" w:hAnsi="Arial" w:cs="Arial"/>
          <w:b/>
          <w:lang w:val="en-US"/>
        </w:rPr>
      </w:pPr>
    </w:p>
    <w:p w14:paraId="789ED05B" w14:textId="77777777" w:rsidR="004709B9" w:rsidRPr="00B11829" w:rsidRDefault="004709B9" w:rsidP="00C221F1">
      <w:pPr>
        <w:jc w:val="center"/>
        <w:rPr>
          <w:rFonts w:ascii="Arial" w:hAnsi="Arial" w:cs="Arial"/>
          <w:b/>
          <w:lang w:val="en-US"/>
        </w:rPr>
      </w:pPr>
    </w:p>
    <w:p w14:paraId="7FAC3EA5" w14:textId="77777777" w:rsidR="00C10F6F" w:rsidRPr="00B11829" w:rsidRDefault="00C10F6F" w:rsidP="00C221F1">
      <w:pPr>
        <w:jc w:val="center"/>
        <w:rPr>
          <w:rFonts w:ascii="Arial" w:hAnsi="Arial" w:cs="Arial"/>
          <w:b/>
          <w:lang w:val="en-US"/>
        </w:rPr>
      </w:pPr>
    </w:p>
    <w:p w14:paraId="0DEC4F6F" w14:textId="77777777" w:rsidR="001D0C72" w:rsidRDefault="00B93DD8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>
        <w:rPr>
          <w:rFonts w:ascii="Arial" w:hAnsi="Arial" w:cs="Arial"/>
          <w:i/>
          <w:iCs/>
          <w:color w:val="0070C0"/>
          <w:lang w:val="cy-GB"/>
        </w:rPr>
        <w:t>Pwrpas y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 xml:space="preserve"> templed a'r canllawiau hyn </w:t>
      </w:r>
      <w:r>
        <w:rPr>
          <w:rFonts w:ascii="Arial" w:hAnsi="Arial" w:cs="Arial"/>
          <w:i/>
          <w:iCs/>
          <w:color w:val="0070C0"/>
          <w:lang w:val="cy-GB"/>
        </w:rPr>
        <w:t xml:space="preserve">yw 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>awgrymu cwestiynau y gallai'r Partner Datblygu eu defnyddio wrth gwblhau'r Ymgynghoriad Cyhoeddus ar L</w:t>
      </w:r>
      <w:r w:rsidR="004709B9">
        <w:rPr>
          <w:rFonts w:ascii="Arial" w:hAnsi="Arial" w:cs="Arial"/>
          <w:i/>
          <w:iCs/>
          <w:color w:val="0070C0"/>
          <w:lang w:val="cy-GB"/>
        </w:rPr>
        <w:t>l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 xml:space="preserve">wybrau </w:t>
      </w:r>
      <w:r w:rsidR="004709B9">
        <w:rPr>
          <w:rFonts w:ascii="Arial" w:hAnsi="Arial" w:cs="Arial"/>
          <w:i/>
          <w:iCs/>
          <w:color w:val="0070C0"/>
          <w:lang w:val="cy-GB"/>
        </w:rPr>
        <w:t xml:space="preserve">Fframwaith 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>Prentisiaeth</w:t>
      </w:r>
      <w:r>
        <w:rPr>
          <w:rFonts w:ascii="Arial" w:hAnsi="Arial" w:cs="Arial"/>
          <w:i/>
          <w:iCs/>
          <w:color w:val="0070C0"/>
          <w:lang w:val="cy-GB"/>
        </w:rPr>
        <w:t>au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 xml:space="preserve"> </w:t>
      </w:r>
      <w:r w:rsidR="00115DEF">
        <w:rPr>
          <w:rFonts w:ascii="Arial" w:hAnsi="Arial" w:cs="Arial"/>
          <w:i/>
          <w:iCs/>
          <w:color w:val="0070C0"/>
          <w:lang w:val="cy-GB"/>
        </w:rPr>
        <w:t>Cymreig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>.</w:t>
      </w:r>
      <w:r>
        <w:rPr>
          <w:rFonts w:ascii="Arial" w:hAnsi="Arial" w:cs="Arial"/>
          <w:color w:val="0070C0"/>
          <w:lang w:val="cy-GB"/>
        </w:rPr>
        <w:t xml:space="preserve"> 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 xml:space="preserve">Mae </w:t>
      </w:r>
      <w:r>
        <w:rPr>
          <w:rFonts w:ascii="Arial" w:hAnsi="Arial" w:cs="Arial"/>
          <w:i/>
          <w:iCs/>
          <w:color w:val="0070C0"/>
          <w:lang w:val="cy-GB"/>
        </w:rPr>
        <w:t>cwestiynau hyn ar gael yn Saesneg hefyd.</w:t>
      </w:r>
    </w:p>
    <w:p w14:paraId="3DB002CE" w14:textId="77777777" w:rsidR="001D0C72" w:rsidRDefault="001D0C72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</w:p>
    <w:p w14:paraId="24687C7E" w14:textId="77777777" w:rsidR="00C10F6F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>
        <w:rPr>
          <w:rFonts w:ascii="Arial" w:hAnsi="Arial" w:cs="Arial"/>
          <w:i/>
          <w:iCs/>
          <w:color w:val="0070C0"/>
          <w:lang w:val="cy-GB"/>
        </w:rPr>
        <w:t>Os oes angen cwestiynau ychwanegol penodol, rhaid i'r Partner Datblygu sicrhau bod yr ymgynghoriad llawn yn cael ei gyfieithu i'r Gymraeg er mwyn cydymffurfio â Safonau'r Gymraeg.</w:t>
      </w:r>
    </w:p>
    <w:p w14:paraId="577CB794" w14:textId="77777777" w:rsidR="00BA6516" w:rsidRDefault="00BA6516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</w:p>
    <w:p w14:paraId="669B7F61" w14:textId="77777777" w:rsidR="00BA6516" w:rsidRPr="00C221F1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>
        <w:rPr>
          <w:rFonts w:ascii="Arial" w:hAnsi="Arial" w:cs="Arial"/>
          <w:i/>
          <w:iCs/>
          <w:color w:val="0070C0"/>
          <w:lang w:val="cy-GB"/>
        </w:rPr>
        <w:t xml:space="preserve">Rhaid casglu'r ymatebion a chynnwys yr adborth yn rhan dau WGAF03 o'r Adroddiad Tystiolaeth Rhanddeiliaid. </w:t>
      </w:r>
    </w:p>
    <w:p w14:paraId="7672AB8A" w14:textId="77777777" w:rsidR="00D9473C" w:rsidRPr="00B11829" w:rsidRDefault="00D9473C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82BBE47" w14:textId="77777777" w:rsidR="00D9473C" w:rsidRPr="00B11829" w:rsidRDefault="00D9473C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12F680F" w14:textId="77777777" w:rsidR="00F11D50" w:rsidRPr="00B11829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Adoly</w:t>
      </w:r>
      <w:r w:rsidR="00B93DD8">
        <w:rPr>
          <w:rFonts w:ascii="Arial" w:hAnsi="Arial" w:cs="Arial"/>
          <w:lang w:val="cy-GB"/>
        </w:rPr>
        <w:t>giad o</w:t>
      </w:r>
      <w:r w:rsidR="00115DEF">
        <w:rPr>
          <w:rFonts w:ascii="Arial" w:hAnsi="Arial" w:cs="Arial"/>
          <w:lang w:val="cy-GB"/>
        </w:rPr>
        <w:t>’r</w:t>
      </w:r>
      <w:r w:rsidR="00B93DD8">
        <w:rPr>
          <w:rFonts w:ascii="Arial" w:hAnsi="Arial" w:cs="Arial"/>
          <w:lang w:val="cy-GB"/>
        </w:rPr>
        <w:t xml:space="preserve"> </w:t>
      </w:r>
      <w:r w:rsidR="004709B9">
        <w:rPr>
          <w:rFonts w:ascii="Arial" w:hAnsi="Arial" w:cs="Arial"/>
          <w:lang w:val="cy-GB"/>
        </w:rPr>
        <w:t xml:space="preserve">Llwybr Fframwaith </w:t>
      </w:r>
      <w:r w:rsidR="00B93DD8">
        <w:rPr>
          <w:rFonts w:ascii="Arial" w:hAnsi="Arial" w:cs="Arial"/>
          <w:lang w:val="cy-GB"/>
        </w:rPr>
        <w:t xml:space="preserve">Prentisiaeth </w:t>
      </w:r>
      <w:r w:rsidR="00115DEF">
        <w:rPr>
          <w:rFonts w:ascii="Arial" w:hAnsi="Arial" w:cs="Arial"/>
          <w:lang w:val="cy-GB"/>
        </w:rPr>
        <w:t>Gymreig yn</w:t>
      </w:r>
      <w:r w:rsidRPr="00B11829">
        <w:rPr>
          <w:rFonts w:ascii="Arial" w:hAnsi="Arial" w:cs="Arial"/>
          <w:lang w:val="cy-GB"/>
        </w:rPr>
        <w:t xml:space="preserve"> </w:t>
      </w:r>
      <w:r w:rsidRPr="00B11829">
        <w:rPr>
          <w:rFonts w:ascii="Arial" w:hAnsi="Arial" w:cs="Arial"/>
          <w:i/>
          <w:iCs/>
          <w:lang w:val="cy-GB"/>
        </w:rPr>
        <w:t>(insert tit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62F7494E" w14:textId="77777777" w:rsidTr="004A2E86">
        <w:trPr>
          <w:trHeight w:val="1048"/>
        </w:trPr>
        <w:tc>
          <w:tcPr>
            <w:tcW w:w="8529" w:type="dxa"/>
          </w:tcPr>
          <w:p w14:paraId="02B7DF1F" w14:textId="2762A1B5" w:rsidR="00F11D50" w:rsidRPr="00B11829" w:rsidRDefault="006C482D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6C482D">
              <w:rPr>
                <w:rFonts w:ascii="Arial" w:hAnsi="Arial" w:cs="Arial"/>
                <w:lang w:val="en-US"/>
              </w:rPr>
              <w:t>The Laboratory and Science Technician Level 3 Proposed rename to Scientific Technologies Level 3 &amp; 4</w:t>
            </w:r>
          </w:p>
        </w:tc>
      </w:tr>
    </w:tbl>
    <w:p w14:paraId="43C41326" w14:textId="77777777" w:rsidR="00E94502" w:rsidRPr="00B11829" w:rsidRDefault="00E9450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41F732B" w14:textId="77777777" w:rsidR="00D9473C" w:rsidRPr="003F4451" w:rsidRDefault="0044684B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3F4451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Cyflwyniad</w:t>
      </w:r>
    </w:p>
    <w:p w14:paraId="559214B5" w14:textId="7095A573" w:rsidR="00463749" w:rsidRDefault="0044684B" w:rsidP="00463749">
      <w:pPr>
        <w:pStyle w:val="Heading3"/>
        <w:spacing w:before="0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 xml:space="preserve">Ar ran Llywodraeth Cymru, mae </w:t>
      </w:r>
      <w:r w:rsidR="006C482D" w:rsidRPr="006C482D">
        <w:rPr>
          <w:rFonts w:ascii="Arial" w:eastAsia="Times New Roman" w:hAnsi="Arial" w:cs="Arial"/>
          <w:b/>
          <w:bCs/>
          <w:iCs/>
          <w:color w:val="0070C0"/>
          <w:lang w:val="cy-GB"/>
        </w:rPr>
        <w:t>Cogent Skills</w:t>
      </w:r>
      <w:r w:rsidR="006C482D">
        <w:rPr>
          <w:rFonts w:ascii="Arial" w:eastAsia="Times New Roman" w:hAnsi="Arial" w:cs="Arial"/>
          <w:b/>
          <w:bCs/>
          <w:i/>
          <w:color w:val="0070C0"/>
          <w:lang w:val="cy-GB"/>
        </w:rPr>
        <w:t xml:space="preserve">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wedi'i gontractio i </w:t>
      </w:r>
      <w:r w:rsidR="002D0905" w:rsidRPr="002A50B2">
        <w:rPr>
          <w:rFonts w:ascii="Arial" w:hAnsi="Arial" w:cs="Arial"/>
          <w:color w:val="auto"/>
          <w:lang w:val="cy-GB"/>
        </w:rPr>
        <w:t xml:space="preserve">gynnal ymgynghoriad cyhoeddus dros bedair wythnos ar yr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adolygiad o </w:t>
      </w:r>
      <w:r w:rsidR="004709B9" w:rsidRPr="004709B9">
        <w:rPr>
          <w:rFonts w:ascii="Arial" w:eastAsia="Times New Roman" w:hAnsi="Arial" w:cs="Arial"/>
          <w:color w:val="auto"/>
          <w:lang w:val="cy-GB"/>
        </w:rPr>
        <w:t>Llwybr Fframwaith</w:t>
      </w:r>
      <w:r w:rsidR="004709B9">
        <w:rPr>
          <w:rFonts w:ascii="Arial" w:eastAsia="Times New Roman" w:hAnsi="Arial" w:cs="Arial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Prentisiaeth </w:t>
      </w:r>
      <w:r w:rsidR="00F12940">
        <w:rPr>
          <w:rFonts w:ascii="Arial" w:eastAsia="Times New Roman" w:hAnsi="Arial" w:cs="Arial"/>
          <w:color w:val="auto"/>
          <w:lang w:val="cy-GB"/>
        </w:rPr>
        <w:t xml:space="preserve">Gymreig </w:t>
      </w:r>
      <w:r w:rsidR="006C482D" w:rsidRPr="006C482D">
        <w:rPr>
          <w:rFonts w:ascii="Arial" w:eastAsia="Times New Roman" w:hAnsi="Arial" w:cs="Arial"/>
          <w:color w:val="auto"/>
          <w:lang w:val="cy-GB"/>
        </w:rPr>
        <w:t>The Laboratory and Science Technician Level 3 Proposed rename to Scientific Technologies Level 3 &amp; 4</w:t>
      </w:r>
    </w:p>
    <w:p w14:paraId="603146A8" w14:textId="77777777" w:rsidR="00463749" w:rsidRPr="00463749" w:rsidDel="009E2F93" w:rsidRDefault="00463749" w:rsidP="00463749">
      <w:pPr>
        <w:rPr>
          <w:del w:id="1" w:author="Lewis, Martine (ESNR-SHELL-Further Education &amp; Apprenticeships)" w:date="2021-07-14T15:34:00Z"/>
        </w:rPr>
      </w:pPr>
    </w:p>
    <w:p w14:paraId="5D70923E" w14:textId="77777777" w:rsidR="00463749" w:rsidRDefault="0044684B" w:rsidP="00463749">
      <w:pPr>
        <w:pStyle w:val="Heading3"/>
        <w:spacing w:before="0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lastRenderedPageBreak/>
        <w:t xml:space="preserve">Rydym yn gwahodd adborth ar y </w:t>
      </w:r>
      <w:r w:rsidR="004709B9">
        <w:rPr>
          <w:rFonts w:ascii="Arial" w:eastAsia="Times New Roman" w:hAnsi="Arial" w:cs="Arial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color w:val="auto"/>
          <w:lang w:val="cy-GB"/>
        </w:rPr>
        <w:t>drafft diwygiedig; a byddem yn hoffi clywed gan brentisiaid, cyflogwyr, darparwyr hyfforddia</w:t>
      </w:r>
      <w:r w:rsidR="00B646F2">
        <w:rPr>
          <w:rFonts w:ascii="Arial" w:eastAsia="Times New Roman" w:hAnsi="Arial" w:cs="Arial"/>
          <w:color w:val="auto"/>
          <w:lang w:val="cy-GB"/>
        </w:rPr>
        <w:t>nt, cyrff dyf</w:t>
      </w:r>
      <w:r w:rsidRPr="00B11829">
        <w:rPr>
          <w:rFonts w:ascii="Arial" w:eastAsia="Times New Roman" w:hAnsi="Arial" w:cs="Arial"/>
          <w:color w:val="auto"/>
          <w:lang w:val="cy-GB"/>
        </w:rPr>
        <w:t>arnu, aseswyr a rhanddeiliaid eraill yn</w:t>
      </w:r>
      <w:r w:rsidR="00B646F2">
        <w:rPr>
          <w:rFonts w:ascii="Arial" w:eastAsia="Times New Roman" w:hAnsi="Arial" w:cs="Arial"/>
          <w:color w:val="auto"/>
          <w:lang w:val="cy-GB"/>
        </w:rPr>
        <w:t xml:space="preserve">g Nghymru er mwyn sicrhau bod y </w:t>
      </w:r>
      <w:r w:rsidR="004709B9">
        <w:rPr>
          <w:rFonts w:ascii="Arial" w:eastAsia="Times New Roman" w:hAnsi="Arial" w:cs="Arial"/>
          <w:color w:val="auto"/>
          <w:lang w:val="cy-GB"/>
        </w:rPr>
        <w:t xml:space="preserve">Llwybr(au) Fframwaith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yn addas </w:t>
      </w:r>
      <w:r w:rsidR="00B646F2">
        <w:rPr>
          <w:rFonts w:ascii="Arial" w:eastAsia="Times New Roman" w:hAnsi="Arial" w:cs="Arial"/>
          <w:color w:val="auto"/>
          <w:lang w:val="cy-GB"/>
        </w:rPr>
        <w:t>i’r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 diben. </w:t>
      </w:r>
    </w:p>
    <w:p w14:paraId="42A72DFD" w14:textId="77777777" w:rsidR="00463749" w:rsidRDefault="00463749" w:rsidP="00463749">
      <w:pPr>
        <w:pStyle w:val="Heading3"/>
        <w:spacing w:before="0"/>
        <w:rPr>
          <w:rFonts w:ascii="Arial" w:eastAsia="Times New Roman" w:hAnsi="Arial" w:cs="Arial"/>
          <w:color w:val="auto"/>
        </w:rPr>
      </w:pPr>
    </w:p>
    <w:p w14:paraId="229C181B" w14:textId="0A5C1675" w:rsidR="00400B31" w:rsidRPr="00B11829" w:rsidRDefault="0044684B" w:rsidP="00C221F1">
      <w:pPr>
        <w:pStyle w:val="Heading3"/>
        <w:rPr>
          <w:rFonts w:ascii="Arial" w:eastAsia="Times New Roman" w:hAnsi="Arial" w:cs="Arial"/>
          <w:color w:val="auto"/>
        </w:rPr>
      </w:pPr>
      <w:r>
        <w:rPr>
          <w:rFonts w:ascii="Arial" w:eastAsia="Times New Roman" w:hAnsi="Arial" w:cs="Arial"/>
          <w:color w:val="auto"/>
          <w:lang w:val="cy-GB"/>
        </w:rPr>
        <w:t xml:space="preserve">Mae'r </w:t>
      </w:r>
      <w:r w:rsidR="004709B9">
        <w:rPr>
          <w:rFonts w:ascii="Arial" w:eastAsia="Times New Roman" w:hAnsi="Arial" w:cs="Arial"/>
          <w:color w:val="auto"/>
          <w:lang w:val="cy-GB"/>
        </w:rPr>
        <w:t xml:space="preserve">Llwybr(au) Fframwaith </w:t>
      </w:r>
      <w:r>
        <w:rPr>
          <w:rFonts w:ascii="Arial" w:eastAsia="Times New Roman" w:hAnsi="Arial" w:cs="Arial"/>
          <w:color w:val="auto"/>
          <w:lang w:val="cy-GB"/>
        </w:rPr>
        <w:t xml:space="preserve">hwn yn cynnwys Lefelau </w:t>
      </w:r>
      <w:r w:rsidR="006C482D">
        <w:rPr>
          <w:rFonts w:ascii="Arial" w:eastAsia="Times New Roman" w:hAnsi="Arial" w:cs="Arial"/>
          <w:color w:val="auto"/>
          <w:lang w:val="cy-GB"/>
        </w:rPr>
        <w:t>3</w:t>
      </w:r>
      <w:r>
        <w:rPr>
          <w:rFonts w:ascii="Arial" w:eastAsia="Times New Roman" w:hAnsi="Arial" w:cs="Arial"/>
          <w:color w:val="auto"/>
          <w:lang w:val="cy-GB"/>
        </w:rPr>
        <w:t xml:space="preserve"> a </w:t>
      </w:r>
    </w:p>
    <w:p w14:paraId="59558B70" w14:textId="77777777" w:rsidR="00400B31" w:rsidRDefault="00400B31" w:rsidP="00C221F1">
      <w:pPr>
        <w:pStyle w:val="Heading3"/>
        <w:rPr>
          <w:rFonts w:ascii="Arial" w:eastAsia="Times New Roman" w:hAnsi="Arial" w:cs="Arial"/>
          <w:color w:val="auto"/>
        </w:rPr>
      </w:pPr>
    </w:p>
    <w:p w14:paraId="41D33A67" w14:textId="77777777" w:rsidR="003F4451" w:rsidRDefault="00544272" w:rsidP="00C221F1">
      <w:pPr>
        <w:rPr>
          <w:rFonts w:ascii="Arial" w:hAnsi="Arial" w:cs="Arial"/>
        </w:rPr>
      </w:pPr>
      <w:r>
        <w:rPr>
          <w:rFonts w:ascii="Arial" w:hAnsi="Arial" w:cs="Arial"/>
          <w:lang w:val="cy-GB"/>
        </w:rPr>
        <w:t>Mae sawl cwestiwn yn yr ymgynghoriad hwn. Nid yw'n rhestr lawn a byddem yn croesawu eich sylwadau ar unrhyw fater cysylltiedig. Nodwch resymau wrth eich atebion lle'n bosibl.</w:t>
      </w:r>
    </w:p>
    <w:p w14:paraId="5F745EC7" w14:textId="77777777" w:rsidR="003F4451" w:rsidRDefault="003F4451" w:rsidP="00C221F1">
      <w:pPr>
        <w:rPr>
          <w:rFonts w:ascii="Arial" w:hAnsi="Arial" w:cs="Arial"/>
        </w:rPr>
      </w:pPr>
    </w:p>
    <w:p w14:paraId="0E64DE93" w14:textId="77777777" w:rsidR="004709B9" w:rsidRDefault="004709B9" w:rsidP="00C221F1">
      <w:pPr>
        <w:rPr>
          <w:rFonts w:ascii="Arial" w:eastAsia="Times New Roman" w:hAnsi="Arial" w:cs="Arial"/>
          <w:lang w:val="cy-GB"/>
        </w:rPr>
      </w:pPr>
      <w:r w:rsidRPr="004709B9">
        <w:rPr>
          <w:rFonts w:ascii="Arial" w:eastAsia="Times New Roman" w:hAnsi="Arial" w:cs="Arial"/>
          <w:lang w:val="cy-GB"/>
        </w:rPr>
        <w:t>Rydym yn eich gwa</w:t>
      </w:r>
      <w:r>
        <w:rPr>
          <w:rFonts w:ascii="Arial" w:eastAsia="Times New Roman" w:hAnsi="Arial" w:cs="Arial"/>
          <w:lang w:val="cy-GB"/>
        </w:rPr>
        <w:t>hodd i roi sylwadau ar ofynion c</w:t>
      </w:r>
      <w:r w:rsidRPr="004709B9">
        <w:rPr>
          <w:rFonts w:ascii="Arial" w:eastAsia="Times New Roman" w:hAnsi="Arial" w:cs="Arial"/>
          <w:lang w:val="cy-GB"/>
        </w:rPr>
        <w:t>yffredinol Fframwaith y sector yn ogystal â gofynion</w:t>
      </w:r>
      <w:r w:rsidRPr="004709B9">
        <w:t xml:space="preserve"> </w:t>
      </w:r>
      <w:r w:rsidRPr="004709B9">
        <w:rPr>
          <w:rFonts w:ascii="Arial" w:eastAsia="Times New Roman" w:hAnsi="Arial" w:cs="Arial"/>
          <w:lang w:val="cy-GB"/>
        </w:rPr>
        <w:t>penodol ar gyfer pob Llwybr Fframwaith</w:t>
      </w:r>
    </w:p>
    <w:p w14:paraId="4EBB5E8E" w14:textId="77777777" w:rsidR="004709B9" w:rsidRDefault="004709B9" w:rsidP="00C221F1">
      <w:pPr>
        <w:rPr>
          <w:rFonts w:ascii="Arial" w:eastAsia="Times New Roman" w:hAnsi="Arial" w:cs="Arial"/>
          <w:lang w:val="cy-GB"/>
        </w:rPr>
      </w:pPr>
    </w:p>
    <w:p w14:paraId="05274D6C" w14:textId="6CE0D91B" w:rsidR="00920ECD" w:rsidRDefault="0044684B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lang w:val="cy-GB"/>
        </w:rPr>
        <w:t xml:space="preserve">Mae'r ddogfen </w:t>
      </w:r>
      <w:r w:rsidR="004709B9" w:rsidRPr="004709B9">
        <w:rPr>
          <w:rFonts w:ascii="Arial" w:eastAsia="Times New Roman" w:hAnsi="Arial" w:cs="Arial"/>
          <w:lang w:val="cy-GB"/>
        </w:rPr>
        <w:t>Llwybr Fframwaith</w:t>
      </w:r>
      <w:r>
        <w:rPr>
          <w:rFonts w:ascii="Arial" w:eastAsia="Times New Roman" w:hAnsi="Arial" w:cs="Arial"/>
          <w:lang w:val="cy-GB"/>
        </w:rPr>
        <w:t xml:space="preserve"> bresennol i'w chael yn </w:t>
      </w:r>
      <w:r w:rsidR="002C00A1">
        <w:rPr>
          <w:rFonts w:ascii="Arial" w:eastAsia="Times New Roman" w:hAnsi="Arial" w:cs="Arial"/>
        </w:rPr>
        <w:fldChar w:fldCharType="begin"/>
      </w:r>
      <w:r w:rsidR="002C00A1">
        <w:rPr>
          <w:rFonts w:ascii="Arial" w:eastAsia="Times New Roman" w:hAnsi="Arial" w:cs="Arial"/>
        </w:rPr>
        <w:instrText xml:space="preserve"> HYPERLINK "</w:instrText>
      </w:r>
      <w:r w:rsidR="002C00A1" w:rsidRPr="00EF0C46">
        <w:rPr>
          <w:rFonts w:ascii="Arial" w:eastAsia="Times New Roman" w:hAnsi="Arial" w:cs="Arial"/>
        </w:rPr>
        <w:instrText>https://cogentskills.com/wp-content/uploads/2023/02/ACW-Laboratory-and-Science-Technicians-FR04441.pdf</w:instrText>
      </w:r>
      <w:r w:rsidR="002C00A1">
        <w:rPr>
          <w:rFonts w:ascii="Arial" w:eastAsia="Times New Roman" w:hAnsi="Arial" w:cs="Arial"/>
        </w:rPr>
        <w:instrText xml:space="preserve">" </w:instrText>
      </w:r>
      <w:r w:rsidR="002C00A1">
        <w:rPr>
          <w:rFonts w:ascii="Arial" w:eastAsia="Times New Roman" w:hAnsi="Arial" w:cs="Arial"/>
        </w:rPr>
        <w:fldChar w:fldCharType="separate"/>
      </w:r>
      <w:r w:rsidR="002C00A1" w:rsidRPr="0087560A">
        <w:rPr>
          <w:rStyle w:val="Hyperlink"/>
          <w:rFonts w:ascii="Arial" w:eastAsia="Times New Roman" w:hAnsi="Arial" w:cs="Arial"/>
        </w:rPr>
        <w:t>https://cogentskills.com/wp-content/uploads/2023/02/ACW-Laboratory-and-Science-Technicians-FR04441.pdf</w:t>
      </w:r>
      <w:r w:rsidR="002C00A1">
        <w:rPr>
          <w:rFonts w:ascii="Arial" w:eastAsia="Times New Roman" w:hAnsi="Arial" w:cs="Arial"/>
        </w:rPr>
        <w:fldChar w:fldCharType="end"/>
      </w:r>
      <w:r>
        <w:rPr>
          <w:rFonts w:ascii="Arial" w:eastAsia="Times New Roman" w:hAnsi="Arial" w:cs="Arial"/>
          <w:lang w:val="cy-GB"/>
        </w:rPr>
        <w:t xml:space="preserve"> ac mae'r </w:t>
      </w:r>
      <w:r w:rsidR="004709B9">
        <w:rPr>
          <w:rFonts w:ascii="Arial" w:eastAsia="Times New Roman" w:hAnsi="Arial" w:cs="Arial"/>
          <w:lang w:val="cy-GB"/>
        </w:rPr>
        <w:t xml:space="preserve">Llwybr Fframwaith </w:t>
      </w:r>
      <w:r>
        <w:rPr>
          <w:rFonts w:ascii="Arial" w:eastAsia="Times New Roman" w:hAnsi="Arial" w:cs="Arial"/>
          <w:lang w:val="cy-GB"/>
        </w:rPr>
        <w:t xml:space="preserve">drafft arfaethedig (Fframwaith gynt) yn </w:t>
      </w:r>
      <w:hyperlink r:id="rId10" w:history="1">
        <w:r w:rsidR="002C00A1" w:rsidRPr="0087560A">
          <w:rPr>
            <w:rStyle w:val="Hyperlink"/>
            <w:rFonts w:ascii="Arial" w:eastAsia="Times New Roman" w:hAnsi="Arial" w:cs="Arial"/>
          </w:rPr>
          <w:t>https://cogentskills.com/wp-content/uploads/2023/02/Scientific-Technoloiges-Level-3-and-4.docx</w:t>
        </w:r>
      </w:hyperlink>
      <w:r w:rsidR="000C439A">
        <w:rPr>
          <w:rFonts w:ascii="Arial" w:eastAsia="Times New Roman" w:hAnsi="Arial" w:cs="Arial"/>
          <w:lang w:val="cy-GB"/>
        </w:rPr>
        <w:t xml:space="preserve">. </w:t>
      </w:r>
      <w:r>
        <w:rPr>
          <w:rFonts w:ascii="Arial" w:eastAsia="Times New Roman" w:hAnsi="Arial" w:cs="Arial"/>
          <w:lang w:val="cy-GB"/>
        </w:rPr>
        <w:t>Bydd yr ymgynghoriad yn cyfeirio at y dogfennau hyn.</w:t>
      </w:r>
      <w:r>
        <w:rPr>
          <w:rFonts w:ascii="Arial" w:eastAsia="Times New Roman" w:hAnsi="Arial" w:cs="Arial"/>
          <w:lang w:val="cy-GB"/>
        </w:rPr>
        <w:br/>
      </w:r>
    </w:p>
    <w:p w14:paraId="4FD1E7EC" w14:textId="6A5D992A" w:rsidR="00AA5467" w:rsidRDefault="0044684B" w:rsidP="00C221F1">
      <w:pPr>
        <w:rPr>
          <w:rFonts w:ascii="Arial" w:eastAsia="Times New Roman" w:hAnsi="Arial" w:cs="Arial"/>
        </w:rPr>
      </w:pPr>
      <w:r w:rsidRPr="00B11829">
        <w:rPr>
          <w:rFonts w:ascii="Arial" w:eastAsia="Times New Roman" w:hAnsi="Arial" w:cs="Arial"/>
          <w:lang w:val="cy-GB"/>
        </w:rPr>
        <w:t xml:space="preserve">Dylai gymryd tua </w:t>
      </w:r>
      <w:r w:rsidR="006C482D">
        <w:rPr>
          <w:rFonts w:ascii="Arial" w:eastAsia="Times New Roman" w:hAnsi="Arial" w:cs="Arial"/>
          <w:lang w:val="cy-GB"/>
        </w:rPr>
        <w:t xml:space="preserve">10 </w:t>
      </w:r>
      <w:r w:rsidRPr="00B11829">
        <w:rPr>
          <w:rFonts w:ascii="Arial" w:eastAsia="Times New Roman" w:hAnsi="Arial" w:cs="Arial"/>
          <w:lang w:val="cy-GB"/>
        </w:rPr>
        <w:t>m</w:t>
      </w:r>
      <w:r w:rsidR="000C439A">
        <w:rPr>
          <w:rFonts w:ascii="Arial" w:eastAsia="Times New Roman" w:hAnsi="Arial" w:cs="Arial"/>
          <w:lang w:val="cy-GB"/>
        </w:rPr>
        <w:t>unud i gwblhau'r ymgynghoriad, a b</w:t>
      </w:r>
      <w:r w:rsidRPr="00B11829">
        <w:rPr>
          <w:rFonts w:ascii="Arial" w:eastAsia="Times New Roman" w:hAnsi="Arial" w:cs="Arial"/>
          <w:lang w:val="cy-GB"/>
        </w:rPr>
        <w:t xml:space="preserve">ydd ar agor tan </w:t>
      </w:r>
      <w:r w:rsidR="006C482D" w:rsidRPr="006C482D">
        <w:rPr>
          <w:rFonts w:ascii="Arial" w:eastAsia="Times New Roman" w:hAnsi="Arial" w:cs="Arial"/>
          <w:lang w:val="cy-GB"/>
        </w:rPr>
        <w:t>3 Mawrth 2023</w:t>
      </w:r>
    </w:p>
    <w:p w14:paraId="42BB31B6" w14:textId="6A83F802" w:rsidR="00C37556" w:rsidRPr="00B11829" w:rsidRDefault="0044684B" w:rsidP="00C37556">
      <w:pPr>
        <w:pStyle w:val="normaltext"/>
        <w:rPr>
          <w:rFonts w:ascii="Arial" w:hAnsi="Arial" w:cs="Arial"/>
          <w:b/>
          <w:color w:val="FF0000"/>
        </w:rPr>
      </w:pPr>
      <w:r w:rsidRPr="00B11829">
        <w:rPr>
          <w:rFonts w:ascii="Arial" w:eastAsia="Times New Roman" w:hAnsi="Arial" w:cs="Arial"/>
          <w:lang w:val="cy-GB"/>
        </w:rPr>
        <w:br/>
      </w:r>
      <w:r w:rsidRPr="006C482D">
        <w:rPr>
          <w:rFonts w:ascii="Arial" w:hAnsi="Arial" w:cs="Arial"/>
          <w:b/>
          <w:bCs/>
          <w:lang w:val="cy-GB"/>
        </w:rPr>
        <w:t xml:space="preserve">Bydd y data yn yr ymgynghoriad hwn yn cael eu casglu gan </w:t>
      </w:r>
      <w:r w:rsidR="006C482D" w:rsidRPr="006C482D">
        <w:rPr>
          <w:rFonts w:ascii="Arial" w:eastAsia="Times New Roman" w:hAnsi="Arial" w:cs="Arial"/>
          <w:b/>
          <w:bCs/>
          <w:i/>
          <w:lang w:val="cy-GB"/>
        </w:rPr>
        <w:t>Cogent Skills</w:t>
      </w:r>
      <w:r w:rsidRPr="006C482D">
        <w:rPr>
          <w:rFonts w:ascii="Arial" w:hAnsi="Arial" w:cs="Arial"/>
          <w:b/>
          <w:bCs/>
          <w:lang w:val="cy-GB"/>
        </w:rPr>
        <w:t xml:space="preserve"> </w:t>
      </w:r>
      <w:r>
        <w:rPr>
          <w:rFonts w:ascii="Arial" w:hAnsi="Arial" w:cs="Arial"/>
          <w:b/>
          <w:bCs/>
          <w:lang w:val="cy-GB"/>
        </w:rPr>
        <w:t>a'u rhannu â Llywodraeth Cymru er mwyn llunio adroddiad mewnol sy'n seiliedig ar dystiolaeth.</w:t>
      </w:r>
      <w:r w:rsidR="00B22490">
        <w:rPr>
          <w:rFonts w:ascii="Arial" w:hAnsi="Arial" w:cs="Arial"/>
          <w:lang w:val="cy-GB"/>
        </w:rPr>
        <w:t xml:space="preserve"> </w:t>
      </w:r>
      <w:r>
        <w:rPr>
          <w:rFonts w:ascii="Arial" w:hAnsi="Arial" w:cs="Arial"/>
          <w:b/>
          <w:bCs/>
          <w:lang w:val="cy-GB"/>
        </w:rPr>
        <w:t xml:space="preserve">Bydd yr adroddiad yn tynnu sylw at y newidiadau sydd angen eu gwneud i'r </w:t>
      </w:r>
      <w:r w:rsidR="00117B11">
        <w:rPr>
          <w:rFonts w:ascii="Arial" w:hAnsi="Arial" w:cs="Arial"/>
          <w:b/>
          <w:bCs/>
          <w:lang w:val="cy-GB"/>
        </w:rPr>
        <w:t>Llwybr(au)</w:t>
      </w:r>
      <w:r w:rsidR="004709B9">
        <w:rPr>
          <w:rFonts w:ascii="Arial" w:hAnsi="Arial" w:cs="Arial"/>
          <w:b/>
          <w:bCs/>
          <w:lang w:val="cy-GB"/>
        </w:rPr>
        <w:t xml:space="preserve"> Fframwaith </w:t>
      </w:r>
      <w:r>
        <w:rPr>
          <w:rFonts w:ascii="Arial" w:hAnsi="Arial" w:cs="Arial"/>
          <w:b/>
          <w:bCs/>
          <w:lang w:val="cy-GB"/>
        </w:rPr>
        <w:t xml:space="preserve">i sicrhau bod y </w:t>
      </w:r>
      <w:r w:rsidR="004709B9">
        <w:rPr>
          <w:rFonts w:ascii="Arial" w:hAnsi="Arial" w:cs="Arial"/>
          <w:b/>
          <w:bCs/>
          <w:lang w:val="cy-GB"/>
        </w:rPr>
        <w:t>Llwybr</w:t>
      </w:r>
      <w:r w:rsidR="00117B11">
        <w:rPr>
          <w:rFonts w:ascii="Arial" w:hAnsi="Arial" w:cs="Arial"/>
          <w:b/>
          <w:bCs/>
          <w:lang w:val="cy-GB"/>
        </w:rPr>
        <w:t xml:space="preserve"> </w:t>
      </w:r>
      <w:r w:rsidR="004709B9">
        <w:rPr>
          <w:rFonts w:ascii="Arial" w:hAnsi="Arial" w:cs="Arial"/>
          <w:b/>
          <w:bCs/>
          <w:lang w:val="cy-GB"/>
        </w:rPr>
        <w:t xml:space="preserve">Fframwaith </w:t>
      </w:r>
      <w:r>
        <w:rPr>
          <w:rFonts w:ascii="Arial" w:hAnsi="Arial" w:cs="Arial"/>
          <w:b/>
          <w:bCs/>
          <w:lang w:val="cy-GB"/>
        </w:rPr>
        <w:t>arfaethedig yn addas i'r diben.</w:t>
      </w:r>
    </w:p>
    <w:p w14:paraId="226ED8F4" w14:textId="77777777" w:rsidR="00D9473C" w:rsidRPr="00B11829" w:rsidRDefault="00D9473C" w:rsidP="00D6627C">
      <w:pPr>
        <w:rPr>
          <w:rFonts w:ascii="Arial" w:hAnsi="Arial" w:cs="Arial"/>
          <w:b/>
          <w:color w:val="FF0000"/>
        </w:rPr>
      </w:pPr>
    </w:p>
    <w:p w14:paraId="1185C735" w14:textId="77777777" w:rsidR="00D9473C" w:rsidRPr="00B11829" w:rsidRDefault="00D9473C" w:rsidP="00C221F1">
      <w:pPr>
        <w:rPr>
          <w:rFonts w:ascii="Arial" w:eastAsia="Times New Roman" w:hAnsi="Arial" w:cs="Arial"/>
        </w:rPr>
      </w:pPr>
    </w:p>
    <w:p w14:paraId="5438096E" w14:textId="77777777" w:rsidR="00D9473C" w:rsidRPr="00AA5467" w:rsidRDefault="0044684B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AA5467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Gwybodaet</w:t>
      </w:r>
      <w:r w:rsidR="00B22490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h amdanoch chi a'ch sefydliad (D</w:t>
      </w:r>
      <w:r w:rsidRPr="00AA5467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ewisol)</w:t>
      </w:r>
    </w:p>
    <w:p w14:paraId="04CE9E40" w14:textId="77777777" w:rsidR="00DE2D48" w:rsidRPr="00B11829" w:rsidRDefault="00DE2D48" w:rsidP="00C221F1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0599B633" w14:textId="77777777" w:rsidR="00D9473C" w:rsidRPr="00B11829" w:rsidRDefault="0044684B" w:rsidP="00C221F1">
      <w:pPr>
        <w:pStyle w:val="Heading3"/>
        <w:ind w:left="57"/>
        <w:rPr>
          <w:rFonts w:ascii="Arial" w:eastAsia="Times New Roman" w:hAnsi="Arial" w:cs="Arial"/>
          <w:b/>
          <w:color w:val="auto"/>
        </w:rPr>
      </w:pPr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>Nodwch eich manylion cyswl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7"/>
        <w:gridCol w:w="5826"/>
      </w:tblGrid>
      <w:tr w:rsidR="001F44BD" w14:paraId="564FDE2F" w14:textId="77777777" w:rsidTr="004A2E86">
        <w:tc>
          <w:tcPr>
            <w:tcW w:w="2518" w:type="dxa"/>
          </w:tcPr>
          <w:p w14:paraId="74EF77CC" w14:textId="77777777" w:rsidR="004A2E86" w:rsidRPr="00B11829" w:rsidRDefault="0044684B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  <w:lang w:val="cy-GB"/>
              </w:rPr>
              <w:t>Enw cyntaf:</w:t>
            </w:r>
          </w:p>
        </w:tc>
        <w:tc>
          <w:tcPr>
            <w:tcW w:w="6011" w:type="dxa"/>
          </w:tcPr>
          <w:p w14:paraId="21D3D2EF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1F44BD" w14:paraId="3F91D617" w14:textId="77777777" w:rsidTr="004A2E86">
        <w:tc>
          <w:tcPr>
            <w:tcW w:w="2518" w:type="dxa"/>
          </w:tcPr>
          <w:p w14:paraId="510B963A" w14:textId="77777777" w:rsidR="004A2E86" w:rsidRPr="00B11829" w:rsidRDefault="0044684B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  <w:lang w:val="cy-GB"/>
              </w:rPr>
              <w:t>Cyfenw:</w:t>
            </w:r>
          </w:p>
        </w:tc>
        <w:tc>
          <w:tcPr>
            <w:tcW w:w="6011" w:type="dxa"/>
          </w:tcPr>
          <w:p w14:paraId="448F1127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1F44BD" w14:paraId="686CDE82" w14:textId="77777777" w:rsidTr="004A2E86">
        <w:trPr>
          <w:trHeight w:val="400"/>
        </w:trPr>
        <w:tc>
          <w:tcPr>
            <w:tcW w:w="2518" w:type="dxa"/>
          </w:tcPr>
          <w:p w14:paraId="58CF10C9" w14:textId="77777777" w:rsidR="004A2E86" w:rsidRPr="00B11829" w:rsidRDefault="0044684B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  <w:lang w:val="cy-GB"/>
              </w:rPr>
              <w:t>Teitl swydd:</w:t>
            </w:r>
          </w:p>
        </w:tc>
        <w:tc>
          <w:tcPr>
            <w:tcW w:w="6011" w:type="dxa"/>
          </w:tcPr>
          <w:p w14:paraId="1AC3E675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1F44BD" w14:paraId="23A81D10" w14:textId="77777777" w:rsidTr="004A2E86">
        <w:tc>
          <w:tcPr>
            <w:tcW w:w="2518" w:type="dxa"/>
          </w:tcPr>
          <w:p w14:paraId="33A1106C" w14:textId="77777777" w:rsidR="004A2E86" w:rsidRPr="00B11829" w:rsidRDefault="0044684B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  <w:lang w:val="cy-GB"/>
              </w:rPr>
              <w:t>Enw'r sefydliad:</w:t>
            </w:r>
          </w:p>
        </w:tc>
        <w:tc>
          <w:tcPr>
            <w:tcW w:w="6011" w:type="dxa"/>
          </w:tcPr>
          <w:p w14:paraId="44FFC7FD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1F44BD" w14:paraId="722B5C13" w14:textId="77777777" w:rsidTr="004A2E86">
        <w:tc>
          <w:tcPr>
            <w:tcW w:w="2518" w:type="dxa"/>
          </w:tcPr>
          <w:p w14:paraId="036FB4BA" w14:textId="77777777" w:rsidR="004A2E86" w:rsidRPr="00B11829" w:rsidRDefault="0044684B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  <w:lang w:val="cy-GB"/>
              </w:rPr>
              <w:t>Cyfeiriad e-bost:</w:t>
            </w:r>
          </w:p>
        </w:tc>
        <w:tc>
          <w:tcPr>
            <w:tcW w:w="6011" w:type="dxa"/>
          </w:tcPr>
          <w:p w14:paraId="6F74E2BD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</w:tbl>
    <w:p w14:paraId="04784901" w14:textId="77777777" w:rsidR="004A2E86" w:rsidRPr="00B11829" w:rsidRDefault="004A2E86" w:rsidP="00C221F1">
      <w:pPr>
        <w:pStyle w:val="NormalWeb"/>
        <w:spacing w:after="240" w:afterAutospacing="0"/>
        <w:rPr>
          <w:rFonts w:ascii="Arial" w:hAnsi="Arial" w:cs="Arial"/>
        </w:rPr>
      </w:pPr>
    </w:p>
    <w:p w14:paraId="159567D5" w14:textId="77777777" w:rsidR="00D9473C" w:rsidRDefault="0044684B" w:rsidP="00C221F1">
      <w:pPr>
        <w:pStyle w:val="Heading4"/>
        <w:ind w:left="57"/>
        <w:rPr>
          <w:rFonts w:ascii="Arial" w:eastAsia="Times New Roman" w:hAnsi="Arial" w:cs="Arial"/>
          <w:b/>
          <w:i w:val="0"/>
          <w:color w:val="auto"/>
          <w:sz w:val="28"/>
          <w:szCs w:val="28"/>
        </w:rPr>
      </w:pPr>
      <w:r w:rsidRPr="00AA5467">
        <w:rPr>
          <w:rFonts w:ascii="Arial" w:eastAsia="Times New Roman" w:hAnsi="Arial" w:cs="Arial"/>
          <w:b/>
          <w:bCs/>
          <w:i w:val="0"/>
          <w:color w:val="auto"/>
          <w:sz w:val="28"/>
          <w:szCs w:val="28"/>
          <w:lang w:val="cy-GB"/>
        </w:rPr>
        <w:t>Pa fath o [randdeiliad/ymatebydd] ydych chi?</w:t>
      </w:r>
      <w:r w:rsidRPr="00AA5467">
        <w:rPr>
          <w:rFonts w:ascii="Arial" w:eastAsia="Times New Roman" w:hAnsi="Arial" w:cs="Arial"/>
          <w:i w:val="0"/>
          <w:color w:val="auto"/>
          <w:sz w:val="28"/>
          <w:szCs w:val="28"/>
          <w:lang w:val="cy-GB"/>
        </w:rPr>
        <w:t xml:space="preserve"> </w:t>
      </w:r>
      <w:r w:rsidRPr="00AA5467">
        <w:rPr>
          <w:rFonts w:ascii="Arial" w:eastAsia="Times New Roman" w:hAnsi="Arial" w:cs="Arial"/>
          <w:b/>
          <w:bCs/>
          <w:i w:val="0"/>
          <w:color w:val="auto"/>
          <w:sz w:val="28"/>
          <w:szCs w:val="28"/>
          <w:lang w:val="cy-GB"/>
        </w:rPr>
        <w:t>(Gorfodol)</w:t>
      </w:r>
    </w:p>
    <w:p w14:paraId="1FBD2043" w14:textId="77777777" w:rsidR="000C1151" w:rsidRPr="00D6627C" w:rsidRDefault="000C1151" w:rsidP="00D6627C">
      <w:pPr>
        <w:rPr>
          <w:i/>
        </w:rPr>
      </w:pPr>
    </w:p>
    <w:p w14:paraId="358B6190" w14:textId="77777777" w:rsidR="002001EB" w:rsidRPr="002001EB" w:rsidRDefault="0044684B" w:rsidP="002001EB">
      <w:pPr>
        <w:rPr>
          <w:rFonts w:ascii="Arial" w:hAnsi="Arial" w:cs="Arial"/>
        </w:rPr>
      </w:pPr>
      <w:r w:rsidRPr="002001EB">
        <w:rPr>
          <w:rFonts w:ascii="Arial" w:hAnsi="Arial" w:cs="Arial"/>
          <w:lang w:val="cy-GB"/>
        </w:rPr>
        <w:lastRenderedPageBreak/>
        <w:t>( ) Prentis unigol</w:t>
      </w:r>
    </w:p>
    <w:p w14:paraId="3F2AA622" w14:textId="77777777" w:rsidR="00D9473C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Cyflogwr mawr</w:t>
      </w:r>
    </w:p>
    <w:p w14:paraId="62343181" w14:textId="77777777" w:rsidR="00D9473C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Cyflogwr bach neu ganolig</w:t>
      </w:r>
    </w:p>
    <w:p w14:paraId="075C02D3" w14:textId="77777777" w:rsidR="00242073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t>( ) Micro gyflogwr</w:t>
      </w:r>
    </w:p>
    <w:p w14:paraId="6FE50DC6" w14:textId="77777777" w:rsidR="00D9473C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t>( ) Darparwr hyfforddiant</w:t>
      </w:r>
    </w:p>
    <w:p w14:paraId="414E5CD1" w14:textId="77777777" w:rsidR="00D9473C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t>( ) Corff dyfarnu</w:t>
      </w:r>
    </w:p>
    <w:p w14:paraId="764B8960" w14:textId="77777777" w:rsidR="00144B49" w:rsidRDefault="0044684B" w:rsidP="0055230C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t xml:space="preserve">( ) Arall: </w:t>
      </w:r>
    </w:p>
    <w:p w14:paraId="4AE224B5" w14:textId="77777777" w:rsidR="0055230C" w:rsidRDefault="0055230C" w:rsidP="0055230C">
      <w:pPr>
        <w:pStyle w:val="normaltext"/>
        <w:spacing w:after="0"/>
        <w:rPr>
          <w:rFonts w:ascii="Arial" w:hAnsi="Arial" w:cs="Arial"/>
        </w:rPr>
      </w:pPr>
    </w:p>
    <w:p w14:paraId="60A6FEE8" w14:textId="77777777" w:rsidR="0055230C" w:rsidRDefault="0055230C" w:rsidP="0055230C">
      <w:pPr>
        <w:pStyle w:val="normaltext"/>
        <w:spacing w:after="0"/>
        <w:rPr>
          <w:rFonts w:ascii="Arial" w:hAnsi="Arial" w:cs="Arial"/>
        </w:rPr>
      </w:pPr>
    </w:p>
    <w:p w14:paraId="018DEB3E" w14:textId="77777777" w:rsidR="002F5B62" w:rsidRPr="00B11829" w:rsidRDefault="002C00A1" w:rsidP="00C221F1">
      <w:pPr>
        <w:pStyle w:val="NormalWeb"/>
        <w:spacing w:after="240" w:afterAutospacing="0"/>
        <w:rPr>
          <w:rFonts w:ascii="Arial" w:hAnsi="Arial" w:cs="Arial"/>
        </w:rPr>
      </w:pPr>
      <w:r>
        <w:rPr>
          <w:rFonts w:ascii="Arial" w:eastAsia="Times New Roman" w:hAnsi="Arial" w:cs="Arial"/>
        </w:rPr>
        <w:pict w14:anchorId="5E1E02EF">
          <v:rect id="_x0000_i1025" style="width:0;height:1.5pt" o:hralign="center" o:hrstd="t" o:hr="t" fillcolor="#a0a0a0" stroked="f"/>
        </w:pict>
      </w:r>
    </w:p>
    <w:p w14:paraId="3C865EA6" w14:textId="77777777" w:rsidR="006D5693" w:rsidRDefault="006D5693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p w14:paraId="09E9D7D5" w14:textId="2A632342" w:rsidR="00144B49" w:rsidRPr="00B11829" w:rsidRDefault="0044684B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bookmarkStart w:id="2" w:name="_Hlk126068371"/>
      <w:bookmarkStart w:id="3" w:name="_Hlk126069190"/>
      <w:r w:rsidRPr="00B11829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 xml:space="preserve">Y </w:t>
      </w:r>
      <w:r w:rsidR="004709B9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Llwybr Fframwaith</w:t>
      </w:r>
      <w:r w:rsidR="009E2F93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 xml:space="preserve"> </w:t>
      </w:r>
      <w:r w:rsidRPr="00B11829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 xml:space="preserve">drafft diwygiedig </w:t>
      </w:r>
      <w:r w:rsidR="00F90565" w:rsidRPr="00B11829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 xml:space="preserve">ar </w:t>
      </w:r>
      <w:r w:rsidR="009066F1" w:rsidRPr="009066F1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Technegydd labordy a gwyddoniaeth Lefel 3</w:t>
      </w:r>
      <w:r w:rsidR="009066F1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 xml:space="preserve"> </w:t>
      </w:r>
    </w:p>
    <w:bookmarkEnd w:id="2"/>
    <w:p w14:paraId="6B09B6EE" w14:textId="77777777" w:rsidR="00A60C23" w:rsidRPr="00B11829" w:rsidRDefault="00A60C23" w:rsidP="00C221F1">
      <w:pPr>
        <w:rPr>
          <w:rFonts w:ascii="Arial" w:hAnsi="Arial" w:cs="Arial"/>
          <w:sz w:val="28"/>
          <w:szCs w:val="28"/>
        </w:rPr>
      </w:pPr>
    </w:p>
    <w:p w14:paraId="6EBBBD46" w14:textId="77777777" w:rsidR="00144B49" w:rsidRPr="00B11829" w:rsidRDefault="00144B49" w:rsidP="00C221F1">
      <w:pPr>
        <w:rPr>
          <w:rFonts w:ascii="Arial" w:hAnsi="Arial" w:cs="Arial"/>
        </w:rPr>
      </w:pPr>
    </w:p>
    <w:p w14:paraId="3359072A" w14:textId="77777777" w:rsidR="00144B49" w:rsidRPr="00B11829" w:rsidRDefault="0044684B" w:rsidP="00C221F1">
      <w:pPr>
        <w:pStyle w:val="Heading3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 xml:space="preserve">Atebwch y cwestiynau canlynol am y </w:t>
      </w:r>
      <w:r w:rsidR="004709B9">
        <w:rPr>
          <w:rFonts w:ascii="Arial" w:eastAsia="Times New Roman" w:hAnsi="Arial" w:cs="Arial"/>
          <w:b/>
          <w:bCs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b/>
          <w:bCs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 xml:space="preserve">drafft diwygiedig </w:t>
      </w:r>
    </w:p>
    <w:p w14:paraId="79749CE9" w14:textId="77777777" w:rsidR="00144B49" w:rsidRPr="00B11829" w:rsidRDefault="00144B49" w:rsidP="00C221F1">
      <w:pPr>
        <w:pStyle w:val="normaltext"/>
        <w:rPr>
          <w:rFonts w:ascii="Arial" w:hAnsi="Arial" w:cs="Arial"/>
        </w:rPr>
      </w:pPr>
    </w:p>
    <w:p w14:paraId="09B4A1DD" w14:textId="77777777" w:rsidR="000C501E" w:rsidRPr="003A0026" w:rsidRDefault="0044684B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3A0026">
        <w:rPr>
          <w:rFonts w:ascii="Arial" w:hAnsi="Arial" w:cs="Arial"/>
          <w:lang w:val="cy-GB"/>
        </w:rPr>
        <w:t xml:space="preserve">Hyd - ai dyma'r cyfnod </w:t>
      </w:r>
      <w:r w:rsidR="0083633F" w:rsidRPr="003A0026">
        <w:rPr>
          <w:rFonts w:ascii="Arial" w:hAnsi="Arial" w:cs="Arial"/>
          <w:lang w:val="cy-GB"/>
        </w:rPr>
        <w:t xml:space="preserve">amser </w:t>
      </w:r>
      <w:r w:rsidRPr="003A0026">
        <w:rPr>
          <w:rFonts w:ascii="Arial" w:hAnsi="Arial" w:cs="Arial"/>
          <w:lang w:val="cy-GB"/>
        </w:rPr>
        <w:t xml:space="preserve">cywir ar gyfer cyflawni'r Brentisiaeth? </w:t>
      </w:r>
    </w:p>
    <w:p w14:paraId="71B261A4" w14:textId="77777777" w:rsidR="002F5B62" w:rsidRPr="000C501E" w:rsidRDefault="0044684B" w:rsidP="000C501E">
      <w:pPr>
        <w:pStyle w:val="ListParagraph"/>
        <w:widowControl w:val="0"/>
        <w:autoSpaceDE w:val="0"/>
        <w:autoSpaceDN w:val="0"/>
        <w:adjustRightInd w:val="0"/>
        <w:ind w:left="0"/>
        <w:rPr>
          <w:rFonts w:ascii="Arial" w:hAnsi="Arial" w:cs="Arial"/>
          <w:lang w:val="en-US"/>
        </w:rPr>
      </w:pPr>
      <w:r w:rsidRPr="000C501E">
        <w:rPr>
          <w:rFonts w:ascii="Arial" w:hAnsi="Arial" w:cs="Arial"/>
          <w:lang w:val="cy-GB"/>
        </w:rPr>
        <w:t>( ) Ie</w:t>
      </w:r>
    </w:p>
    <w:p w14:paraId="6358BFEB" w14:textId="77777777" w:rsidR="002F5B62" w:rsidRPr="002F5B62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Na</w:t>
      </w:r>
    </w:p>
    <w:p w14:paraId="5EC79793" w14:textId="77777777" w:rsidR="004A2E86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eglurwch beth y dylai fod ar gyfer y lefel h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1557E5AB" w14:textId="77777777" w:rsidTr="004A2E86">
        <w:trPr>
          <w:trHeight w:val="1342"/>
        </w:trPr>
        <w:tc>
          <w:tcPr>
            <w:tcW w:w="8529" w:type="dxa"/>
          </w:tcPr>
          <w:p w14:paraId="2A0ED040" w14:textId="77777777" w:rsidR="004A2E86" w:rsidRPr="00B11829" w:rsidRDefault="004A2E86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812905C" w14:textId="77777777" w:rsidR="00BA6516" w:rsidRPr="00BA6516" w:rsidRDefault="00BA6516" w:rsidP="00BA6516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eastAsia="Times New Roman" w:hAnsi="Arial" w:cs="Arial"/>
        </w:rPr>
      </w:pPr>
    </w:p>
    <w:p w14:paraId="2B38FEF4" w14:textId="77777777" w:rsidR="00DE2D48" w:rsidRDefault="00DE2D48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4998ED6" w14:textId="77777777" w:rsidR="002F5B62" w:rsidRPr="00B11829" w:rsidRDefault="002F5B6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2098A6C" w14:textId="77777777" w:rsidR="00604DE7" w:rsidRPr="00B11829" w:rsidRDefault="00604DE7" w:rsidP="00C221F1">
      <w:pPr>
        <w:rPr>
          <w:rFonts w:ascii="Arial" w:hAnsi="Arial" w:cs="Arial"/>
        </w:rPr>
      </w:pPr>
    </w:p>
    <w:p w14:paraId="5310338A" w14:textId="77777777" w:rsidR="00604DE7" w:rsidRPr="00B11829" w:rsidRDefault="002C00A1" w:rsidP="00C221F1">
      <w:pPr>
        <w:rPr>
          <w:rFonts w:ascii="Arial" w:hAnsi="Arial" w:cs="Arial"/>
        </w:rPr>
      </w:pPr>
      <w:r>
        <w:rPr>
          <w:rFonts w:ascii="Arial" w:eastAsia="Times New Roman" w:hAnsi="Arial" w:cs="Arial"/>
          <w:u w:val="single"/>
        </w:rPr>
        <w:pict w14:anchorId="40637047">
          <v:rect id="_x0000_i1026" style="width:0;height:1.5pt" o:hralign="center" o:hrstd="t" o:hr="t" fillcolor="#a0a0a0" stroked="f"/>
        </w:pict>
      </w:r>
    </w:p>
    <w:p w14:paraId="2F961AF6" w14:textId="77777777" w:rsidR="00604DE7" w:rsidRDefault="00604DE7" w:rsidP="00C221F1">
      <w:pPr>
        <w:rPr>
          <w:rFonts w:ascii="Arial" w:hAnsi="Arial" w:cs="Arial"/>
        </w:rPr>
      </w:pPr>
    </w:p>
    <w:p w14:paraId="2C952370" w14:textId="77777777" w:rsidR="002F5B62" w:rsidRPr="00B11829" w:rsidRDefault="002F5B62" w:rsidP="00C221F1">
      <w:pPr>
        <w:rPr>
          <w:rFonts w:ascii="Arial" w:hAnsi="Arial" w:cs="Arial"/>
        </w:rPr>
      </w:pPr>
    </w:p>
    <w:p w14:paraId="12BB2EE9" w14:textId="6E75D23B" w:rsidR="002D0905" w:rsidRDefault="009066F1" w:rsidP="00C221F1">
      <w:pPr>
        <w:keepNext/>
        <w:keepLines/>
        <w:spacing w:before="40"/>
        <w:outlineLvl w:val="1"/>
        <w:rPr>
          <w:rFonts w:ascii="Arial" w:eastAsia="Times New Roman" w:hAnsi="Arial" w:cs="Arial"/>
          <w:b/>
          <w:sz w:val="28"/>
          <w:szCs w:val="28"/>
        </w:rPr>
      </w:pPr>
      <w:r w:rsidRPr="009066F1">
        <w:rPr>
          <w:rFonts w:ascii="Arial" w:eastAsia="Times New Roman" w:hAnsi="Arial" w:cs="Arial"/>
          <w:b/>
          <w:sz w:val="28"/>
          <w:szCs w:val="28"/>
        </w:rPr>
        <w:t xml:space="preserve">Y </w:t>
      </w:r>
      <w:proofErr w:type="spellStart"/>
      <w:r w:rsidRPr="009066F1">
        <w:rPr>
          <w:rFonts w:ascii="Arial" w:eastAsia="Times New Roman" w:hAnsi="Arial" w:cs="Arial"/>
          <w:b/>
          <w:sz w:val="28"/>
          <w:szCs w:val="28"/>
        </w:rPr>
        <w:t>Llwybr</w:t>
      </w:r>
      <w:proofErr w:type="spellEnd"/>
      <w:r w:rsidRPr="009066F1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Pr="009066F1">
        <w:rPr>
          <w:rFonts w:ascii="Arial" w:eastAsia="Times New Roman" w:hAnsi="Arial" w:cs="Arial"/>
          <w:b/>
          <w:sz w:val="28"/>
          <w:szCs w:val="28"/>
        </w:rPr>
        <w:t>Fframwaith</w:t>
      </w:r>
      <w:proofErr w:type="spellEnd"/>
      <w:r w:rsidRPr="009066F1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Pr="009066F1">
        <w:rPr>
          <w:rFonts w:ascii="Arial" w:eastAsia="Times New Roman" w:hAnsi="Arial" w:cs="Arial"/>
          <w:b/>
          <w:sz w:val="28"/>
          <w:szCs w:val="28"/>
        </w:rPr>
        <w:t>drafft</w:t>
      </w:r>
      <w:proofErr w:type="spellEnd"/>
      <w:r w:rsidRPr="009066F1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Pr="009066F1">
        <w:rPr>
          <w:rFonts w:ascii="Arial" w:eastAsia="Times New Roman" w:hAnsi="Arial" w:cs="Arial"/>
          <w:b/>
          <w:sz w:val="28"/>
          <w:szCs w:val="28"/>
        </w:rPr>
        <w:t>diwygiedig</w:t>
      </w:r>
      <w:proofErr w:type="spellEnd"/>
      <w:r w:rsidRPr="009066F1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Pr="009066F1">
        <w:rPr>
          <w:rFonts w:ascii="Arial" w:eastAsia="Times New Roman" w:hAnsi="Arial" w:cs="Arial"/>
          <w:b/>
          <w:sz w:val="28"/>
          <w:szCs w:val="28"/>
        </w:rPr>
        <w:t>ar</w:t>
      </w:r>
      <w:proofErr w:type="spellEnd"/>
      <w:r w:rsidRPr="009066F1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Pr="009066F1">
        <w:rPr>
          <w:rFonts w:ascii="Arial" w:eastAsia="Times New Roman" w:hAnsi="Arial" w:cs="Arial"/>
          <w:b/>
          <w:sz w:val="28"/>
          <w:szCs w:val="28"/>
        </w:rPr>
        <w:t>Technegydd</w:t>
      </w:r>
      <w:proofErr w:type="spellEnd"/>
      <w:r w:rsidRPr="009066F1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Pr="009066F1">
        <w:rPr>
          <w:rFonts w:ascii="Arial" w:eastAsia="Times New Roman" w:hAnsi="Arial" w:cs="Arial"/>
          <w:b/>
          <w:sz w:val="28"/>
          <w:szCs w:val="28"/>
        </w:rPr>
        <w:t>labordy</w:t>
      </w:r>
      <w:proofErr w:type="spellEnd"/>
      <w:r w:rsidRPr="009066F1">
        <w:rPr>
          <w:rFonts w:ascii="Arial" w:eastAsia="Times New Roman" w:hAnsi="Arial" w:cs="Arial"/>
          <w:b/>
          <w:sz w:val="28"/>
          <w:szCs w:val="28"/>
        </w:rPr>
        <w:t xml:space="preserve"> a </w:t>
      </w:r>
      <w:proofErr w:type="spellStart"/>
      <w:r w:rsidRPr="009066F1">
        <w:rPr>
          <w:rFonts w:ascii="Arial" w:eastAsia="Times New Roman" w:hAnsi="Arial" w:cs="Arial"/>
          <w:b/>
          <w:sz w:val="28"/>
          <w:szCs w:val="28"/>
        </w:rPr>
        <w:t>gwyddoniaeth</w:t>
      </w:r>
      <w:proofErr w:type="spellEnd"/>
      <w:r w:rsidRPr="009066F1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Pr="009066F1">
        <w:rPr>
          <w:rFonts w:ascii="Arial" w:eastAsia="Times New Roman" w:hAnsi="Arial" w:cs="Arial"/>
          <w:b/>
          <w:sz w:val="28"/>
          <w:szCs w:val="28"/>
        </w:rPr>
        <w:t>Lefel</w:t>
      </w:r>
      <w:proofErr w:type="spellEnd"/>
      <w:r w:rsidRPr="009066F1">
        <w:rPr>
          <w:rFonts w:ascii="Arial" w:eastAsia="Times New Roman" w:hAnsi="Arial" w:cs="Arial"/>
          <w:b/>
          <w:sz w:val="28"/>
          <w:szCs w:val="28"/>
        </w:rPr>
        <w:t xml:space="preserve"> 3</w:t>
      </w:r>
    </w:p>
    <w:p w14:paraId="390F07DC" w14:textId="77777777" w:rsidR="009066F1" w:rsidRDefault="009066F1" w:rsidP="00C221F1">
      <w:pPr>
        <w:keepNext/>
        <w:keepLines/>
        <w:spacing w:before="40"/>
        <w:outlineLvl w:val="1"/>
        <w:rPr>
          <w:rFonts w:ascii="Arial" w:eastAsia="Times New Roman" w:hAnsi="Arial" w:cs="Arial"/>
          <w:b/>
          <w:sz w:val="28"/>
          <w:szCs w:val="28"/>
        </w:rPr>
      </w:pPr>
    </w:p>
    <w:p w14:paraId="32035206" w14:textId="77777777" w:rsidR="002D0905" w:rsidRPr="002D0905" w:rsidRDefault="0044684B" w:rsidP="00C221F1">
      <w:pPr>
        <w:keepNext/>
        <w:keepLines/>
        <w:spacing w:before="40"/>
        <w:outlineLvl w:val="1"/>
        <w:rPr>
          <w:rFonts w:ascii="Arial" w:eastAsia="Times New Roman" w:hAnsi="Arial" w:cs="Arial"/>
          <w:b/>
          <w:color w:val="0070C0"/>
          <w:sz w:val="28"/>
          <w:szCs w:val="28"/>
        </w:rPr>
      </w:pPr>
      <w:r w:rsidRPr="002D0905">
        <w:rPr>
          <w:rFonts w:ascii="Arial" w:eastAsia="Times New Roman" w:hAnsi="Arial" w:cs="Arial"/>
          <w:b/>
          <w:bCs/>
          <w:color w:val="0070C0"/>
          <w:sz w:val="28"/>
          <w:szCs w:val="28"/>
          <w:lang w:val="cy-GB"/>
        </w:rPr>
        <w:t>Atebwch yr un cwestiynau ar gyfer pob un o'r</w:t>
      </w:r>
      <w:r w:rsidR="004709B9">
        <w:rPr>
          <w:rFonts w:ascii="Arial" w:eastAsia="Times New Roman" w:hAnsi="Arial" w:cs="Arial"/>
          <w:b/>
          <w:bCs/>
          <w:color w:val="0070C0"/>
          <w:sz w:val="28"/>
          <w:szCs w:val="28"/>
          <w:lang w:val="cy-GB"/>
        </w:rPr>
        <w:t xml:space="preserve"> Llwybrau Fframwaith </w:t>
      </w:r>
      <w:r w:rsidRPr="002D0905">
        <w:rPr>
          <w:rFonts w:ascii="Arial" w:eastAsia="Times New Roman" w:hAnsi="Arial" w:cs="Arial"/>
          <w:b/>
          <w:bCs/>
          <w:color w:val="0070C0"/>
          <w:sz w:val="28"/>
          <w:szCs w:val="28"/>
          <w:lang w:val="cy-GB"/>
        </w:rPr>
        <w:t>sy'n cael eu hadolygu ac ar gyfer pob lefel.</w:t>
      </w:r>
    </w:p>
    <w:p w14:paraId="446E7E8E" w14:textId="77777777" w:rsidR="00604DE7" w:rsidRPr="00B11829" w:rsidRDefault="00604DE7" w:rsidP="00C221F1">
      <w:pPr>
        <w:rPr>
          <w:rFonts w:ascii="Arial" w:hAnsi="Arial" w:cs="Arial"/>
        </w:rPr>
      </w:pPr>
    </w:p>
    <w:p w14:paraId="5DF9E746" w14:textId="77777777" w:rsidR="00604DE7" w:rsidRPr="00B11829" w:rsidRDefault="00604DE7" w:rsidP="00C221F1">
      <w:pPr>
        <w:rPr>
          <w:rFonts w:ascii="Arial" w:hAnsi="Arial" w:cs="Arial"/>
        </w:rPr>
      </w:pPr>
    </w:p>
    <w:p w14:paraId="572A5287" w14:textId="5A1283CA" w:rsidR="00604DE7" w:rsidRPr="00B11829" w:rsidRDefault="0044684B" w:rsidP="00C221F1">
      <w:pPr>
        <w:pStyle w:val="Heading3"/>
        <w:rPr>
          <w:rFonts w:ascii="Arial" w:eastAsia="Times New Roman" w:hAnsi="Arial" w:cs="Arial"/>
          <w:b/>
          <w:color w:val="auto"/>
        </w:rPr>
      </w:pPr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 xml:space="preserve">Atebwch y cwestiynau canlynol am y </w:t>
      </w:r>
      <w:r w:rsidR="004709B9">
        <w:rPr>
          <w:rFonts w:ascii="Arial" w:eastAsia="Times New Roman" w:hAnsi="Arial" w:cs="Arial"/>
          <w:b/>
          <w:bCs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b/>
          <w:bCs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>drafft diwygiedig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 </w:t>
      </w:r>
      <w:r w:rsidR="009066F1" w:rsidRPr="009066F1">
        <w:rPr>
          <w:rFonts w:ascii="Arial" w:eastAsia="Times New Roman" w:hAnsi="Arial" w:cs="Arial"/>
          <w:b/>
          <w:bCs/>
          <w:color w:val="auto"/>
          <w:lang w:val="cy-GB"/>
        </w:rPr>
        <w:t>Technegydd labordy a gwyddoniaeth Lefel 3</w:t>
      </w:r>
    </w:p>
    <w:p w14:paraId="0DACE6AE" w14:textId="1356D4DF" w:rsidR="00604DE7" w:rsidRDefault="00604DE7" w:rsidP="00C221F1">
      <w:pPr>
        <w:pStyle w:val="normaltext"/>
        <w:rPr>
          <w:rFonts w:ascii="Arial" w:hAnsi="Arial" w:cs="Arial"/>
        </w:rPr>
      </w:pPr>
    </w:p>
    <w:p w14:paraId="05313C7E" w14:textId="77777777" w:rsidR="009066F1" w:rsidRPr="00B11829" w:rsidRDefault="009066F1" w:rsidP="00C221F1">
      <w:pPr>
        <w:pStyle w:val="normaltext"/>
        <w:rPr>
          <w:rFonts w:ascii="Arial" w:hAnsi="Arial" w:cs="Arial"/>
        </w:rPr>
      </w:pPr>
    </w:p>
    <w:p w14:paraId="3D1A4853" w14:textId="6475AECA" w:rsidR="00604DE7" w:rsidRPr="00B11829" w:rsidRDefault="0044684B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bCs/>
          <w:i w:val="0"/>
          <w:color w:val="auto"/>
          <w:lang w:val="cy-GB"/>
        </w:rPr>
        <w:lastRenderedPageBreak/>
        <w:t>Gofynion mynediad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A yw'r gofynion mynediad ar gyfer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(ynghyd â gofynion mynediad y Fframwaith) yn gywir (tudalen </w:t>
      </w:r>
      <w:r w:rsidR="009066F1">
        <w:rPr>
          <w:rFonts w:ascii="Arial" w:eastAsia="Times New Roman" w:hAnsi="Arial" w:cs="Arial"/>
          <w:i w:val="0"/>
          <w:color w:val="auto"/>
          <w:lang w:val="cy-GB"/>
        </w:rPr>
        <w:t>3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)?</w:t>
      </w:r>
    </w:p>
    <w:p w14:paraId="34556AF3" w14:textId="77777777" w:rsidR="00604DE7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4BF4BB1A" w14:textId="77777777" w:rsidR="00604DE7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06BAB196" w14:textId="77777777" w:rsidR="00604DE7" w:rsidRPr="00B11829" w:rsidRDefault="00604DE7" w:rsidP="00C221F1">
      <w:pPr>
        <w:rPr>
          <w:rFonts w:ascii="Arial" w:hAnsi="Arial" w:cs="Arial"/>
        </w:rPr>
      </w:pPr>
    </w:p>
    <w:p w14:paraId="433B7280" w14:textId="77777777" w:rsidR="00B11829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734473F2" w14:textId="77777777" w:rsidTr="00B10068">
        <w:trPr>
          <w:trHeight w:val="1342"/>
        </w:trPr>
        <w:tc>
          <w:tcPr>
            <w:tcW w:w="8529" w:type="dxa"/>
          </w:tcPr>
          <w:p w14:paraId="5AA47C61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420FB89" w14:textId="77777777" w:rsidR="00604DE7" w:rsidRPr="00B11829" w:rsidRDefault="00604DE7" w:rsidP="00C221F1">
      <w:pPr>
        <w:rPr>
          <w:rFonts w:ascii="Arial" w:hAnsi="Arial" w:cs="Arial"/>
        </w:rPr>
      </w:pPr>
    </w:p>
    <w:p w14:paraId="205E6A8C" w14:textId="77777777" w:rsidR="00DE2D48" w:rsidRPr="00B11829" w:rsidRDefault="0044684B" w:rsidP="00C221F1">
      <w:pPr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ab/>
      </w:r>
    </w:p>
    <w:p w14:paraId="612A440A" w14:textId="77777777" w:rsidR="00920ECD" w:rsidRDefault="0044684B" w:rsidP="00920ECD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>Llwybr</w:t>
      </w:r>
      <w:r w:rsidR="00117B11">
        <w:rPr>
          <w:rFonts w:ascii="Arial" w:eastAsia="Times New Roman" w:hAnsi="Arial" w:cs="Arial"/>
          <w:b/>
          <w:i w:val="0"/>
          <w:color w:val="auto"/>
          <w:lang w:val="cy-GB"/>
        </w:rPr>
        <w:t>(</w:t>
      </w: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>au</w:t>
      </w:r>
      <w:r w:rsidR="00117B11">
        <w:rPr>
          <w:rFonts w:ascii="Arial" w:eastAsia="Times New Roman" w:hAnsi="Arial" w:cs="Arial"/>
          <w:b/>
          <w:i w:val="0"/>
          <w:color w:val="auto"/>
          <w:lang w:val="cy-GB"/>
        </w:rPr>
        <w:t>)</w:t>
      </w:r>
      <w:r w:rsidR="0079177E">
        <w:rPr>
          <w:rFonts w:ascii="Arial" w:eastAsia="Times New Roman" w:hAnsi="Arial" w:cs="Arial"/>
          <w:b/>
          <w:i w:val="0"/>
          <w:color w:val="auto"/>
          <w:lang w:val="cy-GB"/>
        </w:rPr>
        <w:t xml:space="preserve"> Fframwaith</w:t>
      </w: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 xml:space="preserve"> </w:t>
      </w:r>
      <w:r w:rsidRPr="00920ECD">
        <w:rPr>
          <w:rFonts w:ascii="Arial" w:eastAsia="Times New Roman" w:hAnsi="Arial" w:cs="Arial"/>
          <w:i w:val="0"/>
          <w:color w:val="auto"/>
          <w:lang w:val="cy-GB"/>
        </w:rPr>
        <w:t>(lle'n briodol) - a yw'r rhain yn berthnasol o hyd? Os na, sut y dylid eu newid?</w:t>
      </w:r>
    </w:p>
    <w:p w14:paraId="2D8122E7" w14:textId="77777777" w:rsidR="00920ECD" w:rsidRPr="00B11829" w:rsidRDefault="0044684B" w:rsidP="00920ECD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4E24C7A4" w14:textId="77777777" w:rsidR="00920ECD" w:rsidRPr="00B11829" w:rsidRDefault="0044684B" w:rsidP="00920ECD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740BC29B" w14:textId="77777777" w:rsidR="00920ECD" w:rsidRPr="00B11829" w:rsidRDefault="00920ECD" w:rsidP="00920ECD">
      <w:pPr>
        <w:pStyle w:val="normaltext"/>
        <w:rPr>
          <w:rFonts w:ascii="Arial" w:hAnsi="Arial" w:cs="Arial"/>
        </w:rPr>
      </w:pPr>
    </w:p>
    <w:p w14:paraId="0235A0F5" w14:textId="77777777" w:rsidR="00920ECD" w:rsidRPr="00B11829" w:rsidRDefault="0044684B" w:rsidP="00920ECD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073CC904" w14:textId="77777777" w:rsidTr="00684750">
        <w:trPr>
          <w:trHeight w:val="1342"/>
        </w:trPr>
        <w:tc>
          <w:tcPr>
            <w:tcW w:w="8529" w:type="dxa"/>
          </w:tcPr>
          <w:p w14:paraId="5E6C992A" w14:textId="77777777" w:rsidR="00920ECD" w:rsidRPr="00B11829" w:rsidRDefault="00920ECD" w:rsidP="0068475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1F84005" w14:textId="77777777" w:rsidR="00920ECD" w:rsidRDefault="00920ECD" w:rsidP="00920ECD"/>
    <w:p w14:paraId="6BBCE80A" w14:textId="77777777" w:rsidR="00920ECD" w:rsidRDefault="00920ECD" w:rsidP="00920ECD"/>
    <w:p w14:paraId="491EBADF" w14:textId="77777777" w:rsidR="00C42E8A" w:rsidRDefault="00C42E8A" w:rsidP="00920ECD"/>
    <w:p w14:paraId="3AF3E4F0" w14:textId="2CBB2FD4" w:rsidR="00C42E8A" w:rsidRPr="00C42E8A" w:rsidRDefault="00C42E8A" w:rsidP="00C42E8A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proofErr w:type="spellStart"/>
      <w:r w:rsidRPr="00C42E8A">
        <w:rPr>
          <w:rFonts w:ascii="Arial" w:hAnsi="Arial" w:cs="Arial"/>
        </w:rPr>
        <w:t>Cyflwynwyd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cynnig</w:t>
      </w:r>
      <w:proofErr w:type="spellEnd"/>
      <w:r w:rsidRPr="00C42E8A">
        <w:rPr>
          <w:rFonts w:ascii="Arial" w:hAnsi="Arial" w:cs="Arial"/>
        </w:rPr>
        <w:t xml:space="preserve"> i </w:t>
      </w:r>
      <w:proofErr w:type="spellStart"/>
      <w:r w:rsidRPr="00C42E8A">
        <w:rPr>
          <w:rFonts w:ascii="Arial" w:hAnsi="Arial" w:cs="Arial"/>
        </w:rPr>
        <w:t>ddiwygio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teitl</w:t>
      </w:r>
      <w:proofErr w:type="spellEnd"/>
      <w:r w:rsidRPr="00C42E8A">
        <w:rPr>
          <w:rFonts w:ascii="Arial" w:hAnsi="Arial" w:cs="Arial"/>
        </w:rPr>
        <w:t xml:space="preserve"> y </w:t>
      </w:r>
      <w:proofErr w:type="spellStart"/>
      <w:r w:rsidR="004709B9">
        <w:rPr>
          <w:rFonts w:ascii="Arial" w:hAnsi="Arial" w:cs="Arial"/>
        </w:rPr>
        <w:t>Llwybr</w:t>
      </w:r>
      <w:proofErr w:type="spellEnd"/>
      <w:r w:rsidR="004709B9">
        <w:rPr>
          <w:rFonts w:ascii="Arial" w:hAnsi="Arial" w:cs="Arial"/>
        </w:rPr>
        <w:t xml:space="preserve"> </w:t>
      </w:r>
      <w:proofErr w:type="spellStart"/>
      <w:r w:rsidR="004709B9">
        <w:rPr>
          <w:rFonts w:ascii="Arial" w:hAnsi="Arial" w:cs="Arial"/>
        </w:rPr>
        <w:t>Fframwaith</w:t>
      </w:r>
      <w:proofErr w:type="spellEnd"/>
      <w:r w:rsidR="009E2F93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hwn</w:t>
      </w:r>
      <w:proofErr w:type="spellEnd"/>
      <w:r w:rsidRPr="00C42E8A">
        <w:rPr>
          <w:rFonts w:ascii="Arial" w:hAnsi="Arial" w:cs="Arial"/>
        </w:rPr>
        <w:t xml:space="preserve">. Y </w:t>
      </w:r>
      <w:proofErr w:type="spellStart"/>
      <w:r w:rsidRPr="00C42E8A">
        <w:rPr>
          <w:rFonts w:ascii="Arial" w:hAnsi="Arial" w:cs="Arial"/>
        </w:rPr>
        <w:t>teitl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arfaethedig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newydd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fydd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="00E252B5" w:rsidRPr="00E252B5">
        <w:rPr>
          <w:rFonts w:ascii="Arial" w:hAnsi="Arial" w:cs="Arial"/>
        </w:rPr>
        <w:t>Technolegau</w:t>
      </w:r>
      <w:proofErr w:type="spellEnd"/>
      <w:r w:rsidR="00E252B5" w:rsidRPr="00E252B5">
        <w:rPr>
          <w:rFonts w:ascii="Arial" w:hAnsi="Arial" w:cs="Arial"/>
        </w:rPr>
        <w:t xml:space="preserve"> </w:t>
      </w:r>
      <w:proofErr w:type="spellStart"/>
      <w:r w:rsidR="00E252B5" w:rsidRPr="00E252B5">
        <w:rPr>
          <w:rFonts w:ascii="Arial" w:hAnsi="Arial" w:cs="Arial"/>
        </w:rPr>
        <w:t>Gwyddonol</w:t>
      </w:r>
      <w:proofErr w:type="spellEnd"/>
      <w:r w:rsidR="00E252B5" w:rsidRPr="00E252B5">
        <w:rPr>
          <w:rFonts w:ascii="Arial" w:hAnsi="Arial" w:cs="Arial"/>
        </w:rPr>
        <w:t xml:space="preserve"> </w:t>
      </w:r>
      <w:proofErr w:type="spellStart"/>
      <w:r w:rsidR="00E252B5" w:rsidRPr="00E252B5">
        <w:rPr>
          <w:rFonts w:ascii="Arial" w:hAnsi="Arial" w:cs="Arial"/>
        </w:rPr>
        <w:t>Lefel</w:t>
      </w:r>
      <w:proofErr w:type="spellEnd"/>
      <w:r w:rsidR="00E252B5" w:rsidRPr="00E252B5">
        <w:rPr>
          <w:rFonts w:ascii="Arial" w:hAnsi="Arial" w:cs="Arial"/>
        </w:rPr>
        <w:t xml:space="preserve"> 3 a 4</w:t>
      </w:r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Ydych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chi'n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cytuno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â'r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newid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hwn</w:t>
      </w:r>
      <w:proofErr w:type="spellEnd"/>
      <w:r w:rsidRPr="00C42E8A">
        <w:rPr>
          <w:rFonts w:ascii="Arial" w:hAnsi="Arial" w:cs="Arial"/>
        </w:rPr>
        <w:t>?</w:t>
      </w:r>
    </w:p>
    <w:p w14:paraId="39A2A28E" w14:textId="77777777" w:rsidR="00C42E8A" w:rsidRPr="00C42E8A" w:rsidRDefault="00C42E8A" w:rsidP="00C42E8A">
      <w:pPr>
        <w:rPr>
          <w:rFonts w:ascii="Arial" w:hAnsi="Arial" w:cs="Arial"/>
        </w:rPr>
      </w:pPr>
      <w:r w:rsidRPr="00C42E8A">
        <w:rPr>
          <w:rFonts w:ascii="Arial" w:hAnsi="Arial" w:cs="Arial"/>
        </w:rPr>
        <w:t xml:space="preserve">( ) </w:t>
      </w:r>
      <w:proofErr w:type="spellStart"/>
      <w:r w:rsidRPr="00C42E8A">
        <w:rPr>
          <w:rFonts w:ascii="Arial" w:hAnsi="Arial" w:cs="Arial"/>
        </w:rPr>
        <w:t>Ydw</w:t>
      </w:r>
      <w:proofErr w:type="spellEnd"/>
    </w:p>
    <w:p w14:paraId="2F42F37C" w14:textId="77777777" w:rsidR="00C42E8A" w:rsidRPr="00C42E8A" w:rsidRDefault="00C42E8A" w:rsidP="00C42E8A">
      <w:pPr>
        <w:rPr>
          <w:rFonts w:ascii="Arial" w:hAnsi="Arial" w:cs="Arial"/>
        </w:rPr>
      </w:pPr>
      <w:r w:rsidRPr="00C42E8A">
        <w:rPr>
          <w:rFonts w:ascii="Arial" w:hAnsi="Arial" w:cs="Arial"/>
        </w:rPr>
        <w:t xml:space="preserve">( ) </w:t>
      </w:r>
      <w:proofErr w:type="spellStart"/>
      <w:r w:rsidRPr="00C42E8A">
        <w:rPr>
          <w:rFonts w:ascii="Arial" w:hAnsi="Arial" w:cs="Arial"/>
        </w:rPr>
        <w:t>Nac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ydw</w:t>
      </w:r>
      <w:proofErr w:type="spellEnd"/>
    </w:p>
    <w:p w14:paraId="3683A3FB" w14:textId="77777777" w:rsidR="00C42E8A" w:rsidRPr="00C42E8A" w:rsidRDefault="00C42E8A" w:rsidP="00C42E8A">
      <w:pPr>
        <w:rPr>
          <w:rFonts w:ascii="Arial" w:hAnsi="Arial" w:cs="Arial"/>
        </w:rPr>
      </w:pPr>
    </w:p>
    <w:p w14:paraId="7336960B" w14:textId="77777777" w:rsidR="00C42E8A" w:rsidRPr="00C42E8A" w:rsidRDefault="00C42E8A" w:rsidP="00C42E8A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proofErr w:type="spellStart"/>
      <w:r w:rsidRPr="00C42E8A">
        <w:rPr>
          <w:rFonts w:ascii="Arial" w:hAnsi="Arial" w:cs="Arial"/>
        </w:rPr>
        <w:t>Os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na</w:t>
      </w:r>
      <w:proofErr w:type="spellEnd"/>
      <w:r w:rsidRPr="00C42E8A">
        <w:rPr>
          <w:rFonts w:ascii="Arial" w:hAnsi="Arial" w:cs="Arial"/>
        </w:rPr>
        <w:t xml:space="preserve">, </w:t>
      </w:r>
      <w:proofErr w:type="spellStart"/>
      <w:r w:rsidRPr="00C42E8A">
        <w:rPr>
          <w:rFonts w:ascii="Arial" w:hAnsi="Arial" w:cs="Arial"/>
        </w:rPr>
        <w:t>awgrymwch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deitl</w:t>
      </w:r>
      <w:proofErr w:type="spellEnd"/>
      <w:r w:rsidRPr="00C42E8A">
        <w:rPr>
          <w:rFonts w:ascii="Arial" w:hAnsi="Arial" w:cs="Arial"/>
        </w:rPr>
        <w:t xml:space="preserve"> </w:t>
      </w:r>
      <w:proofErr w:type="spellStart"/>
      <w:r w:rsidRPr="00C42E8A">
        <w:rPr>
          <w:rFonts w:ascii="Arial" w:hAnsi="Arial" w:cs="Arial"/>
        </w:rPr>
        <w:t>arall</w:t>
      </w:r>
      <w:proofErr w:type="spellEnd"/>
      <w:r w:rsidRPr="00C42E8A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42E8A" w14:paraId="46B340B9" w14:textId="77777777" w:rsidTr="00C42E8A">
        <w:trPr>
          <w:trHeight w:val="1342"/>
        </w:trPr>
        <w:tc>
          <w:tcPr>
            <w:tcW w:w="8303" w:type="dxa"/>
          </w:tcPr>
          <w:p w14:paraId="1027173D" w14:textId="77777777" w:rsidR="00C42E8A" w:rsidRPr="00B11829" w:rsidRDefault="00C42E8A" w:rsidP="00A337D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5C6D092" w14:textId="77777777" w:rsidR="00C42E8A" w:rsidRDefault="00C42E8A" w:rsidP="00920ECD"/>
    <w:p w14:paraId="173C694D" w14:textId="77777777" w:rsidR="00C42E8A" w:rsidRDefault="00C42E8A" w:rsidP="00920ECD"/>
    <w:p w14:paraId="03A076E8" w14:textId="77777777" w:rsidR="00920ECD" w:rsidRPr="00920ECD" w:rsidRDefault="00920ECD" w:rsidP="00920ECD"/>
    <w:p w14:paraId="3DFE6425" w14:textId="37FA7BA6" w:rsidR="00F90565" w:rsidRPr="00D75D6D" w:rsidRDefault="00D75D6D" w:rsidP="00D75D6D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b/>
          <w:bCs/>
          <w:i w:val="0"/>
          <w:color w:val="auto"/>
          <w:lang w:val="cy-GB"/>
        </w:rPr>
        <w:t>Swyddi</w:t>
      </w:r>
      <w:r w:rsidR="0044684B" w:rsidRPr="00D75D6D">
        <w:rPr>
          <w:rFonts w:ascii="Arial" w:eastAsia="Times New Roman" w:hAnsi="Arial" w:cs="Arial"/>
          <w:b/>
          <w:bCs/>
          <w:i w:val="0"/>
          <w:color w:val="auto"/>
          <w:lang w:val="cy-GB"/>
        </w:rPr>
        <w:t xml:space="preserve"> - </w:t>
      </w:r>
      <w:r>
        <w:rPr>
          <w:rFonts w:ascii="Arial" w:eastAsia="Times New Roman" w:hAnsi="Arial" w:cs="Arial"/>
          <w:i w:val="0"/>
          <w:color w:val="auto"/>
          <w:lang w:val="cy-GB"/>
        </w:rPr>
        <w:t>A yw'r wybodaeth am y swydd/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>swyddi’n</w:t>
      </w:r>
      <w:r w:rsidR="0044684B"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gywir? </w:t>
      </w:r>
      <w:r w:rsidR="0044684B"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A ydych chi'n cytuno â chyfrifoldebau a dyletswyddau'r 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swydd/swyddi </w:t>
      </w:r>
      <w:r w:rsidR="0044684B"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a ddisgrifir ar dudalen </w:t>
      </w:r>
      <w:r w:rsidR="00E252B5">
        <w:rPr>
          <w:rFonts w:ascii="Arial" w:eastAsia="Times New Roman" w:hAnsi="Arial" w:cs="Arial"/>
          <w:i w:val="0"/>
          <w:color w:val="auto"/>
          <w:lang w:val="cy-GB"/>
        </w:rPr>
        <w:t>11</w:t>
      </w:r>
      <w:r w:rsidR="0044684B"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? </w:t>
      </w:r>
    </w:p>
    <w:p w14:paraId="6354AC51" w14:textId="77777777" w:rsidR="00F90565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42638734" w14:textId="77777777" w:rsidR="00F90565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7F469F51" w14:textId="77777777" w:rsidR="00B11829" w:rsidRPr="00B11829" w:rsidRDefault="00B11829" w:rsidP="00C221F1">
      <w:pPr>
        <w:pStyle w:val="normaltext"/>
        <w:rPr>
          <w:rFonts w:ascii="Arial" w:hAnsi="Arial" w:cs="Arial"/>
        </w:rPr>
      </w:pPr>
    </w:p>
    <w:p w14:paraId="535AE6ED" w14:textId="77777777" w:rsidR="003A656A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54B405B7" w14:textId="77777777" w:rsidTr="00B10068">
        <w:trPr>
          <w:trHeight w:val="1342"/>
        </w:trPr>
        <w:tc>
          <w:tcPr>
            <w:tcW w:w="8529" w:type="dxa"/>
          </w:tcPr>
          <w:p w14:paraId="6159FFB7" w14:textId="77777777" w:rsidR="003A656A" w:rsidRPr="00B11829" w:rsidRDefault="003A656A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94C2F73" w14:textId="77777777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AC50CD2" w14:textId="77777777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489970E" w14:textId="77777777" w:rsidR="00B11829" w:rsidRDefault="0044684B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bCs/>
          <w:lang w:val="cy-GB"/>
        </w:rPr>
        <w:t xml:space="preserve">Cymwysterau - </w:t>
      </w:r>
      <w:r w:rsidRPr="00B11829">
        <w:rPr>
          <w:rFonts w:ascii="Arial" w:hAnsi="Arial" w:cs="Arial"/>
          <w:lang w:val="cy-GB"/>
        </w:rPr>
        <w:t xml:space="preserve">a yw'r cymwysterau'n addas/berthnasol i'r </w:t>
      </w:r>
      <w:r w:rsidR="00117B11">
        <w:rPr>
          <w:rFonts w:ascii="Arial" w:hAnsi="Arial" w:cs="Arial"/>
          <w:lang w:val="cy-GB"/>
        </w:rPr>
        <w:t xml:space="preserve">Llwybr(au) </w:t>
      </w:r>
      <w:r w:rsidR="004709B9">
        <w:rPr>
          <w:rFonts w:ascii="Arial" w:hAnsi="Arial" w:cs="Arial"/>
          <w:lang w:val="cy-GB"/>
        </w:rPr>
        <w:t>Fframwaith</w:t>
      </w:r>
      <w:r w:rsidR="009E2F93">
        <w:rPr>
          <w:rFonts w:ascii="Arial" w:hAnsi="Arial" w:cs="Arial"/>
          <w:lang w:val="cy-GB"/>
        </w:rPr>
        <w:t xml:space="preserve"> </w:t>
      </w:r>
      <w:r w:rsidR="00314210">
        <w:rPr>
          <w:rFonts w:ascii="Arial" w:hAnsi="Arial" w:cs="Arial"/>
          <w:lang w:val="cy-GB"/>
        </w:rPr>
        <w:t>yn</w:t>
      </w:r>
      <w:r w:rsidRPr="00B11829">
        <w:rPr>
          <w:rFonts w:ascii="Arial" w:hAnsi="Arial" w:cs="Arial"/>
          <w:lang w:val="cy-GB"/>
        </w:rPr>
        <w:t xml:space="preserve"> y Fframwaith? </w:t>
      </w:r>
    </w:p>
    <w:p w14:paraId="7D74A17D" w14:textId="77777777" w:rsidR="00B6499B" w:rsidRPr="00B6499B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( ) Ydyn</w:t>
      </w:r>
    </w:p>
    <w:p w14:paraId="7E643B75" w14:textId="77777777" w:rsidR="00B6499B" w:rsidRPr="00B6499B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( ) Nac ydyn</w:t>
      </w:r>
    </w:p>
    <w:p w14:paraId="6649EBDE" w14:textId="77777777" w:rsidR="00B11829" w:rsidRPr="00B11829" w:rsidRDefault="00B11829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CEA80EF" w14:textId="77777777" w:rsidR="00B11829" w:rsidRPr="00B11829" w:rsidRDefault="00314210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cy-GB"/>
        </w:rPr>
        <w:t xml:space="preserve">Os na, eglurwch </w:t>
      </w:r>
      <w:r w:rsidR="0044684B" w:rsidRPr="00B11829">
        <w:rPr>
          <w:rFonts w:ascii="Arial" w:hAnsi="Arial" w:cs="Arial"/>
          <w:lang w:val="cy-GB"/>
        </w:rPr>
        <w:t>yn llawn</w:t>
      </w:r>
      <w:r>
        <w:rPr>
          <w:rFonts w:ascii="Arial" w:hAnsi="Arial" w:cs="Arial"/>
          <w:lang w:val="cy-GB"/>
        </w:rPr>
        <w:t xml:space="preserve"> pam (er</w:t>
      </w:r>
      <w:r w:rsidR="0044684B" w:rsidRPr="00B11829">
        <w:rPr>
          <w:rFonts w:ascii="Arial" w:hAnsi="Arial" w:cs="Arial"/>
          <w:lang w:val="cy-GB"/>
        </w:rPr>
        <w:t xml:space="preserve"> enghraifft, nid yw'r cymhwyster yn adlewyrchu'r Safonau Galwedigaethol Cenedlaethol diweddaraf; neu nid yw strwythu</w:t>
      </w:r>
      <w:r>
        <w:rPr>
          <w:rFonts w:ascii="Arial" w:hAnsi="Arial" w:cs="Arial"/>
          <w:lang w:val="cy-GB"/>
        </w:rPr>
        <w:t xml:space="preserve">r y </w:t>
      </w:r>
      <w:r w:rsidR="00BF6D88">
        <w:rPr>
          <w:rFonts w:ascii="Arial" w:hAnsi="Arial" w:cs="Arial"/>
          <w:lang w:val="cy-GB"/>
        </w:rPr>
        <w:t>cymwysterau’n</w:t>
      </w:r>
      <w:r>
        <w:rPr>
          <w:rFonts w:ascii="Arial" w:hAnsi="Arial" w:cs="Arial"/>
          <w:lang w:val="cy-GB"/>
        </w:rPr>
        <w:t xml:space="preserve"> iawn; neu mae </w:t>
      </w:r>
      <w:r w:rsidR="0044684B" w:rsidRPr="00B11829">
        <w:rPr>
          <w:rFonts w:ascii="Arial" w:hAnsi="Arial" w:cs="Arial"/>
          <w:lang w:val="cy-GB"/>
        </w:rPr>
        <w:t>cymhwyster/</w:t>
      </w:r>
      <w:r>
        <w:rPr>
          <w:rFonts w:ascii="Arial" w:hAnsi="Arial" w:cs="Arial"/>
          <w:lang w:val="cy-GB"/>
        </w:rPr>
        <w:t xml:space="preserve"> </w:t>
      </w:r>
      <w:r w:rsidR="0044684B" w:rsidRPr="00B11829">
        <w:rPr>
          <w:rFonts w:ascii="Arial" w:hAnsi="Arial" w:cs="Arial"/>
          <w:lang w:val="cy-GB"/>
        </w:rPr>
        <w:t>cymwysterau gwell neu fwy cyfoes ar gae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2A8063FE" w14:textId="77777777" w:rsidTr="00B10068">
        <w:trPr>
          <w:trHeight w:val="1342"/>
        </w:trPr>
        <w:tc>
          <w:tcPr>
            <w:tcW w:w="8529" w:type="dxa"/>
          </w:tcPr>
          <w:p w14:paraId="0B613023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A88C05F" w14:textId="77777777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B48BFBA" w14:textId="77777777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0EFF36E" w14:textId="4018EB61" w:rsidR="00B11829" w:rsidRPr="00B11829" w:rsidRDefault="0044684B" w:rsidP="00C221F1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BF6D88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Cyfathrebu (tud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E252B5">
        <w:rPr>
          <w:rFonts w:ascii="Arial" w:eastAsia="Times New Roman" w:hAnsi="Arial" w:cs="Arial"/>
          <w:i w:val="0"/>
          <w:color w:val="auto"/>
          <w:lang w:val="cy-GB"/>
        </w:rPr>
        <w:t>6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 w:rsidR="00E252B5">
        <w:rPr>
          <w:rFonts w:ascii="Arial" w:eastAsia="Times New Roman" w:hAnsi="Arial" w:cs="Arial"/>
          <w:i w:val="0"/>
          <w:color w:val="auto"/>
          <w:highlight w:val="yellow"/>
          <w:lang w:val="cy-GB"/>
        </w:rPr>
        <w:t>2</w:t>
      </w:r>
      <w:r w:rsidR="00B6499B" w:rsidRPr="00D23F64">
        <w:rPr>
          <w:rFonts w:ascii="Arial" w:eastAsia="Times New Roman" w:hAnsi="Arial" w:cs="Arial"/>
          <w:i w:val="0"/>
          <w:color w:val="auto"/>
          <w:highlight w:val="yellow"/>
          <w:lang w:val="cy-GB"/>
        </w:rPr>
        <w:t>.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Ai dyma'r lefel gywir ar gyfer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?</w:t>
      </w:r>
    </w:p>
    <w:p w14:paraId="105A6090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76371E1F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3B8B7E3D" w14:textId="77777777" w:rsidR="00B6499B" w:rsidRPr="00B11829" w:rsidRDefault="00B6499B" w:rsidP="00C221F1">
      <w:pPr>
        <w:pStyle w:val="normaltext"/>
        <w:rPr>
          <w:rFonts w:ascii="Arial" w:hAnsi="Arial" w:cs="Arial"/>
        </w:rPr>
      </w:pPr>
    </w:p>
    <w:p w14:paraId="7176CCD7" w14:textId="77777777" w:rsidR="00B11829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2B3D3FF9" w14:textId="77777777" w:rsidTr="00B10068">
        <w:trPr>
          <w:trHeight w:val="1342"/>
        </w:trPr>
        <w:tc>
          <w:tcPr>
            <w:tcW w:w="8529" w:type="dxa"/>
          </w:tcPr>
          <w:p w14:paraId="759D3669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7CC0799" w14:textId="77777777" w:rsidR="00B6499B" w:rsidRDefault="00B6499B" w:rsidP="00C221F1">
      <w:pPr>
        <w:pStyle w:val="Heading4"/>
        <w:spacing w:before="0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194C781D" w14:textId="373365CE" w:rsidR="00B11829" w:rsidRPr="00B11829" w:rsidRDefault="0044684B" w:rsidP="00C221F1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'r Cymhwyso Rhif (tud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E252B5">
        <w:rPr>
          <w:rFonts w:ascii="Arial" w:eastAsia="Times New Roman" w:hAnsi="Arial" w:cs="Arial"/>
          <w:i w:val="0"/>
          <w:color w:val="auto"/>
          <w:lang w:val="cy-GB"/>
        </w:rPr>
        <w:t>6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 w:rsidR="00E252B5">
        <w:rPr>
          <w:rFonts w:ascii="Arial" w:eastAsia="Times New Roman" w:hAnsi="Arial" w:cs="Arial"/>
          <w:i w:val="0"/>
          <w:color w:val="auto"/>
          <w:lang w:val="cy-GB"/>
        </w:rPr>
        <w:t>2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. Ai dyma'r l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 xml:space="preserve">efel gywir ar gyfer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>hw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?</w:t>
      </w:r>
    </w:p>
    <w:p w14:paraId="25A8A9DB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52890EAC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6F04CDB3" w14:textId="77777777" w:rsidR="00B6499B" w:rsidRDefault="00B6499B" w:rsidP="00C221F1">
      <w:pPr>
        <w:pStyle w:val="normaltext"/>
        <w:rPr>
          <w:rFonts w:ascii="Arial" w:hAnsi="Arial" w:cs="Arial"/>
        </w:rPr>
      </w:pPr>
    </w:p>
    <w:p w14:paraId="2654377A" w14:textId="77777777" w:rsidR="00B11829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5F262239" w14:textId="77777777" w:rsidTr="00B10068">
        <w:trPr>
          <w:trHeight w:val="1342"/>
        </w:trPr>
        <w:tc>
          <w:tcPr>
            <w:tcW w:w="8529" w:type="dxa"/>
          </w:tcPr>
          <w:p w14:paraId="07E10915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4FBDC5E" w14:textId="77777777" w:rsidR="00B11829" w:rsidRPr="00B11829" w:rsidRDefault="00B11829" w:rsidP="00C221F1">
      <w:pPr>
        <w:pStyle w:val="NormalWeb"/>
        <w:spacing w:after="240" w:afterAutospacing="0"/>
        <w:rPr>
          <w:rFonts w:ascii="Arial" w:hAnsi="Arial" w:cs="Arial"/>
        </w:rPr>
      </w:pPr>
    </w:p>
    <w:p w14:paraId="5D41DF0F" w14:textId="5A107726" w:rsidR="00B11829" w:rsidRPr="00B11829" w:rsidRDefault="0044684B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lastRenderedPageBreak/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 Llythrennedd Digidol (tud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E252B5">
        <w:rPr>
          <w:rFonts w:ascii="Arial" w:eastAsia="Times New Roman" w:hAnsi="Arial" w:cs="Arial"/>
          <w:i w:val="0"/>
          <w:color w:val="auto"/>
          <w:lang w:val="cy-GB"/>
        </w:rPr>
        <w:t>6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gynnwys yn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. A ydych chi'n cytuno y dylid ei gynnwys yn y Llwybr</w:t>
      </w:r>
      <w:r w:rsidR="00117B11">
        <w:rPr>
          <w:rFonts w:ascii="Arial" w:eastAsia="Times New Roman" w:hAnsi="Arial" w:cs="Arial"/>
          <w:i w:val="0"/>
          <w:color w:val="auto"/>
          <w:lang w:val="cy-GB"/>
        </w:rPr>
        <w:t xml:space="preserve"> Fframwaith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?</w:t>
      </w:r>
    </w:p>
    <w:p w14:paraId="43172548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69FE0509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511407DB" w14:textId="77777777" w:rsidR="00B6499B" w:rsidRPr="00B11829" w:rsidRDefault="00B6499B" w:rsidP="00C221F1">
      <w:pPr>
        <w:pStyle w:val="normaltext"/>
        <w:spacing w:after="0"/>
        <w:rPr>
          <w:rFonts w:ascii="Arial" w:hAnsi="Arial" w:cs="Arial"/>
        </w:rPr>
      </w:pPr>
    </w:p>
    <w:p w14:paraId="087E3162" w14:textId="77777777" w:rsidR="00B11829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66C2DA49" w14:textId="77777777" w:rsidTr="00B10068">
        <w:trPr>
          <w:trHeight w:val="1342"/>
        </w:trPr>
        <w:tc>
          <w:tcPr>
            <w:tcW w:w="8529" w:type="dxa"/>
          </w:tcPr>
          <w:p w14:paraId="6C392164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C3CFE28" w14:textId="77777777" w:rsidR="00B11829" w:rsidRPr="00B11829" w:rsidRDefault="00B11829" w:rsidP="00C221F1">
      <w:pPr>
        <w:pStyle w:val="NormalWeb"/>
        <w:spacing w:after="0" w:afterAutospacing="0"/>
        <w:rPr>
          <w:rFonts w:ascii="Arial" w:hAnsi="Arial" w:cs="Arial"/>
        </w:rPr>
      </w:pPr>
    </w:p>
    <w:p w14:paraId="2AEF23FE" w14:textId="32068BF4" w:rsidR="00B11829" w:rsidRPr="00B11829" w:rsidRDefault="0044684B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 Llythrennedd Digidol (tud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E252B5">
        <w:rPr>
          <w:rFonts w:ascii="Arial" w:eastAsia="Times New Roman" w:hAnsi="Arial" w:cs="Arial"/>
          <w:i w:val="0"/>
          <w:color w:val="auto"/>
          <w:lang w:val="cy-GB"/>
        </w:rPr>
        <w:t>6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 w:rsidR="00E252B5">
        <w:rPr>
          <w:rFonts w:ascii="Arial" w:eastAsia="Times New Roman" w:hAnsi="Arial" w:cs="Arial"/>
          <w:i w:val="0"/>
          <w:color w:val="auto"/>
          <w:lang w:val="cy-GB"/>
        </w:rPr>
        <w:t>2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. Ai dyma'r lefel gywir ar gyfer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?</w:t>
      </w:r>
    </w:p>
    <w:p w14:paraId="33448A7C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67818E43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703B8AA9" w14:textId="77777777" w:rsidR="004A2E86" w:rsidRPr="00B11829" w:rsidRDefault="004A2E86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7436BEF" w14:textId="77777777" w:rsidR="00B6499B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304F3ADA" w14:textId="77777777" w:rsidTr="00B10068">
        <w:trPr>
          <w:trHeight w:val="1342"/>
        </w:trPr>
        <w:tc>
          <w:tcPr>
            <w:tcW w:w="8529" w:type="dxa"/>
          </w:tcPr>
          <w:p w14:paraId="30907117" w14:textId="77777777" w:rsidR="00B6499B" w:rsidRPr="00B11829" w:rsidRDefault="00B6499B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A917936" w14:textId="77777777" w:rsidR="00B11829" w:rsidRDefault="00B11829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9E3F969" w14:textId="77777777" w:rsidR="00C42E8A" w:rsidRDefault="00C42E8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9E42774" w14:textId="77777777" w:rsidR="00C42E8A" w:rsidRPr="00C42E8A" w:rsidRDefault="00C42E8A" w:rsidP="00C221F1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C42E8A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70CA8612" w14:textId="77777777" w:rsidR="00C42E8A" w:rsidRDefault="00C42E8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4866730" w14:textId="77777777" w:rsidR="00C42E8A" w:rsidRPr="00C42E8A" w:rsidRDefault="00C42E8A" w:rsidP="00C42E8A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spellStart"/>
      <w:r w:rsidRPr="00C42E8A">
        <w:rPr>
          <w:rFonts w:ascii="Arial" w:hAnsi="Arial" w:cs="Arial"/>
          <w:b/>
          <w:lang w:val="en-US"/>
        </w:rPr>
        <w:t>Sgiliau</w:t>
      </w:r>
      <w:proofErr w:type="spellEnd"/>
      <w:r w:rsidRPr="00C42E8A">
        <w:rPr>
          <w:rFonts w:ascii="Arial" w:hAnsi="Arial" w:cs="Arial"/>
          <w:b/>
          <w:lang w:val="en-US"/>
        </w:rPr>
        <w:t xml:space="preserve"> </w:t>
      </w:r>
      <w:proofErr w:type="spellStart"/>
      <w:r w:rsidRPr="00C42E8A">
        <w:rPr>
          <w:rFonts w:ascii="Arial" w:hAnsi="Arial" w:cs="Arial"/>
          <w:b/>
          <w:lang w:val="en-US"/>
        </w:rPr>
        <w:t>Hanfodol</w:t>
      </w:r>
      <w:proofErr w:type="spellEnd"/>
      <w:r w:rsidRPr="00C42E8A">
        <w:rPr>
          <w:rFonts w:ascii="Arial" w:hAnsi="Arial" w:cs="Arial"/>
          <w:b/>
          <w:lang w:val="en-US"/>
        </w:rPr>
        <w:t xml:space="preserve"> Cymru</w:t>
      </w:r>
      <w:r w:rsidRPr="00C42E8A">
        <w:rPr>
          <w:rFonts w:ascii="Arial" w:hAnsi="Arial" w:cs="Arial"/>
          <w:lang w:val="en-US"/>
        </w:rPr>
        <w:t xml:space="preserve"> - </w:t>
      </w:r>
      <w:proofErr w:type="spellStart"/>
      <w:r w:rsidRPr="00D078B2">
        <w:rPr>
          <w:rFonts w:ascii="Arial" w:hAnsi="Arial" w:cs="Arial"/>
          <w:b/>
          <w:lang w:val="en-US"/>
        </w:rPr>
        <w:t>nid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yw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Llythrennedd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Digidol</w:t>
      </w:r>
      <w:proofErr w:type="spellEnd"/>
      <w:r w:rsidRPr="00C42E8A">
        <w:rPr>
          <w:rFonts w:ascii="Arial" w:hAnsi="Arial" w:cs="Arial"/>
          <w:lang w:val="en-US"/>
        </w:rPr>
        <w:t xml:space="preserve"> (</w:t>
      </w:r>
      <w:proofErr w:type="spellStart"/>
      <w:r w:rsidRPr="00C42E8A">
        <w:rPr>
          <w:rFonts w:ascii="Arial" w:hAnsi="Arial" w:cs="Arial"/>
          <w:lang w:val="en-US"/>
        </w:rPr>
        <w:t>tudalen</w:t>
      </w:r>
      <w:proofErr w:type="spellEnd"/>
      <w:r w:rsidRPr="00C42E8A">
        <w:rPr>
          <w:rFonts w:ascii="Arial" w:hAnsi="Arial" w:cs="Arial"/>
          <w:lang w:val="en-US"/>
        </w:rPr>
        <w:t xml:space="preserve"> XXX) </w:t>
      </w:r>
      <w:proofErr w:type="spellStart"/>
      <w:r w:rsidRPr="00C42E8A">
        <w:rPr>
          <w:rFonts w:ascii="Arial" w:hAnsi="Arial" w:cs="Arial"/>
          <w:lang w:val="en-US"/>
        </w:rPr>
        <w:t>wedi'i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gynnwys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yn</w:t>
      </w:r>
      <w:proofErr w:type="spellEnd"/>
      <w:r w:rsidRPr="00C42E8A">
        <w:rPr>
          <w:rFonts w:ascii="Arial" w:hAnsi="Arial" w:cs="Arial"/>
          <w:lang w:val="en-US"/>
        </w:rPr>
        <w:t xml:space="preserve"> y </w:t>
      </w:r>
      <w:proofErr w:type="spellStart"/>
      <w:r w:rsidR="004709B9">
        <w:rPr>
          <w:rFonts w:ascii="Arial" w:hAnsi="Arial" w:cs="Arial"/>
          <w:lang w:val="en-US"/>
        </w:rPr>
        <w:t>Llwybr</w:t>
      </w:r>
      <w:proofErr w:type="spellEnd"/>
      <w:r w:rsidR="004709B9">
        <w:rPr>
          <w:rFonts w:ascii="Arial" w:hAnsi="Arial" w:cs="Arial"/>
          <w:lang w:val="en-US"/>
        </w:rPr>
        <w:t xml:space="preserve"> </w:t>
      </w:r>
      <w:proofErr w:type="spellStart"/>
      <w:r w:rsidR="004709B9">
        <w:rPr>
          <w:rFonts w:ascii="Arial" w:hAnsi="Arial" w:cs="Arial"/>
          <w:lang w:val="en-US"/>
        </w:rPr>
        <w:t>Fframwaith</w:t>
      </w:r>
      <w:proofErr w:type="spellEnd"/>
      <w:r w:rsidR="009E2F93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hwn</w:t>
      </w:r>
      <w:proofErr w:type="spellEnd"/>
      <w:r w:rsidRPr="00C42E8A">
        <w:rPr>
          <w:rFonts w:ascii="Arial" w:hAnsi="Arial" w:cs="Arial"/>
          <w:lang w:val="en-US"/>
        </w:rPr>
        <w:t xml:space="preserve">. </w:t>
      </w:r>
      <w:proofErr w:type="gramStart"/>
      <w:r w:rsidRPr="00C42E8A">
        <w:rPr>
          <w:rFonts w:ascii="Arial" w:hAnsi="Arial" w:cs="Arial"/>
          <w:lang w:val="en-US"/>
        </w:rPr>
        <w:t>A</w:t>
      </w:r>
      <w:proofErr w:type="gram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ydych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chi'n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cytuno</w:t>
      </w:r>
      <w:proofErr w:type="spellEnd"/>
      <w:r w:rsidRPr="00C42E8A">
        <w:rPr>
          <w:rFonts w:ascii="Arial" w:hAnsi="Arial" w:cs="Arial"/>
          <w:lang w:val="en-US"/>
        </w:rPr>
        <w:t xml:space="preserve"> y </w:t>
      </w:r>
      <w:proofErr w:type="spellStart"/>
      <w:r w:rsidRPr="00C42E8A">
        <w:rPr>
          <w:rFonts w:ascii="Arial" w:hAnsi="Arial" w:cs="Arial"/>
          <w:lang w:val="en-US"/>
        </w:rPr>
        <w:t>dylid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ei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gynnwys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yn</w:t>
      </w:r>
      <w:proofErr w:type="spellEnd"/>
      <w:r w:rsidRPr="00C42E8A">
        <w:rPr>
          <w:rFonts w:ascii="Arial" w:hAnsi="Arial" w:cs="Arial"/>
          <w:lang w:val="en-US"/>
        </w:rPr>
        <w:t xml:space="preserve"> y </w:t>
      </w:r>
      <w:proofErr w:type="spellStart"/>
      <w:r w:rsidRPr="00C42E8A">
        <w:rPr>
          <w:rFonts w:ascii="Arial" w:hAnsi="Arial" w:cs="Arial"/>
          <w:lang w:val="en-US"/>
        </w:rPr>
        <w:t>Llwybr</w:t>
      </w:r>
      <w:proofErr w:type="spellEnd"/>
      <w:r w:rsidR="00117B11">
        <w:rPr>
          <w:rFonts w:ascii="Arial" w:hAnsi="Arial" w:cs="Arial"/>
          <w:lang w:val="en-US"/>
        </w:rPr>
        <w:t xml:space="preserve"> </w:t>
      </w:r>
      <w:proofErr w:type="spellStart"/>
      <w:r w:rsidR="00117B11">
        <w:rPr>
          <w:rFonts w:ascii="Arial" w:hAnsi="Arial" w:cs="Arial"/>
          <w:lang w:val="en-US"/>
        </w:rPr>
        <w:t>Fframwaith</w:t>
      </w:r>
      <w:proofErr w:type="spellEnd"/>
      <w:r w:rsidRPr="00C42E8A">
        <w:rPr>
          <w:rFonts w:ascii="Arial" w:hAnsi="Arial" w:cs="Arial"/>
          <w:lang w:val="en-US"/>
        </w:rPr>
        <w:t>?</w:t>
      </w:r>
    </w:p>
    <w:p w14:paraId="53315FA6" w14:textId="77777777" w:rsidR="00C42E8A" w:rsidRPr="00C42E8A" w:rsidRDefault="00C42E8A" w:rsidP="00C42E8A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 xml:space="preserve">( ) </w:t>
      </w:r>
      <w:proofErr w:type="spellStart"/>
      <w:r w:rsidRPr="00C42E8A">
        <w:rPr>
          <w:rFonts w:ascii="Arial" w:hAnsi="Arial" w:cs="Arial"/>
          <w:lang w:val="en-US"/>
        </w:rPr>
        <w:t>Ydw</w:t>
      </w:r>
      <w:proofErr w:type="spellEnd"/>
    </w:p>
    <w:p w14:paraId="282F3A86" w14:textId="77777777" w:rsidR="00C42E8A" w:rsidRPr="00C42E8A" w:rsidRDefault="00C42E8A" w:rsidP="00C42E8A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 xml:space="preserve">( ) </w:t>
      </w:r>
      <w:proofErr w:type="spellStart"/>
      <w:r w:rsidRPr="00C42E8A">
        <w:rPr>
          <w:rFonts w:ascii="Arial" w:hAnsi="Arial" w:cs="Arial"/>
          <w:lang w:val="en-US"/>
        </w:rPr>
        <w:t>Nac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ydw</w:t>
      </w:r>
      <w:proofErr w:type="spellEnd"/>
    </w:p>
    <w:p w14:paraId="36E4EAA4" w14:textId="77777777" w:rsidR="00C42E8A" w:rsidRPr="00C42E8A" w:rsidRDefault="00C42E8A" w:rsidP="00C42E8A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70A65C1" w14:textId="77777777" w:rsidR="00C42E8A" w:rsidRPr="00C42E8A" w:rsidRDefault="00C42E8A" w:rsidP="00C42E8A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spellStart"/>
      <w:r w:rsidRPr="00C42E8A">
        <w:rPr>
          <w:rFonts w:ascii="Arial" w:hAnsi="Arial" w:cs="Arial"/>
          <w:lang w:val="en-US"/>
        </w:rPr>
        <w:t>Os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ydych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yn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cytuno</w:t>
      </w:r>
      <w:proofErr w:type="spellEnd"/>
      <w:r w:rsidRPr="00C42E8A">
        <w:rPr>
          <w:rFonts w:ascii="Arial" w:hAnsi="Arial" w:cs="Arial"/>
          <w:lang w:val="en-US"/>
        </w:rPr>
        <w:t xml:space="preserve">, </w:t>
      </w:r>
      <w:proofErr w:type="spellStart"/>
      <w:r w:rsidRPr="00C42E8A">
        <w:rPr>
          <w:rFonts w:ascii="Arial" w:hAnsi="Arial" w:cs="Arial"/>
          <w:lang w:val="en-US"/>
        </w:rPr>
        <w:t>nodwch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sylwadau</w:t>
      </w:r>
      <w:proofErr w:type="spellEnd"/>
      <w:r w:rsidRPr="00C42E8A">
        <w:rPr>
          <w:rFonts w:ascii="Arial" w:hAnsi="Arial" w:cs="Arial"/>
          <w:lang w:val="en-US"/>
        </w:rPr>
        <w:t xml:space="preserve"> (</w:t>
      </w:r>
      <w:proofErr w:type="spellStart"/>
      <w:r w:rsidRPr="00C42E8A">
        <w:rPr>
          <w:rFonts w:ascii="Arial" w:hAnsi="Arial" w:cs="Arial"/>
          <w:lang w:val="en-US"/>
        </w:rPr>
        <w:t>beth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fyddech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chi'n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ei</w:t>
      </w:r>
      <w:proofErr w:type="spellEnd"/>
      <w:r w:rsidRPr="00C42E8A">
        <w:rPr>
          <w:rFonts w:ascii="Arial" w:hAnsi="Arial" w:cs="Arial"/>
          <w:lang w:val="en-US"/>
        </w:rPr>
        <w:t xml:space="preserve"> </w:t>
      </w:r>
      <w:proofErr w:type="spellStart"/>
      <w:r w:rsidRPr="00C42E8A">
        <w:rPr>
          <w:rFonts w:ascii="Arial" w:hAnsi="Arial" w:cs="Arial"/>
          <w:lang w:val="en-US"/>
        </w:rPr>
        <w:t>awgrymu</w:t>
      </w:r>
      <w:proofErr w:type="spellEnd"/>
      <w:r w:rsidRPr="00C42E8A">
        <w:rPr>
          <w:rFonts w:ascii="Arial" w:hAnsi="Arial" w:cs="Arial"/>
          <w:lang w:val="en-US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42E8A" w14:paraId="37A1AAFE" w14:textId="77777777" w:rsidTr="00C42E8A">
        <w:trPr>
          <w:trHeight w:val="1342"/>
        </w:trPr>
        <w:tc>
          <w:tcPr>
            <w:tcW w:w="8303" w:type="dxa"/>
          </w:tcPr>
          <w:p w14:paraId="34EE5E3A" w14:textId="77777777" w:rsidR="00C42E8A" w:rsidRPr="00B11829" w:rsidRDefault="00C42E8A" w:rsidP="00A337D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0299688" w14:textId="77777777" w:rsidR="00C42E8A" w:rsidRDefault="00C42E8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680CB73" w14:textId="77777777" w:rsidR="00C42E8A" w:rsidRDefault="00C42E8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609F821" w14:textId="77777777" w:rsidR="00B11829" w:rsidRPr="00B11829" w:rsidRDefault="00B11829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78105C4" w14:textId="77777777" w:rsidR="004A2E86" w:rsidRPr="00B6499B" w:rsidRDefault="0044684B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b/>
          <w:bCs/>
          <w:lang w:val="cy-GB"/>
        </w:rPr>
        <w:t>Cynnydd</w:t>
      </w:r>
      <w:r w:rsidRPr="00B6499B">
        <w:rPr>
          <w:rFonts w:ascii="Arial" w:hAnsi="Arial" w:cs="Arial"/>
          <w:lang w:val="cy-GB"/>
        </w:rPr>
        <w:t xml:space="preserve"> - a yw hyn yn briodol? </w:t>
      </w:r>
    </w:p>
    <w:p w14:paraId="2BC7331B" w14:textId="77777777" w:rsidR="002F5B62" w:rsidRPr="002F5B62" w:rsidRDefault="0044684B" w:rsidP="00C221F1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Ydy</w:t>
      </w:r>
    </w:p>
    <w:p w14:paraId="140052E0" w14:textId="77777777" w:rsidR="004A2E86" w:rsidRPr="009F4E35" w:rsidRDefault="0044684B" w:rsidP="009F4E35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Nac ydy</w:t>
      </w:r>
    </w:p>
    <w:p w14:paraId="6B781A76" w14:textId="77777777" w:rsidR="002F5B62" w:rsidRDefault="002F5B62" w:rsidP="00C221F1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</w:p>
    <w:p w14:paraId="799C1ED2" w14:textId="77777777" w:rsidR="00B6499B" w:rsidRPr="00B6499B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3005453C" w14:textId="77777777" w:rsidTr="00B10068">
        <w:trPr>
          <w:trHeight w:val="1342"/>
        </w:trPr>
        <w:tc>
          <w:tcPr>
            <w:tcW w:w="8529" w:type="dxa"/>
          </w:tcPr>
          <w:p w14:paraId="7557452A" w14:textId="77777777" w:rsidR="00B6499B" w:rsidRPr="00B11829" w:rsidRDefault="00B6499B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53DD4B4" w14:textId="77777777" w:rsidR="00B6499B" w:rsidRDefault="00B6499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015E94A" w14:textId="77777777" w:rsidR="00B6499B" w:rsidRDefault="00B6499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3A384F1" w14:textId="77777777" w:rsidR="004A2E86" w:rsidRPr="00B11829" w:rsidRDefault="004A2E86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32FC8D9" w14:textId="5E426C31" w:rsidR="00B6499B" w:rsidRPr="00B11829" w:rsidRDefault="0044684B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A oes unrhyw ofynion ychwanegol </w:t>
      </w:r>
      <w:r w:rsidR="0062021A">
        <w:rPr>
          <w:rFonts w:ascii="Arial" w:eastAsia="Times New Roman" w:hAnsi="Arial" w:cs="Arial"/>
          <w:i w:val="0"/>
          <w:color w:val="auto"/>
          <w:lang w:val="cy-GB"/>
        </w:rPr>
        <w:t xml:space="preserve">eraill </w:t>
      </w:r>
      <w:r>
        <w:rPr>
          <w:rFonts w:ascii="Arial" w:eastAsia="Times New Roman" w:hAnsi="Arial" w:cs="Arial"/>
          <w:i w:val="0"/>
          <w:color w:val="auto"/>
          <w:lang w:val="cy-GB"/>
        </w:rPr>
        <w:t>(tud</w:t>
      </w:r>
      <w:r w:rsidR="00065740">
        <w:rPr>
          <w:rFonts w:ascii="Arial" w:eastAsia="Times New Roman" w:hAnsi="Arial" w:cs="Arial"/>
          <w:i w:val="0"/>
          <w:color w:val="auto"/>
          <w:lang w:val="cy-GB"/>
        </w:rPr>
        <w:t>alen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E252B5">
        <w:rPr>
          <w:rFonts w:ascii="Arial" w:eastAsia="Times New Roman" w:hAnsi="Arial" w:cs="Arial"/>
          <w:i w:val="0"/>
          <w:color w:val="auto"/>
          <w:lang w:val="cy-GB"/>
        </w:rPr>
        <w:t>11</w:t>
      </w:r>
      <w:r>
        <w:rPr>
          <w:rFonts w:ascii="Arial" w:eastAsia="Times New Roman" w:hAnsi="Arial" w:cs="Arial"/>
          <w:i w:val="0"/>
          <w:color w:val="auto"/>
          <w:lang w:val="cy-GB"/>
        </w:rPr>
        <w:t>)?</w:t>
      </w:r>
    </w:p>
    <w:p w14:paraId="6B39089E" w14:textId="77777777" w:rsidR="00B6499B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Oes</w:t>
      </w:r>
    </w:p>
    <w:p w14:paraId="060C82CC" w14:textId="77777777" w:rsidR="00B6499B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oes</w:t>
      </w:r>
    </w:p>
    <w:p w14:paraId="29028714" w14:textId="77777777" w:rsidR="002F5B62" w:rsidRPr="00B11829" w:rsidRDefault="002F5B62" w:rsidP="00C221F1">
      <w:pPr>
        <w:pStyle w:val="normaltext"/>
        <w:rPr>
          <w:rFonts w:ascii="Arial" w:hAnsi="Arial" w:cs="Arial"/>
        </w:rPr>
      </w:pPr>
    </w:p>
    <w:p w14:paraId="6104E23B" w14:textId="77777777" w:rsidR="002F5B62" w:rsidRPr="00B6499B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oes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11583DCF" w14:textId="77777777" w:rsidTr="00B10068">
        <w:trPr>
          <w:trHeight w:val="1342"/>
        </w:trPr>
        <w:tc>
          <w:tcPr>
            <w:tcW w:w="8529" w:type="dxa"/>
          </w:tcPr>
          <w:p w14:paraId="1367D4B7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147F310" w14:textId="77777777" w:rsidR="00D6627C" w:rsidRDefault="00D6627C" w:rsidP="00D6627C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40445D84" w14:textId="77777777" w:rsidR="009F4E35" w:rsidRDefault="0044684B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Nid yw Hawliau a Chyfrifoldebau Gweithwyr (ERR) yn ofyniad gorfodol ar gyfer Prentisiaethau yng Nghymru mwyach. </w:t>
      </w:r>
    </w:p>
    <w:p w14:paraId="19C46D58" w14:textId="77777777" w:rsidR="00B6499B" w:rsidRPr="00B11829" w:rsidRDefault="0044684B" w:rsidP="009F4E35">
      <w:pPr>
        <w:pStyle w:val="Heading4"/>
        <w:ind w:left="57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  <w:lang w:val="cy-GB"/>
        </w:rPr>
        <w:br/>
        <w:t xml:space="preserve">Ydych chi'n meddwl y dylai fod yn ofynnol i brentisiaid sy'n dilyn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 gwblhau ERR?</w:t>
      </w:r>
    </w:p>
    <w:p w14:paraId="1FA3867D" w14:textId="77777777" w:rsidR="00B6499B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Dylai</w:t>
      </w:r>
    </w:p>
    <w:p w14:paraId="5F6B21C1" w14:textId="77777777" w:rsidR="00B6499B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 ddylai</w:t>
      </w:r>
    </w:p>
    <w:p w14:paraId="2BFAD9BB" w14:textId="77777777" w:rsidR="002F5B62" w:rsidRDefault="002F5B62" w:rsidP="00C221F1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517FB4FF" w14:textId="77777777" w:rsidR="00B6499B" w:rsidRPr="00B11829" w:rsidRDefault="0044684B" w:rsidP="00C221F1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>Os felly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241CE802" w14:textId="77777777" w:rsidTr="00B10068">
        <w:trPr>
          <w:trHeight w:val="1342"/>
        </w:trPr>
        <w:tc>
          <w:tcPr>
            <w:tcW w:w="8529" w:type="dxa"/>
          </w:tcPr>
          <w:p w14:paraId="2B4F8137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3FD6414" w14:textId="77777777" w:rsidR="002F5B62" w:rsidRDefault="002F5B62" w:rsidP="00C221F1">
      <w:pPr>
        <w:pStyle w:val="normaltext"/>
        <w:rPr>
          <w:rFonts w:ascii="Arial" w:hAnsi="Arial" w:cs="Arial"/>
        </w:rPr>
      </w:pPr>
    </w:p>
    <w:p w14:paraId="2AF51474" w14:textId="345A2BCE" w:rsidR="00100E76" w:rsidRPr="00100E76" w:rsidRDefault="0044684B" w:rsidP="00100E7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>Hyfforddiant yn y gwaith ac i ffwrdd o'r gwaith - a yw'r oriau ar gyfer yr</w:t>
      </w:r>
      <w:r w:rsidR="009A6BDB">
        <w:rPr>
          <w:rFonts w:ascii="Arial" w:eastAsia="Times New Roman" w:hAnsi="Arial" w:cs="Arial"/>
          <w:i w:val="0"/>
          <w:color w:val="auto"/>
          <w:lang w:val="cy-GB"/>
        </w:rPr>
        <w:t xml:space="preserve"> hyfforddiant hwn yn gywir (t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udalen </w:t>
      </w:r>
      <w:r w:rsidR="00E252B5">
        <w:rPr>
          <w:rFonts w:ascii="Arial" w:eastAsia="Times New Roman" w:hAnsi="Arial" w:cs="Arial"/>
          <w:i w:val="0"/>
          <w:color w:val="auto"/>
          <w:lang w:val="cy-GB"/>
        </w:rPr>
        <w:t>9</w:t>
      </w:r>
      <w:r>
        <w:rPr>
          <w:rFonts w:ascii="Arial" w:eastAsia="Times New Roman" w:hAnsi="Arial" w:cs="Arial"/>
          <w:i w:val="0"/>
          <w:color w:val="auto"/>
          <w:lang w:val="cy-GB"/>
        </w:rPr>
        <w:t>)</w:t>
      </w:r>
    </w:p>
    <w:p w14:paraId="171E8108" w14:textId="77777777" w:rsidR="00100E76" w:rsidRPr="00B11829" w:rsidRDefault="0044684B" w:rsidP="00100E7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0848D00C" w14:textId="77777777" w:rsidR="00100E76" w:rsidRPr="00B11829" w:rsidRDefault="0044684B" w:rsidP="00100E7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6C62226A" w14:textId="77777777" w:rsidR="00100E76" w:rsidRDefault="00100E76" w:rsidP="00100E76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0BCF3658" w14:textId="77777777" w:rsidR="00100E76" w:rsidRPr="00B11829" w:rsidRDefault="0044684B" w:rsidP="00100E76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>Os na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57CC2CCE" w14:textId="77777777" w:rsidTr="002B091D">
        <w:trPr>
          <w:trHeight w:val="1342"/>
        </w:trPr>
        <w:tc>
          <w:tcPr>
            <w:tcW w:w="8529" w:type="dxa"/>
          </w:tcPr>
          <w:p w14:paraId="27648EEF" w14:textId="77777777" w:rsidR="00100E76" w:rsidRPr="00B11829" w:rsidRDefault="00100E76" w:rsidP="002B091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EDFCDB3" w14:textId="77777777" w:rsidR="002F5B62" w:rsidRDefault="002F5B62" w:rsidP="00C221F1">
      <w:pPr>
        <w:pStyle w:val="Heading4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7AE33752" w14:textId="77777777" w:rsidR="00D9473C" w:rsidRPr="00B11829" w:rsidRDefault="002C00A1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pict w14:anchorId="41D72B62">
          <v:rect id="_x0000_i1027" style="width:0;height:1.5pt" o:hralign="center" o:hrstd="t" o:hr="t" fillcolor="#a0a0a0" stroked="f"/>
        </w:pict>
      </w:r>
    </w:p>
    <w:p w14:paraId="4CA1416C" w14:textId="77777777" w:rsidR="0012139B" w:rsidRPr="0012139B" w:rsidRDefault="0012139B" w:rsidP="0012139B">
      <w:pPr>
        <w:rPr>
          <w:rFonts w:ascii="Arial" w:hAnsi="Arial" w:cs="Arial"/>
          <w:sz w:val="28"/>
          <w:szCs w:val="28"/>
        </w:rPr>
      </w:pPr>
    </w:p>
    <w:p w14:paraId="6157986F" w14:textId="3AB9F4B1" w:rsidR="0012139B" w:rsidRDefault="0012139B" w:rsidP="0012139B">
      <w:pPr>
        <w:rPr>
          <w:rFonts w:ascii="Arial" w:hAnsi="Arial" w:cs="Arial"/>
        </w:rPr>
      </w:pPr>
    </w:p>
    <w:p w14:paraId="0AECEFD6" w14:textId="3EB9ADCC" w:rsidR="0012139B" w:rsidRDefault="0012139B" w:rsidP="0012139B">
      <w:pPr>
        <w:rPr>
          <w:rFonts w:ascii="Arial" w:hAnsi="Arial" w:cs="Arial"/>
        </w:rPr>
      </w:pPr>
    </w:p>
    <w:p w14:paraId="75A6DCC3" w14:textId="77777777" w:rsidR="0012139B" w:rsidRPr="0012139B" w:rsidRDefault="0012139B" w:rsidP="0012139B">
      <w:pPr>
        <w:rPr>
          <w:rFonts w:ascii="Arial" w:hAnsi="Arial" w:cs="Arial"/>
          <w:b/>
          <w:bCs/>
        </w:rPr>
      </w:pPr>
      <w:proofErr w:type="spellStart"/>
      <w:r w:rsidRPr="0012139B">
        <w:rPr>
          <w:rFonts w:ascii="Arial" w:hAnsi="Arial" w:cs="Arial"/>
          <w:b/>
          <w:bCs/>
        </w:rPr>
        <w:t>Atebwch</w:t>
      </w:r>
      <w:proofErr w:type="spellEnd"/>
      <w:r w:rsidRPr="0012139B">
        <w:rPr>
          <w:rFonts w:ascii="Arial" w:hAnsi="Arial" w:cs="Arial"/>
          <w:b/>
          <w:bCs/>
        </w:rPr>
        <w:t xml:space="preserve"> y </w:t>
      </w:r>
      <w:proofErr w:type="spellStart"/>
      <w:r w:rsidRPr="0012139B">
        <w:rPr>
          <w:rFonts w:ascii="Arial" w:hAnsi="Arial" w:cs="Arial"/>
          <w:b/>
          <w:bCs/>
        </w:rPr>
        <w:t>cwestiynau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canlynol</w:t>
      </w:r>
      <w:proofErr w:type="spellEnd"/>
      <w:r w:rsidRPr="0012139B">
        <w:rPr>
          <w:rFonts w:ascii="Arial" w:hAnsi="Arial" w:cs="Arial"/>
          <w:b/>
          <w:bCs/>
        </w:rPr>
        <w:t xml:space="preserve"> am y </w:t>
      </w:r>
      <w:proofErr w:type="spellStart"/>
      <w:r w:rsidRPr="0012139B">
        <w:rPr>
          <w:rFonts w:ascii="Arial" w:hAnsi="Arial" w:cs="Arial"/>
          <w:b/>
          <w:bCs/>
        </w:rPr>
        <w:t>Llwybr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Fframwaith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drafft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diwygiedig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Prentisiaeth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Uwch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mewn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Gwyddor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Bywyd</w:t>
      </w:r>
      <w:proofErr w:type="spellEnd"/>
      <w:r w:rsidRPr="0012139B">
        <w:rPr>
          <w:rFonts w:ascii="Arial" w:hAnsi="Arial" w:cs="Arial"/>
          <w:b/>
          <w:bCs/>
        </w:rPr>
        <w:t xml:space="preserve"> a </w:t>
      </w:r>
      <w:proofErr w:type="spellStart"/>
      <w:r w:rsidRPr="0012139B">
        <w:rPr>
          <w:rFonts w:ascii="Arial" w:hAnsi="Arial" w:cs="Arial"/>
          <w:b/>
          <w:bCs/>
        </w:rPr>
        <w:t>Chysylltiedig</w:t>
      </w:r>
      <w:proofErr w:type="spellEnd"/>
    </w:p>
    <w:p w14:paraId="744D48C4" w14:textId="71F68C91" w:rsidR="0012139B" w:rsidRDefault="0012139B" w:rsidP="0012139B">
      <w:pPr>
        <w:rPr>
          <w:rFonts w:ascii="Arial" w:hAnsi="Arial" w:cs="Arial"/>
          <w:b/>
          <w:bCs/>
        </w:rPr>
      </w:pPr>
      <w:proofErr w:type="spellStart"/>
      <w:r w:rsidRPr="0012139B">
        <w:rPr>
          <w:rFonts w:ascii="Arial" w:hAnsi="Arial" w:cs="Arial"/>
          <w:b/>
          <w:bCs/>
        </w:rPr>
        <w:t>Diwydiannau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Gwyddoniaeth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Lefel</w:t>
      </w:r>
      <w:proofErr w:type="spellEnd"/>
      <w:r w:rsidRPr="0012139B">
        <w:rPr>
          <w:rFonts w:ascii="Arial" w:hAnsi="Arial" w:cs="Arial"/>
          <w:b/>
          <w:bCs/>
        </w:rPr>
        <w:t xml:space="preserve"> 4 </w:t>
      </w:r>
      <w:proofErr w:type="spellStart"/>
      <w:r w:rsidRPr="0012139B">
        <w:rPr>
          <w:rFonts w:ascii="Arial" w:hAnsi="Arial" w:cs="Arial"/>
          <w:b/>
          <w:bCs/>
        </w:rPr>
        <w:t>i'w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ailenwi'n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Dechnolegau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Gwyddonol</w:t>
      </w:r>
      <w:proofErr w:type="spellEnd"/>
      <w:r w:rsidRPr="0012139B">
        <w:rPr>
          <w:rFonts w:ascii="Arial" w:hAnsi="Arial" w:cs="Arial"/>
          <w:b/>
          <w:bCs/>
        </w:rPr>
        <w:t xml:space="preserve"> </w:t>
      </w:r>
      <w:proofErr w:type="spellStart"/>
      <w:r w:rsidRPr="0012139B">
        <w:rPr>
          <w:rFonts w:ascii="Arial" w:hAnsi="Arial" w:cs="Arial"/>
          <w:b/>
          <w:bCs/>
        </w:rPr>
        <w:t>Lefel</w:t>
      </w:r>
      <w:proofErr w:type="spellEnd"/>
      <w:r w:rsidRPr="0012139B">
        <w:rPr>
          <w:rFonts w:ascii="Arial" w:hAnsi="Arial" w:cs="Arial"/>
          <w:b/>
          <w:bCs/>
        </w:rPr>
        <w:t xml:space="preserve"> 4</w:t>
      </w:r>
    </w:p>
    <w:p w14:paraId="4745128D" w14:textId="77777777" w:rsidR="0012139B" w:rsidRPr="0012139B" w:rsidRDefault="0012139B" w:rsidP="0012139B">
      <w:pPr>
        <w:spacing w:after="120"/>
        <w:rPr>
          <w:rFonts w:ascii="Arial" w:hAnsi="Arial" w:cs="Arial"/>
          <w:lang w:eastAsia="en-GB"/>
        </w:rPr>
      </w:pPr>
    </w:p>
    <w:p w14:paraId="3FE57361" w14:textId="77777777" w:rsidR="0012139B" w:rsidRPr="0012139B" w:rsidRDefault="0012139B" w:rsidP="0012139B">
      <w:pPr>
        <w:spacing w:after="120"/>
        <w:rPr>
          <w:rFonts w:ascii="Arial" w:hAnsi="Arial" w:cs="Arial"/>
          <w:lang w:eastAsia="en-GB"/>
        </w:rPr>
      </w:pPr>
    </w:p>
    <w:p w14:paraId="60882701" w14:textId="0D95152B" w:rsidR="0012139B" w:rsidRPr="0012139B" w:rsidRDefault="0012139B" w:rsidP="001213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b/>
          <w:bCs/>
          <w:iCs/>
          <w:lang w:val="cy-GB"/>
        </w:rPr>
        <w:t>Gofynion mynediad</w:t>
      </w:r>
      <w:r w:rsidRPr="0012139B">
        <w:rPr>
          <w:rFonts w:ascii="Arial" w:eastAsia="Times New Roman" w:hAnsi="Arial" w:cs="Arial"/>
          <w:iCs/>
          <w:lang w:val="cy-GB"/>
        </w:rPr>
        <w:t xml:space="preserve"> - A yw'r gofynion mynediad ar gyfer y Llwybr Fframwaith (ynghyd â gofynion mynediad y Fframwaith) yn gywir (tudalen </w:t>
      </w:r>
      <w:r>
        <w:rPr>
          <w:rFonts w:ascii="Arial" w:eastAsia="Times New Roman" w:hAnsi="Arial" w:cs="Arial"/>
          <w:iCs/>
          <w:lang w:val="cy-GB"/>
        </w:rPr>
        <w:t>4</w:t>
      </w:r>
      <w:r w:rsidRPr="0012139B">
        <w:rPr>
          <w:rFonts w:ascii="Arial" w:eastAsia="Times New Roman" w:hAnsi="Arial" w:cs="Arial"/>
          <w:iCs/>
          <w:lang w:val="cy-GB"/>
        </w:rPr>
        <w:t>)?</w:t>
      </w:r>
    </w:p>
    <w:p w14:paraId="624D383D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Ydyn</w:t>
      </w:r>
    </w:p>
    <w:p w14:paraId="4773650F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Nac ydyn</w:t>
      </w:r>
    </w:p>
    <w:p w14:paraId="30F8D5AE" w14:textId="77777777" w:rsidR="0012139B" w:rsidRPr="0012139B" w:rsidRDefault="0012139B" w:rsidP="0012139B">
      <w:pPr>
        <w:rPr>
          <w:rFonts w:ascii="Arial" w:hAnsi="Arial" w:cs="Arial"/>
        </w:rPr>
      </w:pPr>
    </w:p>
    <w:p w14:paraId="552A36E5" w14:textId="77777777" w:rsidR="0012139B" w:rsidRPr="0012139B" w:rsidRDefault="0012139B" w:rsidP="001213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51609DDD" w14:textId="77777777" w:rsidTr="002760CD">
        <w:trPr>
          <w:trHeight w:val="1342"/>
        </w:trPr>
        <w:tc>
          <w:tcPr>
            <w:tcW w:w="8529" w:type="dxa"/>
          </w:tcPr>
          <w:p w14:paraId="4F88E25B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2951B34" w14:textId="77777777" w:rsidR="0012139B" w:rsidRPr="0012139B" w:rsidRDefault="0012139B" w:rsidP="0012139B">
      <w:pPr>
        <w:rPr>
          <w:rFonts w:ascii="Arial" w:hAnsi="Arial" w:cs="Arial"/>
        </w:rPr>
      </w:pPr>
    </w:p>
    <w:p w14:paraId="2D414D4B" w14:textId="77777777" w:rsidR="0012139B" w:rsidRPr="0012139B" w:rsidRDefault="0012139B" w:rsidP="0012139B">
      <w:pPr>
        <w:rPr>
          <w:rFonts w:ascii="Arial" w:hAnsi="Arial" w:cs="Arial"/>
        </w:rPr>
      </w:pPr>
      <w:r w:rsidRPr="0012139B">
        <w:rPr>
          <w:rFonts w:ascii="Arial" w:hAnsi="Arial" w:cs="Arial"/>
          <w:lang w:val="cy-GB"/>
        </w:rPr>
        <w:tab/>
      </w:r>
    </w:p>
    <w:p w14:paraId="3D3F00F4" w14:textId="77777777" w:rsidR="0012139B" w:rsidRPr="0012139B" w:rsidRDefault="0012139B" w:rsidP="001213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b/>
          <w:iCs/>
          <w:lang w:val="cy-GB"/>
        </w:rPr>
        <w:t xml:space="preserve">Llwybr(au) Fframwaith </w:t>
      </w:r>
      <w:r w:rsidRPr="0012139B">
        <w:rPr>
          <w:rFonts w:ascii="Arial" w:eastAsia="Times New Roman" w:hAnsi="Arial" w:cs="Arial"/>
          <w:iCs/>
          <w:lang w:val="cy-GB"/>
        </w:rPr>
        <w:t>(lle'n briodol) - a yw'r rhain yn berthnasol o hyd? Os na, sut y dylid eu newid?</w:t>
      </w:r>
    </w:p>
    <w:p w14:paraId="35145ECB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Ydyn</w:t>
      </w:r>
    </w:p>
    <w:p w14:paraId="69855687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Nac ydyn</w:t>
      </w:r>
    </w:p>
    <w:p w14:paraId="3B556F81" w14:textId="77777777" w:rsidR="0012139B" w:rsidRPr="0012139B" w:rsidRDefault="0012139B" w:rsidP="0012139B">
      <w:pPr>
        <w:spacing w:after="120"/>
        <w:rPr>
          <w:rFonts w:ascii="Arial" w:hAnsi="Arial" w:cs="Arial"/>
          <w:lang w:eastAsia="en-GB"/>
        </w:rPr>
      </w:pPr>
    </w:p>
    <w:p w14:paraId="57A3885F" w14:textId="77777777" w:rsidR="0012139B" w:rsidRPr="0012139B" w:rsidRDefault="0012139B" w:rsidP="001213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7BBE1778" w14:textId="77777777" w:rsidTr="002760CD">
        <w:trPr>
          <w:trHeight w:val="1342"/>
        </w:trPr>
        <w:tc>
          <w:tcPr>
            <w:tcW w:w="8529" w:type="dxa"/>
          </w:tcPr>
          <w:p w14:paraId="37B37C8E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6974629" w14:textId="77777777" w:rsidR="0012139B" w:rsidRPr="0012139B" w:rsidRDefault="0012139B" w:rsidP="0012139B"/>
    <w:p w14:paraId="346B7E91" w14:textId="77777777" w:rsidR="0012139B" w:rsidRPr="0012139B" w:rsidRDefault="0012139B" w:rsidP="0012139B"/>
    <w:p w14:paraId="1AE35B31" w14:textId="77777777" w:rsidR="0012139B" w:rsidRPr="0012139B" w:rsidRDefault="0012139B" w:rsidP="0012139B"/>
    <w:p w14:paraId="1F2E2A77" w14:textId="77777777" w:rsidR="0012139B" w:rsidRPr="0012139B" w:rsidRDefault="0012139B" w:rsidP="0012139B">
      <w:pPr>
        <w:numPr>
          <w:ilvl w:val="0"/>
          <w:numId w:val="25"/>
        </w:numPr>
        <w:contextualSpacing/>
        <w:rPr>
          <w:rFonts w:ascii="Arial" w:hAnsi="Arial" w:cs="Arial"/>
        </w:rPr>
      </w:pPr>
      <w:proofErr w:type="spellStart"/>
      <w:r w:rsidRPr="0012139B">
        <w:rPr>
          <w:rFonts w:ascii="Arial" w:hAnsi="Arial" w:cs="Arial"/>
        </w:rPr>
        <w:t>Cyflwynwyd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cynnig</w:t>
      </w:r>
      <w:proofErr w:type="spellEnd"/>
      <w:r w:rsidRPr="0012139B">
        <w:rPr>
          <w:rFonts w:ascii="Arial" w:hAnsi="Arial" w:cs="Arial"/>
        </w:rPr>
        <w:t xml:space="preserve"> i </w:t>
      </w:r>
      <w:proofErr w:type="spellStart"/>
      <w:r w:rsidRPr="0012139B">
        <w:rPr>
          <w:rFonts w:ascii="Arial" w:hAnsi="Arial" w:cs="Arial"/>
        </w:rPr>
        <w:t>ddiwygio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teitl</w:t>
      </w:r>
      <w:proofErr w:type="spellEnd"/>
      <w:r w:rsidRPr="0012139B">
        <w:rPr>
          <w:rFonts w:ascii="Arial" w:hAnsi="Arial" w:cs="Arial"/>
        </w:rPr>
        <w:t xml:space="preserve"> y </w:t>
      </w:r>
      <w:proofErr w:type="spellStart"/>
      <w:r w:rsidRPr="0012139B">
        <w:rPr>
          <w:rFonts w:ascii="Arial" w:hAnsi="Arial" w:cs="Arial"/>
        </w:rPr>
        <w:t>Llwybr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Fframwaith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hwn</w:t>
      </w:r>
      <w:proofErr w:type="spellEnd"/>
      <w:r w:rsidRPr="0012139B">
        <w:rPr>
          <w:rFonts w:ascii="Arial" w:hAnsi="Arial" w:cs="Arial"/>
        </w:rPr>
        <w:t xml:space="preserve">. Y </w:t>
      </w:r>
      <w:proofErr w:type="spellStart"/>
      <w:r w:rsidRPr="0012139B">
        <w:rPr>
          <w:rFonts w:ascii="Arial" w:hAnsi="Arial" w:cs="Arial"/>
        </w:rPr>
        <w:t>teitl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arfaethedig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newydd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fydd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Technolegau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Gwyddonol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Lefel</w:t>
      </w:r>
      <w:proofErr w:type="spellEnd"/>
      <w:r w:rsidRPr="0012139B">
        <w:rPr>
          <w:rFonts w:ascii="Arial" w:hAnsi="Arial" w:cs="Arial"/>
        </w:rPr>
        <w:t xml:space="preserve"> 3 a 4 </w:t>
      </w:r>
      <w:proofErr w:type="spellStart"/>
      <w:r w:rsidRPr="0012139B">
        <w:rPr>
          <w:rFonts w:ascii="Arial" w:hAnsi="Arial" w:cs="Arial"/>
        </w:rPr>
        <w:t>Ydych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chi'n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cytuno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â'r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newid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hwn</w:t>
      </w:r>
      <w:proofErr w:type="spellEnd"/>
      <w:r w:rsidRPr="0012139B">
        <w:rPr>
          <w:rFonts w:ascii="Arial" w:hAnsi="Arial" w:cs="Arial"/>
        </w:rPr>
        <w:t>?</w:t>
      </w:r>
    </w:p>
    <w:p w14:paraId="491FCB88" w14:textId="77777777" w:rsidR="0012139B" w:rsidRPr="0012139B" w:rsidRDefault="0012139B" w:rsidP="0012139B">
      <w:pPr>
        <w:rPr>
          <w:rFonts w:ascii="Arial" w:hAnsi="Arial" w:cs="Arial"/>
        </w:rPr>
      </w:pPr>
      <w:proofErr w:type="gramStart"/>
      <w:r w:rsidRPr="0012139B">
        <w:rPr>
          <w:rFonts w:ascii="Arial" w:hAnsi="Arial" w:cs="Arial"/>
        </w:rPr>
        <w:t>( )</w:t>
      </w:r>
      <w:proofErr w:type="gram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Ydw</w:t>
      </w:r>
      <w:proofErr w:type="spellEnd"/>
    </w:p>
    <w:p w14:paraId="63CFF200" w14:textId="77777777" w:rsidR="0012139B" w:rsidRPr="0012139B" w:rsidRDefault="0012139B" w:rsidP="0012139B">
      <w:pPr>
        <w:rPr>
          <w:rFonts w:ascii="Arial" w:hAnsi="Arial" w:cs="Arial"/>
        </w:rPr>
      </w:pPr>
      <w:proofErr w:type="gramStart"/>
      <w:r w:rsidRPr="0012139B">
        <w:rPr>
          <w:rFonts w:ascii="Arial" w:hAnsi="Arial" w:cs="Arial"/>
        </w:rPr>
        <w:t>( )</w:t>
      </w:r>
      <w:proofErr w:type="gram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Nac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ydw</w:t>
      </w:r>
      <w:proofErr w:type="spellEnd"/>
    </w:p>
    <w:p w14:paraId="3B83E2C9" w14:textId="77777777" w:rsidR="0012139B" w:rsidRPr="0012139B" w:rsidRDefault="0012139B" w:rsidP="0012139B">
      <w:pPr>
        <w:rPr>
          <w:rFonts w:ascii="Arial" w:hAnsi="Arial" w:cs="Arial"/>
        </w:rPr>
      </w:pPr>
    </w:p>
    <w:p w14:paraId="4DA00B5D" w14:textId="77777777" w:rsidR="0012139B" w:rsidRPr="0012139B" w:rsidRDefault="0012139B" w:rsidP="0012139B">
      <w:pPr>
        <w:numPr>
          <w:ilvl w:val="0"/>
          <w:numId w:val="26"/>
        </w:numPr>
        <w:contextualSpacing/>
        <w:rPr>
          <w:rFonts w:ascii="Arial" w:hAnsi="Arial" w:cs="Arial"/>
        </w:rPr>
      </w:pPr>
      <w:proofErr w:type="spellStart"/>
      <w:r w:rsidRPr="0012139B">
        <w:rPr>
          <w:rFonts w:ascii="Arial" w:hAnsi="Arial" w:cs="Arial"/>
        </w:rPr>
        <w:t>Os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na</w:t>
      </w:r>
      <w:proofErr w:type="spellEnd"/>
      <w:r w:rsidRPr="0012139B">
        <w:rPr>
          <w:rFonts w:ascii="Arial" w:hAnsi="Arial" w:cs="Arial"/>
        </w:rPr>
        <w:t xml:space="preserve">, </w:t>
      </w:r>
      <w:proofErr w:type="spellStart"/>
      <w:r w:rsidRPr="0012139B">
        <w:rPr>
          <w:rFonts w:ascii="Arial" w:hAnsi="Arial" w:cs="Arial"/>
        </w:rPr>
        <w:t>awgrymwch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deitl</w:t>
      </w:r>
      <w:proofErr w:type="spellEnd"/>
      <w:r w:rsidRPr="0012139B">
        <w:rPr>
          <w:rFonts w:ascii="Arial" w:hAnsi="Arial" w:cs="Arial"/>
        </w:rPr>
        <w:t xml:space="preserve"> </w:t>
      </w:r>
      <w:proofErr w:type="spellStart"/>
      <w:r w:rsidRPr="0012139B">
        <w:rPr>
          <w:rFonts w:ascii="Arial" w:hAnsi="Arial" w:cs="Arial"/>
        </w:rPr>
        <w:t>arall</w:t>
      </w:r>
      <w:proofErr w:type="spellEnd"/>
      <w:r w:rsidRPr="0012139B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41126A8B" w14:textId="77777777" w:rsidTr="002760CD">
        <w:trPr>
          <w:trHeight w:val="1342"/>
        </w:trPr>
        <w:tc>
          <w:tcPr>
            <w:tcW w:w="8303" w:type="dxa"/>
          </w:tcPr>
          <w:p w14:paraId="0FE0E088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A8E259E" w14:textId="77777777" w:rsidR="0012139B" w:rsidRPr="0012139B" w:rsidRDefault="0012139B" w:rsidP="0012139B"/>
    <w:p w14:paraId="3A461769" w14:textId="77777777" w:rsidR="0012139B" w:rsidRPr="0012139B" w:rsidRDefault="0012139B" w:rsidP="0012139B"/>
    <w:p w14:paraId="2DFCD81C" w14:textId="77777777" w:rsidR="0012139B" w:rsidRPr="0012139B" w:rsidRDefault="0012139B" w:rsidP="0012139B"/>
    <w:p w14:paraId="57FB7027" w14:textId="77777777" w:rsidR="0012139B" w:rsidRPr="0012139B" w:rsidRDefault="0012139B" w:rsidP="001213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b/>
          <w:bCs/>
          <w:iCs/>
          <w:lang w:val="cy-GB"/>
        </w:rPr>
        <w:t xml:space="preserve">Swyddi - </w:t>
      </w:r>
      <w:r w:rsidRPr="0012139B">
        <w:rPr>
          <w:rFonts w:ascii="Arial" w:eastAsia="Times New Roman" w:hAnsi="Arial" w:cs="Arial"/>
          <w:iCs/>
          <w:lang w:val="cy-GB"/>
        </w:rPr>
        <w:t xml:space="preserve">A yw'r wybodaeth am y swydd/swyddi’n gywir? A ydych chi'n cytuno â chyfrifoldebau a dyletswyddau'r swydd/swyddi a ddisgrifir ar dudalen 11? </w:t>
      </w:r>
    </w:p>
    <w:p w14:paraId="640A7B08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Ydw</w:t>
      </w:r>
    </w:p>
    <w:p w14:paraId="011ECD35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Nac ydw</w:t>
      </w:r>
    </w:p>
    <w:p w14:paraId="15B321EE" w14:textId="77777777" w:rsidR="0012139B" w:rsidRPr="0012139B" w:rsidRDefault="0012139B" w:rsidP="0012139B">
      <w:pPr>
        <w:spacing w:after="120"/>
        <w:rPr>
          <w:rFonts w:ascii="Arial" w:hAnsi="Arial" w:cs="Arial"/>
          <w:lang w:eastAsia="en-GB"/>
        </w:rPr>
      </w:pPr>
    </w:p>
    <w:p w14:paraId="1429595E" w14:textId="77777777" w:rsidR="0012139B" w:rsidRPr="0012139B" w:rsidRDefault="0012139B" w:rsidP="001213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3172AFC2" w14:textId="77777777" w:rsidTr="002760CD">
        <w:trPr>
          <w:trHeight w:val="1342"/>
        </w:trPr>
        <w:tc>
          <w:tcPr>
            <w:tcW w:w="8529" w:type="dxa"/>
          </w:tcPr>
          <w:p w14:paraId="11562914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7CD6C40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EBE8903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E9B0B4D" w14:textId="77777777" w:rsidR="0012139B" w:rsidRPr="0012139B" w:rsidRDefault="0012139B" w:rsidP="0012139B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b/>
          <w:bCs/>
          <w:lang w:val="cy-GB"/>
        </w:rPr>
        <w:t xml:space="preserve">Cymwysterau - </w:t>
      </w:r>
      <w:r w:rsidRPr="0012139B">
        <w:rPr>
          <w:rFonts w:ascii="Arial" w:hAnsi="Arial" w:cs="Arial"/>
          <w:lang w:val="cy-GB"/>
        </w:rPr>
        <w:t xml:space="preserve">a yw'r cymwysterau'n addas/berthnasol i'r Llwybr(au) Fframwaith yn y Fframwaith? </w:t>
      </w:r>
    </w:p>
    <w:p w14:paraId="0D0D449E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( ) Ydyn</w:t>
      </w:r>
    </w:p>
    <w:p w14:paraId="510E2B5A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( ) Nac ydyn</w:t>
      </w:r>
    </w:p>
    <w:p w14:paraId="27A20040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CF067F4" w14:textId="77777777" w:rsidR="0012139B" w:rsidRPr="0012139B" w:rsidRDefault="0012139B" w:rsidP="001213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Os na, eglurwch yn llawn pam (er enghraifft, nid yw'r cymhwyster yn adlewyrchu'r Safonau Galwedigaethol Cenedlaethol diweddaraf; neu nid yw strwythur y cymwysterau’n iawn; neu mae cymhwyster/ cymwysterau gwell neu fwy cyfoes ar gae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47B5DC45" w14:textId="77777777" w:rsidTr="002760CD">
        <w:trPr>
          <w:trHeight w:val="1342"/>
        </w:trPr>
        <w:tc>
          <w:tcPr>
            <w:tcW w:w="8529" w:type="dxa"/>
          </w:tcPr>
          <w:p w14:paraId="7DD0A0CD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6D03063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BDD2055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D2E129B" w14:textId="4B7A5BD1" w:rsidR="0012139B" w:rsidRPr="0012139B" w:rsidRDefault="0012139B" w:rsidP="0012139B">
      <w:pPr>
        <w:keepNext/>
        <w:keepLines/>
        <w:numPr>
          <w:ilvl w:val="0"/>
          <w:numId w:val="25"/>
        </w:numPr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b/>
          <w:iCs/>
          <w:lang w:val="cy-GB"/>
        </w:rPr>
        <w:t>Sgiliau Hanfodol Cymru</w:t>
      </w:r>
      <w:r w:rsidRPr="0012139B">
        <w:rPr>
          <w:rFonts w:ascii="Arial" w:eastAsia="Times New Roman" w:hAnsi="Arial" w:cs="Arial"/>
          <w:iCs/>
          <w:lang w:val="cy-GB"/>
        </w:rPr>
        <w:t xml:space="preserve"> - Cyfathrebu (tudalen </w:t>
      </w:r>
      <w:r w:rsidR="00A5497E">
        <w:rPr>
          <w:rFonts w:ascii="Arial" w:eastAsia="Times New Roman" w:hAnsi="Arial" w:cs="Arial"/>
          <w:iCs/>
          <w:lang w:val="cy-GB"/>
        </w:rPr>
        <w:t>8</w:t>
      </w:r>
      <w:r w:rsidRPr="0012139B">
        <w:rPr>
          <w:rFonts w:ascii="Arial" w:eastAsia="Times New Roman" w:hAnsi="Arial" w:cs="Arial"/>
          <w:iCs/>
          <w:lang w:val="cy-GB"/>
        </w:rPr>
        <w:t xml:space="preserve">) wedi'i osod ar Lefel </w:t>
      </w:r>
      <w:r w:rsidRPr="0012139B">
        <w:rPr>
          <w:rFonts w:ascii="Arial" w:eastAsia="Times New Roman" w:hAnsi="Arial" w:cs="Arial"/>
          <w:iCs/>
          <w:highlight w:val="yellow"/>
          <w:lang w:val="cy-GB"/>
        </w:rPr>
        <w:t>2.</w:t>
      </w:r>
      <w:r w:rsidRPr="0012139B">
        <w:rPr>
          <w:rFonts w:ascii="Arial" w:eastAsia="Times New Roman" w:hAnsi="Arial" w:cs="Arial"/>
          <w:iCs/>
          <w:lang w:val="cy-GB"/>
        </w:rPr>
        <w:t xml:space="preserve"> Ai dyma'r lefel gywir ar gyfer y Llwybr Fframwaith hwn?</w:t>
      </w:r>
    </w:p>
    <w:p w14:paraId="3B8C80DA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Ie</w:t>
      </w:r>
    </w:p>
    <w:p w14:paraId="1837FC0C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Na</w:t>
      </w:r>
    </w:p>
    <w:p w14:paraId="36CD0B76" w14:textId="77777777" w:rsidR="0012139B" w:rsidRPr="0012139B" w:rsidRDefault="0012139B" w:rsidP="0012139B">
      <w:pPr>
        <w:spacing w:after="120"/>
        <w:rPr>
          <w:rFonts w:ascii="Arial" w:hAnsi="Arial" w:cs="Arial"/>
          <w:lang w:eastAsia="en-GB"/>
        </w:rPr>
      </w:pPr>
    </w:p>
    <w:p w14:paraId="733D830F" w14:textId="77777777" w:rsidR="0012139B" w:rsidRPr="0012139B" w:rsidRDefault="0012139B" w:rsidP="001213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525215C4" w14:textId="77777777" w:rsidTr="002760CD">
        <w:trPr>
          <w:trHeight w:val="1342"/>
        </w:trPr>
        <w:tc>
          <w:tcPr>
            <w:tcW w:w="8529" w:type="dxa"/>
          </w:tcPr>
          <w:p w14:paraId="19D9C472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219DD91" w14:textId="77777777" w:rsidR="0012139B" w:rsidRPr="0012139B" w:rsidRDefault="0012139B" w:rsidP="0012139B">
      <w:pPr>
        <w:keepNext/>
        <w:keepLines/>
        <w:outlineLvl w:val="3"/>
        <w:rPr>
          <w:rFonts w:ascii="Arial" w:hAnsi="Arial" w:cs="Arial"/>
          <w:lang w:eastAsia="en-GB"/>
        </w:rPr>
      </w:pPr>
    </w:p>
    <w:p w14:paraId="2555C397" w14:textId="06FD75B0" w:rsidR="0012139B" w:rsidRPr="0012139B" w:rsidRDefault="0012139B" w:rsidP="0012139B">
      <w:pPr>
        <w:keepNext/>
        <w:keepLines/>
        <w:numPr>
          <w:ilvl w:val="0"/>
          <w:numId w:val="25"/>
        </w:numPr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b/>
          <w:iCs/>
          <w:lang w:val="cy-GB"/>
        </w:rPr>
        <w:t>Sgiliau Hanfodol Cymru</w:t>
      </w:r>
      <w:r w:rsidRPr="0012139B">
        <w:rPr>
          <w:rFonts w:ascii="Arial" w:eastAsia="Times New Roman" w:hAnsi="Arial" w:cs="Arial"/>
          <w:iCs/>
          <w:lang w:val="cy-GB"/>
        </w:rPr>
        <w:t xml:space="preserve"> - mae'r Cymhwyso Rhif (tudalen </w:t>
      </w:r>
      <w:r w:rsidR="00A5497E">
        <w:rPr>
          <w:rFonts w:ascii="Arial" w:eastAsia="Times New Roman" w:hAnsi="Arial" w:cs="Arial"/>
          <w:iCs/>
          <w:lang w:val="cy-GB"/>
        </w:rPr>
        <w:t>8</w:t>
      </w:r>
      <w:r w:rsidRPr="0012139B">
        <w:rPr>
          <w:rFonts w:ascii="Arial" w:eastAsia="Times New Roman" w:hAnsi="Arial" w:cs="Arial"/>
          <w:iCs/>
          <w:lang w:val="cy-GB"/>
        </w:rPr>
        <w:t>) wedi'i osod ar Lefel 2. Ai dyma'r lefel gywir ar gyfer y Llwybr Fframwaith hwn?</w:t>
      </w:r>
    </w:p>
    <w:p w14:paraId="663D4F5F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Ie</w:t>
      </w:r>
    </w:p>
    <w:p w14:paraId="591ACF58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Na</w:t>
      </w:r>
    </w:p>
    <w:p w14:paraId="74914905" w14:textId="77777777" w:rsidR="0012139B" w:rsidRPr="0012139B" w:rsidRDefault="0012139B" w:rsidP="0012139B">
      <w:pPr>
        <w:spacing w:after="120"/>
        <w:rPr>
          <w:rFonts w:ascii="Arial" w:hAnsi="Arial" w:cs="Arial"/>
          <w:lang w:eastAsia="en-GB"/>
        </w:rPr>
      </w:pPr>
    </w:p>
    <w:p w14:paraId="04AB2DCB" w14:textId="77777777" w:rsidR="0012139B" w:rsidRPr="0012139B" w:rsidRDefault="0012139B" w:rsidP="001213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00BC1492" w14:textId="77777777" w:rsidTr="002760CD">
        <w:trPr>
          <w:trHeight w:val="1342"/>
        </w:trPr>
        <w:tc>
          <w:tcPr>
            <w:tcW w:w="8529" w:type="dxa"/>
          </w:tcPr>
          <w:p w14:paraId="36088AA8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A6DC7BB" w14:textId="77777777" w:rsidR="0012139B" w:rsidRPr="0012139B" w:rsidRDefault="0012139B" w:rsidP="0012139B">
      <w:pPr>
        <w:spacing w:before="100" w:beforeAutospacing="1" w:after="240"/>
        <w:rPr>
          <w:rFonts w:ascii="Arial" w:hAnsi="Arial" w:cs="Arial"/>
          <w:lang w:eastAsia="en-GB"/>
        </w:rPr>
      </w:pPr>
    </w:p>
    <w:p w14:paraId="70942E98" w14:textId="4C88841D" w:rsidR="0012139B" w:rsidRPr="0012139B" w:rsidRDefault="0012139B" w:rsidP="001213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b/>
          <w:iCs/>
          <w:lang w:val="cy-GB"/>
        </w:rPr>
        <w:t>Sgiliau Hanfodol Cymru</w:t>
      </w:r>
      <w:r w:rsidRPr="0012139B">
        <w:rPr>
          <w:rFonts w:ascii="Arial" w:eastAsia="Times New Roman" w:hAnsi="Arial" w:cs="Arial"/>
          <w:iCs/>
          <w:lang w:val="cy-GB"/>
        </w:rPr>
        <w:t xml:space="preserve"> - mae Llythrennedd Digidol (tudalen </w:t>
      </w:r>
      <w:r w:rsidR="00AD703A">
        <w:rPr>
          <w:rFonts w:ascii="Arial" w:eastAsia="Times New Roman" w:hAnsi="Arial" w:cs="Arial"/>
          <w:iCs/>
          <w:lang w:val="cy-GB"/>
        </w:rPr>
        <w:t>8</w:t>
      </w:r>
      <w:r w:rsidRPr="0012139B">
        <w:rPr>
          <w:rFonts w:ascii="Arial" w:eastAsia="Times New Roman" w:hAnsi="Arial" w:cs="Arial"/>
          <w:iCs/>
          <w:lang w:val="cy-GB"/>
        </w:rPr>
        <w:t>) wedi'i gynnwys yn y Llwybr Fframwaith hwn. A ydych chi'n cytuno y dylid ei gynnwys yn y Llwybr Fframwaith?</w:t>
      </w:r>
    </w:p>
    <w:p w14:paraId="7FCC6477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Ydw</w:t>
      </w:r>
    </w:p>
    <w:p w14:paraId="5F37351F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Nac ydw</w:t>
      </w:r>
    </w:p>
    <w:p w14:paraId="63FDC4E5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</w:p>
    <w:p w14:paraId="19776ED8" w14:textId="77777777" w:rsidR="0012139B" w:rsidRPr="0012139B" w:rsidRDefault="0012139B" w:rsidP="001213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68B85915" w14:textId="77777777" w:rsidTr="002760CD">
        <w:trPr>
          <w:trHeight w:val="1342"/>
        </w:trPr>
        <w:tc>
          <w:tcPr>
            <w:tcW w:w="8529" w:type="dxa"/>
          </w:tcPr>
          <w:p w14:paraId="15E40C4B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33E718B" w14:textId="77777777" w:rsidR="0012139B" w:rsidRPr="0012139B" w:rsidRDefault="0012139B" w:rsidP="0012139B">
      <w:pPr>
        <w:spacing w:before="100" w:beforeAutospacing="1"/>
        <w:rPr>
          <w:rFonts w:ascii="Arial" w:hAnsi="Arial" w:cs="Arial"/>
          <w:lang w:eastAsia="en-GB"/>
        </w:rPr>
      </w:pPr>
    </w:p>
    <w:p w14:paraId="0D969F17" w14:textId="5D1903A3" w:rsidR="0012139B" w:rsidRPr="0012139B" w:rsidRDefault="0012139B" w:rsidP="001213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b/>
          <w:iCs/>
          <w:lang w:val="cy-GB"/>
        </w:rPr>
        <w:t>Sgiliau Hanfodol Cymru</w:t>
      </w:r>
      <w:r w:rsidRPr="0012139B">
        <w:rPr>
          <w:rFonts w:ascii="Arial" w:eastAsia="Times New Roman" w:hAnsi="Arial" w:cs="Arial"/>
          <w:iCs/>
          <w:lang w:val="cy-GB"/>
        </w:rPr>
        <w:t xml:space="preserve"> - mae Llythrennedd Digidol (tudalen </w:t>
      </w:r>
      <w:r w:rsidR="00AD703A">
        <w:rPr>
          <w:rFonts w:ascii="Arial" w:eastAsia="Times New Roman" w:hAnsi="Arial" w:cs="Arial"/>
          <w:iCs/>
          <w:lang w:val="cy-GB"/>
        </w:rPr>
        <w:t>8</w:t>
      </w:r>
      <w:r w:rsidRPr="0012139B">
        <w:rPr>
          <w:rFonts w:ascii="Arial" w:eastAsia="Times New Roman" w:hAnsi="Arial" w:cs="Arial"/>
          <w:iCs/>
          <w:lang w:val="cy-GB"/>
        </w:rPr>
        <w:t>) wedi'i osod ar Lefel 2. Ai dyma'r lefel gywir ar gyfer y Llwybr Fframwaith hwn?</w:t>
      </w:r>
    </w:p>
    <w:p w14:paraId="6661F4AC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Ie</w:t>
      </w:r>
    </w:p>
    <w:p w14:paraId="56F4479F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Na</w:t>
      </w:r>
    </w:p>
    <w:p w14:paraId="746C7022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F16AC3A" w14:textId="77777777" w:rsidR="0012139B" w:rsidRPr="0012139B" w:rsidRDefault="0012139B" w:rsidP="001213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04C55FA5" w14:textId="77777777" w:rsidTr="002760CD">
        <w:trPr>
          <w:trHeight w:val="1342"/>
        </w:trPr>
        <w:tc>
          <w:tcPr>
            <w:tcW w:w="8529" w:type="dxa"/>
          </w:tcPr>
          <w:p w14:paraId="23DA3238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2F2F37E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D73E53D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22E4567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12139B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04295E02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208212F" w14:textId="77777777" w:rsidR="0012139B" w:rsidRPr="0012139B" w:rsidRDefault="0012139B" w:rsidP="0012139B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proofErr w:type="spellStart"/>
      <w:r w:rsidRPr="0012139B">
        <w:rPr>
          <w:rFonts w:ascii="Arial" w:hAnsi="Arial" w:cs="Arial"/>
          <w:b/>
          <w:lang w:val="en-US"/>
        </w:rPr>
        <w:t>Sgiliau</w:t>
      </w:r>
      <w:proofErr w:type="spellEnd"/>
      <w:r w:rsidRPr="0012139B">
        <w:rPr>
          <w:rFonts w:ascii="Arial" w:hAnsi="Arial" w:cs="Arial"/>
          <w:b/>
          <w:lang w:val="en-US"/>
        </w:rPr>
        <w:t xml:space="preserve"> </w:t>
      </w:r>
      <w:proofErr w:type="spellStart"/>
      <w:r w:rsidRPr="0012139B">
        <w:rPr>
          <w:rFonts w:ascii="Arial" w:hAnsi="Arial" w:cs="Arial"/>
          <w:b/>
          <w:lang w:val="en-US"/>
        </w:rPr>
        <w:t>Hanfodol</w:t>
      </w:r>
      <w:proofErr w:type="spellEnd"/>
      <w:r w:rsidRPr="0012139B">
        <w:rPr>
          <w:rFonts w:ascii="Arial" w:hAnsi="Arial" w:cs="Arial"/>
          <w:b/>
          <w:lang w:val="en-US"/>
        </w:rPr>
        <w:t xml:space="preserve"> Cymru</w:t>
      </w:r>
      <w:r w:rsidRPr="0012139B">
        <w:rPr>
          <w:rFonts w:ascii="Arial" w:hAnsi="Arial" w:cs="Arial"/>
          <w:lang w:val="en-US"/>
        </w:rPr>
        <w:t xml:space="preserve"> - </w:t>
      </w:r>
      <w:proofErr w:type="spellStart"/>
      <w:r w:rsidRPr="0012139B">
        <w:rPr>
          <w:rFonts w:ascii="Arial" w:hAnsi="Arial" w:cs="Arial"/>
          <w:b/>
          <w:lang w:val="en-US"/>
        </w:rPr>
        <w:t>nid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yw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Llythrennedd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Digidol</w:t>
      </w:r>
      <w:proofErr w:type="spellEnd"/>
      <w:r w:rsidRPr="0012139B">
        <w:rPr>
          <w:rFonts w:ascii="Arial" w:hAnsi="Arial" w:cs="Arial"/>
          <w:lang w:val="en-US"/>
        </w:rPr>
        <w:t xml:space="preserve"> (</w:t>
      </w:r>
      <w:proofErr w:type="spellStart"/>
      <w:r w:rsidRPr="0012139B">
        <w:rPr>
          <w:rFonts w:ascii="Arial" w:hAnsi="Arial" w:cs="Arial"/>
          <w:lang w:val="en-US"/>
        </w:rPr>
        <w:t>tudalen</w:t>
      </w:r>
      <w:proofErr w:type="spellEnd"/>
      <w:r w:rsidRPr="0012139B">
        <w:rPr>
          <w:rFonts w:ascii="Arial" w:hAnsi="Arial" w:cs="Arial"/>
          <w:lang w:val="en-US"/>
        </w:rPr>
        <w:t xml:space="preserve"> XXX) </w:t>
      </w:r>
      <w:proofErr w:type="spellStart"/>
      <w:r w:rsidRPr="0012139B">
        <w:rPr>
          <w:rFonts w:ascii="Arial" w:hAnsi="Arial" w:cs="Arial"/>
          <w:lang w:val="en-US"/>
        </w:rPr>
        <w:t>wedi'i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gynnwys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yn</w:t>
      </w:r>
      <w:proofErr w:type="spellEnd"/>
      <w:r w:rsidRPr="0012139B">
        <w:rPr>
          <w:rFonts w:ascii="Arial" w:hAnsi="Arial" w:cs="Arial"/>
          <w:lang w:val="en-US"/>
        </w:rPr>
        <w:t xml:space="preserve"> y </w:t>
      </w:r>
      <w:proofErr w:type="spellStart"/>
      <w:r w:rsidRPr="0012139B">
        <w:rPr>
          <w:rFonts w:ascii="Arial" w:hAnsi="Arial" w:cs="Arial"/>
          <w:lang w:val="en-US"/>
        </w:rPr>
        <w:t>Llwybr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Fframwaith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hwn</w:t>
      </w:r>
      <w:proofErr w:type="spellEnd"/>
      <w:r w:rsidRPr="0012139B">
        <w:rPr>
          <w:rFonts w:ascii="Arial" w:hAnsi="Arial" w:cs="Arial"/>
          <w:lang w:val="en-US"/>
        </w:rPr>
        <w:t xml:space="preserve">. </w:t>
      </w:r>
      <w:proofErr w:type="gramStart"/>
      <w:r w:rsidRPr="0012139B">
        <w:rPr>
          <w:rFonts w:ascii="Arial" w:hAnsi="Arial" w:cs="Arial"/>
          <w:lang w:val="en-US"/>
        </w:rPr>
        <w:t>A</w:t>
      </w:r>
      <w:proofErr w:type="gram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ydych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chi'n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cytuno</w:t>
      </w:r>
      <w:proofErr w:type="spellEnd"/>
      <w:r w:rsidRPr="0012139B">
        <w:rPr>
          <w:rFonts w:ascii="Arial" w:hAnsi="Arial" w:cs="Arial"/>
          <w:lang w:val="en-US"/>
        </w:rPr>
        <w:t xml:space="preserve"> y </w:t>
      </w:r>
      <w:proofErr w:type="spellStart"/>
      <w:r w:rsidRPr="0012139B">
        <w:rPr>
          <w:rFonts w:ascii="Arial" w:hAnsi="Arial" w:cs="Arial"/>
          <w:lang w:val="en-US"/>
        </w:rPr>
        <w:t>dylid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ei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gynnwys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yn</w:t>
      </w:r>
      <w:proofErr w:type="spellEnd"/>
      <w:r w:rsidRPr="0012139B">
        <w:rPr>
          <w:rFonts w:ascii="Arial" w:hAnsi="Arial" w:cs="Arial"/>
          <w:lang w:val="en-US"/>
        </w:rPr>
        <w:t xml:space="preserve"> y </w:t>
      </w:r>
      <w:proofErr w:type="spellStart"/>
      <w:r w:rsidRPr="0012139B">
        <w:rPr>
          <w:rFonts w:ascii="Arial" w:hAnsi="Arial" w:cs="Arial"/>
          <w:lang w:val="en-US"/>
        </w:rPr>
        <w:t>Llwybr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Fframwaith</w:t>
      </w:r>
      <w:proofErr w:type="spellEnd"/>
      <w:r w:rsidRPr="0012139B">
        <w:rPr>
          <w:rFonts w:ascii="Arial" w:hAnsi="Arial" w:cs="Arial"/>
          <w:lang w:val="en-US"/>
        </w:rPr>
        <w:t>?</w:t>
      </w:r>
    </w:p>
    <w:p w14:paraId="4CEDD33A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12139B">
        <w:rPr>
          <w:rFonts w:ascii="Arial" w:hAnsi="Arial" w:cs="Arial"/>
          <w:lang w:val="en-US"/>
        </w:rPr>
        <w:t>( )</w:t>
      </w:r>
      <w:proofErr w:type="gram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Ydw</w:t>
      </w:r>
      <w:proofErr w:type="spellEnd"/>
    </w:p>
    <w:p w14:paraId="5ACD3907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12139B">
        <w:rPr>
          <w:rFonts w:ascii="Arial" w:hAnsi="Arial" w:cs="Arial"/>
          <w:lang w:val="en-US"/>
        </w:rPr>
        <w:t>( )</w:t>
      </w:r>
      <w:proofErr w:type="gram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Nac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ydw</w:t>
      </w:r>
      <w:proofErr w:type="spellEnd"/>
    </w:p>
    <w:p w14:paraId="0E119D09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4C20D6D" w14:textId="77777777" w:rsidR="0012139B" w:rsidRPr="0012139B" w:rsidRDefault="0012139B" w:rsidP="0012139B">
      <w:pPr>
        <w:widowControl w:val="0"/>
        <w:numPr>
          <w:ilvl w:val="0"/>
          <w:numId w:val="26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proofErr w:type="spellStart"/>
      <w:r w:rsidRPr="0012139B">
        <w:rPr>
          <w:rFonts w:ascii="Arial" w:hAnsi="Arial" w:cs="Arial"/>
          <w:lang w:val="en-US"/>
        </w:rPr>
        <w:t>Os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ydych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yn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cytuno</w:t>
      </w:r>
      <w:proofErr w:type="spellEnd"/>
      <w:r w:rsidRPr="0012139B">
        <w:rPr>
          <w:rFonts w:ascii="Arial" w:hAnsi="Arial" w:cs="Arial"/>
          <w:lang w:val="en-US"/>
        </w:rPr>
        <w:t xml:space="preserve">, </w:t>
      </w:r>
      <w:proofErr w:type="spellStart"/>
      <w:r w:rsidRPr="0012139B">
        <w:rPr>
          <w:rFonts w:ascii="Arial" w:hAnsi="Arial" w:cs="Arial"/>
          <w:lang w:val="en-US"/>
        </w:rPr>
        <w:t>nodwch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sylwadau</w:t>
      </w:r>
      <w:proofErr w:type="spellEnd"/>
      <w:r w:rsidRPr="0012139B">
        <w:rPr>
          <w:rFonts w:ascii="Arial" w:hAnsi="Arial" w:cs="Arial"/>
          <w:lang w:val="en-US"/>
        </w:rPr>
        <w:t xml:space="preserve"> (</w:t>
      </w:r>
      <w:proofErr w:type="spellStart"/>
      <w:r w:rsidRPr="0012139B">
        <w:rPr>
          <w:rFonts w:ascii="Arial" w:hAnsi="Arial" w:cs="Arial"/>
          <w:lang w:val="en-US"/>
        </w:rPr>
        <w:t>beth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fyddech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chi'n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ei</w:t>
      </w:r>
      <w:proofErr w:type="spellEnd"/>
      <w:r w:rsidRPr="0012139B">
        <w:rPr>
          <w:rFonts w:ascii="Arial" w:hAnsi="Arial" w:cs="Arial"/>
          <w:lang w:val="en-US"/>
        </w:rPr>
        <w:t xml:space="preserve"> </w:t>
      </w:r>
      <w:proofErr w:type="spellStart"/>
      <w:r w:rsidRPr="0012139B">
        <w:rPr>
          <w:rFonts w:ascii="Arial" w:hAnsi="Arial" w:cs="Arial"/>
          <w:lang w:val="en-US"/>
        </w:rPr>
        <w:t>awgrymu</w:t>
      </w:r>
      <w:proofErr w:type="spellEnd"/>
      <w:r w:rsidRPr="0012139B">
        <w:rPr>
          <w:rFonts w:ascii="Arial" w:hAnsi="Arial" w:cs="Arial"/>
          <w:lang w:val="en-US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503EB8F9" w14:textId="77777777" w:rsidTr="002760CD">
        <w:trPr>
          <w:trHeight w:val="1342"/>
        </w:trPr>
        <w:tc>
          <w:tcPr>
            <w:tcW w:w="8303" w:type="dxa"/>
          </w:tcPr>
          <w:p w14:paraId="338A006A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14B19D4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92A86AD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F7D5837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6AE06C1" w14:textId="77777777" w:rsidR="0012139B" w:rsidRPr="0012139B" w:rsidRDefault="0012139B" w:rsidP="0012139B">
      <w:pPr>
        <w:widowControl w:val="0"/>
        <w:numPr>
          <w:ilvl w:val="0"/>
          <w:numId w:val="25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b/>
          <w:bCs/>
          <w:lang w:val="cy-GB"/>
        </w:rPr>
        <w:t>Cynnydd</w:t>
      </w:r>
      <w:r w:rsidRPr="0012139B">
        <w:rPr>
          <w:rFonts w:ascii="Arial" w:hAnsi="Arial" w:cs="Arial"/>
          <w:lang w:val="cy-GB"/>
        </w:rPr>
        <w:t xml:space="preserve"> - a yw hyn yn briodol? </w:t>
      </w:r>
    </w:p>
    <w:p w14:paraId="1D45EC9D" w14:textId="77777777" w:rsidR="0012139B" w:rsidRPr="0012139B" w:rsidRDefault="0012139B" w:rsidP="0012139B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( ) Ydy</w:t>
      </w:r>
    </w:p>
    <w:p w14:paraId="1E92F5FD" w14:textId="77777777" w:rsidR="0012139B" w:rsidRPr="0012139B" w:rsidRDefault="0012139B" w:rsidP="0012139B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( ) Nac ydy</w:t>
      </w:r>
    </w:p>
    <w:p w14:paraId="06F3B22C" w14:textId="77777777" w:rsidR="0012139B" w:rsidRPr="0012139B" w:rsidRDefault="0012139B" w:rsidP="0012139B">
      <w:pPr>
        <w:widowControl w:val="0"/>
        <w:autoSpaceDE w:val="0"/>
        <w:autoSpaceDN w:val="0"/>
        <w:adjustRightInd w:val="0"/>
        <w:ind w:left="57"/>
        <w:contextualSpacing/>
        <w:rPr>
          <w:rFonts w:ascii="Arial" w:hAnsi="Arial" w:cs="Arial"/>
          <w:lang w:val="en-US"/>
        </w:rPr>
      </w:pPr>
    </w:p>
    <w:p w14:paraId="4E06EB7E" w14:textId="77777777" w:rsidR="0012139B" w:rsidRPr="0012139B" w:rsidRDefault="0012139B" w:rsidP="001213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62F86110" w14:textId="77777777" w:rsidTr="002760CD">
        <w:trPr>
          <w:trHeight w:val="1342"/>
        </w:trPr>
        <w:tc>
          <w:tcPr>
            <w:tcW w:w="8529" w:type="dxa"/>
          </w:tcPr>
          <w:p w14:paraId="7A8532BC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DB08BEF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8F549F6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52318D7" w14:textId="77777777" w:rsidR="0012139B" w:rsidRPr="0012139B" w:rsidRDefault="0012139B" w:rsidP="0012139B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E7CCBF9" w14:textId="77777777" w:rsidR="0012139B" w:rsidRPr="0012139B" w:rsidRDefault="0012139B" w:rsidP="001213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iCs/>
          <w:lang w:val="cy-GB"/>
        </w:rPr>
        <w:t>A oes unrhyw ofynion ychwanegol eraill (tudalen 11)?</w:t>
      </w:r>
    </w:p>
    <w:p w14:paraId="64A9B718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Oes</w:t>
      </w:r>
    </w:p>
    <w:p w14:paraId="5DE1F0EE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Nac oes</w:t>
      </w:r>
    </w:p>
    <w:p w14:paraId="3FE4B2CD" w14:textId="77777777" w:rsidR="0012139B" w:rsidRPr="0012139B" w:rsidRDefault="0012139B" w:rsidP="0012139B">
      <w:pPr>
        <w:spacing w:after="120"/>
        <w:rPr>
          <w:rFonts w:ascii="Arial" w:hAnsi="Arial" w:cs="Arial"/>
          <w:lang w:eastAsia="en-GB"/>
        </w:rPr>
      </w:pPr>
    </w:p>
    <w:p w14:paraId="43AC423B" w14:textId="77777777" w:rsidR="0012139B" w:rsidRPr="0012139B" w:rsidRDefault="0012139B" w:rsidP="0012139B">
      <w:pPr>
        <w:widowControl w:val="0"/>
        <w:numPr>
          <w:ilvl w:val="0"/>
          <w:numId w:val="22"/>
        </w:numPr>
        <w:autoSpaceDE w:val="0"/>
        <w:autoSpaceDN w:val="0"/>
        <w:adjustRightInd w:val="0"/>
        <w:contextualSpacing/>
        <w:rPr>
          <w:rFonts w:ascii="Arial" w:hAnsi="Arial" w:cs="Arial"/>
          <w:lang w:val="en-US"/>
        </w:rPr>
      </w:pPr>
      <w:r w:rsidRPr="0012139B">
        <w:rPr>
          <w:rFonts w:ascii="Arial" w:hAnsi="Arial" w:cs="Arial"/>
          <w:lang w:val="cy-GB"/>
        </w:rPr>
        <w:t>Os oes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3801A50D" w14:textId="77777777" w:rsidTr="002760CD">
        <w:trPr>
          <w:trHeight w:val="1342"/>
        </w:trPr>
        <w:tc>
          <w:tcPr>
            <w:tcW w:w="8529" w:type="dxa"/>
          </w:tcPr>
          <w:p w14:paraId="4275B085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225A92F" w14:textId="77777777" w:rsidR="0012139B" w:rsidRPr="0012139B" w:rsidRDefault="0012139B" w:rsidP="0012139B">
      <w:pPr>
        <w:keepNext/>
        <w:keepLines/>
        <w:spacing w:before="40"/>
        <w:outlineLvl w:val="3"/>
        <w:rPr>
          <w:rFonts w:ascii="Arial" w:eastAsia="Times New Roman" w:hAnsi="Arial" w:cs="Arial"/>
          <w:iCs/>
        </w:rPr>
      </w:pPr>
    </w:p>
    <w:p w14:paraId="69D83229" w14:textId="77777777" w:rsidR="0012139B" w:rsidRPr="0012139B" w:rsidRDefault="0012139B" w:rsidP="001213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iCs/>
          <w:lang w:val="cy-GB"/>
        </w:rPr>
        <w:t xml:space="preserve">Nid yw Hawliau a Chyfrifoldebau Gweithwyr (ERR) yn ofyniad gorfodol ar gyfer Prentisiaethau yng Nghymru mwyach. </w:t>
      </w:r>
    </w:p>
    <w:p w14:paraId="260930AE" w14:textId="77777777" w:rsidR="0012139B" w:rsidRPr="0012139B" w:rsidRDefault="0012139B" w:rsidP="0012139B">
      <w:pPr>
        <w:keepNext/>
        <w:keepLines/>
        <w:spacing w:before="40"/>
        <w:ind w:left="57"/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iCs/>
          <w:lang w:val="cy-GB"/>
        </w:rPr>
        <w:br/>
        <w:t>Ydych chi'n meddwl y dylai fod yn ofynnol i brentisiaid sy'n dilyn y Llwybr Fframwaith hwn gwblhau ERR?</w:t>
      </w:r>
    </w:p>
    <w:p w14:paraId="499D3843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Dylai</w:t>
      </w:r>
    </w:p>
    <w:p w14:paraId="2F842CE5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Na ddylai</w:t>
      </w:r>
    </w:p>
    <w:p w14:paraId="7CBB1CC3" w14:textId="77777777" w:rsidR="0012139B" w:rsidRPr="0012139B" w:rsidRDefault="0012139B" w:rsidP="0012139B">
      <w:pPr>
        <w:keepNext/>
        <w:keepLines/>
        <w:spacing w:before="40"/>
        <w:outlineLvl w:val="2"/>
        <w:rPr>
          <w:rFonts w:ascii="Arial" w:hAnsi="Arial" w:cs="Arial"/>
          <w:lang w:eastAsia="en-GB"/>
        </w:rPr>
      </w:pPr>
    </w:p>
    <w:p w14:paraId="314B614C" w14:textId="77777777" w:rsidR="0012139B" w:rsidRPr="0012139B" w:rsidRDefault="0012139B" w:rsidP="0012139B">
      <w:pPr>
        <w:keepNext/>
        <w:keepLines/>
        <w:numPr>
          <w:ilvl w:val="0"/>
          <w:numId w:val="22"/>
        </w:numPr>
        <w:spacing w:before="40"/>
        <w:outlineLvl w:val="2"/>
        <w:rPr>
          <w:rFonts w:ascii="Arial" w:eastAsia="Times New Roman" w:hAnsi="Arial" w:cs="Arial"/>
        </w:rPr>
      </w:pPr>
      <w:r w:rsidRPr="0012139B">
        <w:rPr>
          <w:rFonts w:ascii="Arial" w:eastAsia="Times New Roman" w:hAnsi="Arial" w:cs="Arial"/>
          <w:lang w:val="cy-GB"/>
        </w:rPr>
        <w:t>Os felly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441732D9" w14:textId="77777777" w:rsidTr="002760CD">
        <w:trPr>
          <w:trHeight w:val="1342"/>
        </w:trPr>
        <w:tc>
          <w:tcPr>
            <w:tcW w:w="8529" w:type="dxa"/>
          </w:tcPr>
          <w:p w14:paraId="33E06F36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9068C91" w14:textId="77777777" w:rsidR="0012139B" w:rsidRPr="0012139B" w:rsidRDefault="0012139B" w:rsidP="0012139B">
      <w:pPr>
        <w:spacing w:after="120"/>
        <w:rPr>
          <w:rFonts w:ascii="Arial" w:hAnsi="Arial" w:cs="Arial"/>
          <w:lang w:eastAsia="en-GB"/>
        </w:rPr>
      </w:pPr>
    </w:p>
    <w:p w14:paraId="1B4B796F" w14:textId="77777777" w:rsidR="0012139B" w:rsidRPr="0012139B" w:rsidRDefault="0012139B" w:rsidP="0012139B">
      <w:pPr>
        <w:keepNext/>
        <w:keepLines/>
        <w:numPr>
          <w:ilvl w:val="0"/>
          <w:numId w:val="25"/>
        </w:numPr>
        <w:spacing w:before="40"/>
        <w:outlineLvl w:val="3"/>
        <w:rPr>
          <w:rFonts w:ascii="Arial" w:eastAsia="Times New Roman" w:hAnsi="Arial" w:cs="Arial"/>
          <w:iCs/>
        </w:rPr>
      </w:pPr>
      <w:r w:rsidRPr="0012139B">
        <w:rPr>
          <w:rFonts w:ascii="Arial" w:eastAsia="Times New Roman" w:hAnsi="Arial" w:cs="Arial"/>
          <w:iCs/>
          <w:lang w:val="cy-GB"/>
        </w:rPr>
        <w:t>Hyfforddiant yn y gwaith ac i ffwrdd o'r gwaith - a yw'r oriau ar gyfer yr hyfforddiant hwn yn gywir (tudalen 9)</w:t>
      </w:r>
    </w:p>
    <w:p w14:paraId="397E5A3C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Ydyn</w:t>
      </w:r>
    </w:p>
    <w:p w14:paraId="3F589181" w14:textId="77777777" w:rsidR="0012139B" w:rsidRPr="0012139B" w:rsidRDefault="0012139B" w:rsidP="0012139B">
      <w:pPr>
        <w:rPr>
          <w:rFonts w:ascii="Arial" w:hAnsi="Arial" w:cs="Arial"/>
          <w:lang w:eastAsia="en-GB"/>
        </w:rPr>
      </w:pPr>
      <w:r w:rsidRPr="0012139B">
        <w:rPr>
          <w:rFonts w:ascii="Arial" w:hAnsi="Arial" w:cs="Arial"/>
          <w:lang w:val="cy-GB" w:eastAsia="en-GB"/>
        </w:rPr>
        <w:t>( ) Nac ydyn</w:t>
      </w:r>
    </w:p>
    <w:p w14:paraId="43D2D64F" w14:textId="77777777" w:rsidR="0012139B" w:rsidRPr="0012139B" w:rsidRDefault="0012139B" w:rsidP="0012139B">
      <w:pPr>
        <w:keepNext/>
        <w:keepLines/>
        <w:spacing w:before="40"/>
        <w:outlineLvl w:val="2"/>
        <w:rPr>
          <w:rFonts w:ascii="Arial" w:hAnsi="Arial" w:cs="Arial"/>
          <w:lang w:eastAsia="en-GB"/>
        </w:rPr>
      </w:pPr>
    </w:p>
    <w:p w14:paraId="0A746361" w14:textId="77777777" w:rsidR="0012139B" w:rsidRPr="0012139B" w:rsidRDefault="0012139B" w:rsidP="0012139B">
      <w:pPr>
        <w:keepNext/>
        <w:keepLines/>
        <w:numPr>
          <w:ilvl w:val="0"/>
          <w:numId w:val="22"/>
        </w:numPr>
        <w:spacing w:before="40"/>
        <w:outlineLvl w:val="2"/>
        <w:rPr>
          <w:rFonts w:ascii="Arial" w:eastAsia="Times New Roman" w:hAnsi="Arial" w:cs="Arial"/>
        </w:rPr>
      </w:pPr>
      <w:r w:rsidRPr="0012139B">
        <w:rPr>
          <w:rFonts w:ascii="Arial" w:eastAsia="Times New Roman" w:hAnsi="Arial" w:cs="Arial"/>
          <w:lang w:val="cy-GB"/>
        </w:rPr>
        <w:t>Os na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2139B" w:rsidRPr="0012139B" w14:paraId="7CD59783" w14:textId="77777777" w:rsidTr="002760CD">
        <w:trPr>
          <w:trHeight w:val="1342"/>
        </w:trPr>
        <w:tc>
          <w:tcPr>
            <w:tcW w:w="8529" w:type="dxa"/>
          </w:tcPr>
          <w:p w14:paraId="2E152913" w14:textId="77777777" w:rsidR="0012139B" w:rsidRPr="0012139B" w:rsidRDefault="0012139B" w:rsidP="0012139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9228616" w14:textId="77777777" w:rsidR="0012139B" w:rsidRPr="0012139B" w:rsidRDefault="0012139B" w:rsidP="0012139B">
      <w:pPr>
        <w:keepNext/>
        <w:keepLines/>
        <w:spacing w:before="40"/>
        <w:outlineLvl w:val="3"/>
        <w:rPr>
          <w:rFonts w:ascii="Arial" w:hAnsi="Arial" w:cs="Arial"/>
          <w:lang w:eastAsia="en-GB"/>
        </w:rPr>
      </w:pPr>
    </w:p>
    <w:p w14:paraId="2C7EB975" w14:textId="77777777" w:rsidR="0012139B" w:rsidRPr="0012139B" w:rsidRDefault="002C00A1" w:rsidP="0012139B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pict w14:anchorId="01B99CA5">
          <v:rect id="_x0000_i1028" style="width:0;height:1.5pt" o:hralign="center" o:hrstd="t" o:hr="t" fillcolor="#a0a0a0" stroked="f"/>
        </w:pict>
      </w:r>
    </w:p>
    <w:p w14:paraId="149D9194" w14:textId="77777777" w:rsidR="0012139B" w:rsidRPr="0012139B" w:rsidRDefault="0012139B" w:rsidP="0012139B">
      <w:pPr>
        <w:keepNext/>
        <w:keepLines/>
        <w:spacing w:before="40"/>
        <w:outlineLvl w:val="1"/>
        <w:rPr>
          <w:rFonts w:ascii="Arial" w:eastAsia="Times New Roman" w:hAnsi="Arial" w:cs="Arial"/>
          <w:b/>
          <w:sz w:val="28"/>
          <w:szCs w:val="28"/>
        </w:rPr>
      </w:pPr>
    </w:p>
    <w:p w14:paraId="79CE492F" w14:textId="77777777" w:rsidR="0005369F" w:rsidRDefault="0005369F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bookmarkEnd w:id="3"/>
    <w:p w14:paraId="79DA8EC6" w14:textId="77777777" w:rsidR="00D9473C" w:rsidRPr="00C32C53" w:rsidRDefault="0044684B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C32C53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Y cwestiynau olaf</w:t>
      </w:r>
    </w:p>
    <w:p w14:paraId="50A44820" w14:textId="77777777" w:rsidR="00D9473C" w:rsidRPr="00B11829" w:rsidRDefault="00D9473C" w:rsidP="00C221F1">
      <w:pPr>
        <w:pStyle w:val="normaltext"/>
        <w:rPr>
          <w:rFonts w:ascii="Arial" w:hAnsi="Arial" w:cs="Arial"/>
        </w:rPr>
      </w:pPr>
    </w:p>
    <w:p w14:paraId="496FD9C1" w14:textId="459D2C89" w:rsidR="00D9473C" w:rsidRPr="00B11829" w:rsidRDefault="0044684B" w:rsidP="001D0C72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Sut caiff Cydraddoldeb ac Amrywiaeth eu bodloni (tudalen </w:t>
      </w:r>
      <w:r w:rsidR="00AD703A">
        <w:rPr>
          <w:rFonts w:ascii="Arial" w:eastAsia="Times New Roman" w:hAnsi="Arial" w:cs="Arial"/>
          <w:i w:val="0"/>
          <w:color w:val="auto"/>
          <w:lang w:val="cy-GB"/>
        </w:rPr>
        <w:t>13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)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br/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br/>
        <w:t>Ydych chi'n cytuno â chynnwys yr adran hon?</w:t>
      </w:r>
    </w:p>
    <w:p w14:paraId="63018AB1" w14:textId="77777777" w:rsidR="00D9473C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4D329060" w14:textId="77777777" w:rsidR="00D9473C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27D9982E" w14:textId="77777777" w:rsidR="001D0C72" w:rsidRPr="00B11829" w:rsidRDefault="001D0C72" w:rsidP="001D0C72">
      <w:pPr>
        <w:pStyle w:val="normaltext"/>
        <w:spacing w:after="0"/>
        <w:rPr>
          <w:rFonts w:ascii="Arial" w:hAnsi="Arial" w:cs="Arial"/>
        </w:rPr>
      </w:pPr>
    </w:p>
    <w:p w14:paraId="61AFE65D" w14:textId="77777777" w:rsidR="00C32C53" w:rsidRPr="00B6499B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1ACCE233" w14:textId="77777777" w:rsidTr="00B10068">
        <w:trPr>
          <w:trHeight w:val="1342"/>
        </w:trPr>
        <w:tc>
          <w:tcPr>
            <w:tcW w:w="8529" w:type="dxa"/>
          </w:tcPr>
          <w:p w14:paraId="34256CD4" w14:textId="77777777" w:rsidR="00C32C53" w:rsidRPr="00B11829" w:rsidRDefault="00C32C53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10E888F" w14:textId="77777777" w:rsidR="00B957D6" w:rsidRDefault="00B957D6" w:rsidP="00C221F1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65999B1B" w14:textId="77777777" w:rsidR="00B957D6" w:rsidRDefault="00B957D6" w:rsidP="001D0C72">
      <w:pPr>
        <w:pStyle w:val="normaltext"/>
        <w:spacing w:after="0"/>
        <w:rPr>
          <w:rFonts w:ascii="Arial" w:hAnsi="Arial" w:cs="Arial"/>
          <w:color w:val="FF0000"/>
        </w:rPr>
      </w:pPr>
    </w:p>
    <w:p w14:paraId="50E04DBF" w14:textId="77777777" w:rsidR="00B957D6" w:rsidRPr="00B957D6" w:rsidRDefault="00B957D6" w:rsidP="001D0C72">
      <w:pPr>
        <w:pStyle w:val="normaltext"/>
        <w:spacing w:after="0"/>
        <w:rPr>
          <w:rFonts w:ascii="Arial" w:hAnsi="Arial" w:cs="Arial"/>
          <w:color w:val="FF0000"/>
        </w:rPr>
      </w:pPr>
    </w:p>
    <w:p w14:paraId="48138AA7" w14:textId="77777777" w:rsidR="00B957D6" w:rsidRPr="00B11829" w:rsidRDefault="0044684B" w:rsidP="001D0C72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Cwestiwn i </w:t>
      </w:r>
      <w:r>
        <w:rPr>
          <w:rFonts w:ascii="Arial" w:eastAsia="Times New Roman" w:hAnsi="Arial" w:cs="Arial"/>
          <w:b/>
          <w:bCs/>
          <w:i w:val="0"/>
          <w:color w:val="auto"/>
          <w:lang w:val="cy-GB"/>
        </w:rPr>
        <w:t>Gyflogwyr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 - Ydych chi'n meddwl y byddwch yn defnyddio'r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>
        <w:rPr>
          <w:rFonts w:ascii="Arial" w:eastAsia="Times New Roman" w:hAnsi="Arial" w:cs="Arial"/>
          <w:i w:val="0"/>
          <w:color w:val="auto"/>
          <w:lang w:val="cy-GB"/>
        </w:rPr>
        <w:t>hwn yn eich sefydliad?</w:t>
      </w:r>
    </w:p>
    <w:p w14:paraId="30BB0295" w14:textId="77777777" w:rsidR="00B957D6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115EE6C6" w14:textId="77777777" w:rsidR="00B957D6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00C7E8D7" w14:textId="77777777" w:rsidR="00F678D1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t>( ) Amherthnasol</w:t>
      </w:r>
    </w:p>
    <w:p w14:paraId="103C2858" w14:textId="77777777" w:rsidR="001D0C72" w:rsidRPr="00B11829" w:rsidRDefault="001D0C72" w:rsidP="001D0C72">
      <w:pPr>
        <w:pStyle w:val="normaltext"/>
        <w:spacing w:after="0"/>
        <w:rPr>
          <w:rFonts w:ascii="Arial" w:hAnsi="Arial" w:cs="Arial"/>
        </w:rPr>
      </w:pPr>
    </w:p>
    <w:p w14:paraId="6EE48033" w14:textId="77777777" w:rsidR="00C32C53" w:rsidRPr="00B6499B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eastAsia="Times New Roman" w:hAnsi="Arial" w:cs="Arial"/>
          <w:lang w:val="cy-GB"/>
        </w:rPr>
        <w:t>Os felly, faint o brentisiaid ydych yn rhagweld y byddwch yn eu cyflogi bob blwyddy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4277E35B" w14:textId="77777777" w:rsidTr="00B10068">
        <w:trPr>
          <w:trHeight w:val="1342"/>
        </w:trPr>
        <w:tc>
          <w:tcPr>
            <w:tcW w:w="8529" w:type="dxa"/>
          </w:tcPr>
          <w:p w14:paraId="4F170DC3" w14:textId="77777777" w:rsidR="00C32C53" w:rsidRPr="00B11829" w:rsidRDefault="00C32C53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C59FB05" w14:textId="77777777" w:rsidR="00C32C53" w:rsidRDefault="00C32C53" w:rsidP="00C221F1">
      <w:pPr>
        <w:pStyle w:val="NormalWeb"/>
        <w:spacing w:after="240" w:afterAutospacing="0"/>
        <w:rPr>
          <w:rFonts w:ascii="Arial" w:hAnsi="Arial" w:cs="Arial"/>
        </w:rPr>
      </w:pPr>
    </w:p>
    <w:p w14:paraId="72FFA3F0" w14:textId="77777777" w:rsidR="00100E76" w:rsidRPr="00B11829" w:rsidRDefault="0044684B" w:rsidP="00100E7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Cwestiwn i </w:t>
      </w:r>
      <w:r>
        <w:rPr>
          <w:rFonts w:ascii="Arial" w:eastAsia="Times New Roman" w:hAnsi="Arial" w:cs="Arial"/>
          <w:b/>
          <w:bCs/>
          <w:i w:val="0"/>
          <w:color w:val="auto"/>
          <w:lang w:val="cy-GB"/>
        </w:rPr>
        <w:t>Brentisiaid Unigol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 - A oes unrhyw ran o'r Brentisiaeth yr hoffech ei newid?</w:t>
      </w:r>
    </w:p>
    <w:p w14:paraId="54412612" w14:textId="77777777" w:rsidR="00100E76" w:rsidRPr="00B11829" w:rsidRDefault="0044684B" w:rsidP="00100E7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Oes</w:t>
      </w:r>
    </w:p>
    <w:p w14:paraId="625E725A" w14:textId="77777777" w:rsidR="00100E76" w:rsidRDefault="0044684B" w:rsidP="00100E7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oes</w:t>
      </w:r>
    </w:p>
    <w:p w14:paraId="5C55E386" w14:textId="77777777" w:rsidR="00F678D1" w:rsidRPr="00B11829" w:rsidRDefault="0044684B" w:rsidP="00100E76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lastRenderedPageBreak/>
        <w:t>( ) Amherthnasol</w:t>
      </w:r>
    </w:p>
    <w:p w14:paraId="66067D0B" w14:textId="77777777" w:rsidR="00100E76" w:rsidRPr="00B11829" w:rsidRDefault="00100E76" w:rsidP="00100E76">
      <w:pPr>
        <w:pStyle w:val="normaltext"/>
        <w:spacing w:after="0"/>
        <w:rPr>
          <w:rFonts w:ascii="Arial" w:hAnsi="Arial" w:cs="Arial"/>
        </w:rPr>
      </w:pPr>
    </w:p>
    <w:p w14:paraId="21F80862" w14:textId="77777777" w:rsidR="00100E76" w:rsidRPr="00B6499B" w:rsidRDefault="0044684B" w:rsidP="00100E7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eastAsia="Times New Roman" w:hAnsi="Arial" w:cs="Arial"/>
          <w:lang w:val="cy-GB"/>
        </w:rPr>
        <w:t>Os felly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47D67EDE" w14:textId="77777777" w:rsidTr="002B091D">
        <w:trPr>
          <w:trHeight w:val="1342"/>
        </w:trPr>
        <w:tc>
          <w:tcPr>
            <w:tcW w:w="8529" w:type="dxa"/>
          </w:tcPr>
          <w:p w14:paraId="436654F8" w14:textId="77777777" w:rsidR="00100E76" w:rsidRPr="00B11829" w:rsidRDefault="00100E76" w:rsidP="002B091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ACDDD26" w14:textId="77777777" w:rsidR="00100E76" w:rsidRDefault="00100E76" w:rsidP="00C221F1">
      <w:pPr>
        <w:pStyle w:val="NormalWeb"/>
        <w:spacing w:after="240" w:afterAutospacing="0"/>
        <w:rPr>
          <w:rFonts w:ascii="Arial" w:hAnsi="Arial" w:cs="Arial"/>
        </w:rPr>
      </w:pPr>
    </w:p>
    <w:p w14:paraId="16A9ADC2" w14:textId="77777777" w:rsidR="002F5B62" w:rsidRDefault="0044684B" w:rsidP="00C221F1">
      <w:pPr>
        <w:pStyle w:val="NormalWeb"/>
        <w:spacing w:after="240" w:afterAutospacing="0"/>
        <w:rPr>
          <w:rFonts w:ascii="Arial" w:hAnsi="Arial" w:cs="Arial"/>
        </w:rPr>
      </w:pPr>
      <w:r w:rsidRPr="00B6499B">
        <w:rPr>
          <w:rFonts w:ascii="Arial" w:hAnsi="Arial" w:cs="Arial"/>
          <w:lang w:val="cy-GB"/>
        </w:rPr>
        <w:t>Unrhyw sylwadau erail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5284A62B" w14:textId="77777777" w:rsidTr="006D5693">
        <w:trPr>
          <w:trHeight w:val="1725"/>
        </w:trPr>
        <w:tc>
          <w:tcPr>
            <w:tcW w:w="8529" w:type="dxa"/>
          </w:tcPr>
          <w:p w14:paraId="067BB2BD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5E7B196" w14:textId="77777777" w:rsidR="002F5B62" w:rsidRPr="00B11829" w:rsidRDefault="002F5B62" w:rsidP="00C221F1">
      <w:pPr>
        <w:pStyle w:val="NormalWeb"/>
        <w:spacing w:after="240" w:afterAutospacing="0"/>
        <w:rPr>
          <w:rFonts w:ascii="Arial" w:hAnsi="Arial" w:cs="Arial"/>
        </w:rPr>
      </w:pPr>
    </w:p>
    <w:p w14:paraId="6494ABE5" w14:textId="77777777" w:rsidR="00D9473C" w:rsidRPr="00B11829" w:rsidRDefault="002C00A1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pict w14:anchorId="76A83566">
          <v:rect id="_x0000_i1029" style="width:0;height:1.5pt" o:hralign="center" o:hrstd="t" o:hr="t" fillcolor="#a0a0a0" stroked="f"/>
        </w:pict>
      </w:r>
    </w:p>
    <w:p w14:paraId="36935951" w14:textId="77777777" w:rsidR="002F5B62" w:rsidRDefault="002F5B62" w:rsidP="00C221F1">
      <w:pPr>
        <w:pStyle w:val="Heading2"/>
        <w:rPr>
          <w:rFonts w:ascii="Arial" w:eastAsia="Times New Roman" w:hAnsi="Arial" w:cs="Arial"/>
          <w:color w:val="auto"/>
          <w:sz w:val="24"/>
          <w:szCs w:val="24"/>
        </w:rPr>
      </w:pPr>
    </w:p>
    <w:p w14:paraId="4DD64C32" w14:textId="77777777" w:rsidR="00D9473C" w:rsidRDefault="0044684B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C221F1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Diolch!</w:t>
      </w:r>
    </w:p>
    <w:p w14:paraId="3135F6DA" w14:textId="77777777" w:rsidR="00C37556" w:rsidRPr="00C37556" w:rsidRDefault="00C37556" w:rsidP="00C37556"/>
    <w:p w14:paraId="7E4BD71E" w14:textId="447A3538" w:rsidR="00C37556" w:rsidRPr="00FC56FA" w:rsidRDefault="0044684B" w:rsidP="00C37556">
      <w:pPr>
        <w:rPr>
          <w:rFonts w:ascii="Arial" w:hAnsi="Arial" w:cs="Arial"/>
          <w:b/>
          <w:i/>
          <w:color w:val="0070C0"/>
        </w:rPr>
      </w:pPr>
      <w:r w:rsidRPr="00B11829">
        <w:rPr>
          <w:rFonts w:ascii="Arial" w:eastAsia="Times New Roman" w:hAnsi="Arial" w:cs="Arial"/>
          <w:lang w:val="cy-GB"/>
        </w:rPr>
        <w:t xml:space="preserve">Diolch yn fawr i chi am roi o'ch amser i ymateb. </w:t>
      </w:r>
      <w:r w:rsidRPr="003F4451">
        <w:rPr>
          <w:rFonts w:ascii="Arial" w:hAnsi="Arial" w:cs="Arial"/>
          <w:lang w:val="cy-GB"/>
        </w:rPr>
        <w:t>Mae pob sylw'n werthfawr</w:t>
      </w:r>
      <w:r w:rsidRPr="003F4451">
        <w:rPr>
          <w:rFonts w:ascii="Arial" w:eastAsia="Times New Roman" w:hAnsi="Arial" w:cs="Arial"/>
          <w:lang w:val="cy-GB"/>
        </w:rPr>
        <w:t>. Os oes gennych unrhyw gwestiynau am yr ymgynghoriad, e-bostiwch</w:t>
      </w:r>
      <w:r w:rsidR="0004038A">
        <w:rPr>
          <w:rFonts w:ascii="Arial" w:eastAsia="Times New Roman" w:hAnsi="Arial" w:cs="Arial"/>
          <w:lang w:val="cy-GB"/>
        </w:rPr>
        <w:t xml:space="preserve"> ian.lockhart@cogentskills.com</w:t>
      </w:r>
    </w:p>
    <w:p w14:paraId="3E889681" w14:textId="77777777" w:rsidR="00C221F1" w:rsidRPr="00C221F1" w:rsidRDefault="00C221F1" w:rsidP="00C221F1"/>
    <w:p w14:paraId="1902AF67" w14:textId="77777777" w:rsidR="0005369F" w:rsidRDefault="0044684B" w:rsidP="00C221F1">
      <w:pPr>
        <w:pStyle w:val="Heading3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br/>
      </w:r>
      <w:r w:rsidRPr="00FC56FA">
        <w:rPr>
          <w:rFonts w:ascii="Arial" w:eastAsia="Times New Roman" w:hAnsi="Arial" w:cs="Arial"/>
          <w:b/>
          <w:color w:val="auto"/>
          <w:lang w:val="cy-GB"/>
        </w:rPr>
        <w:t>Beth sy'n digwydd nesaf?</w:t>
      </w:r>
      <w:r w:rsidRPr="00FC56FA">
        <w:rPr>
          <w:rFonts w:ascii="Arial" w:eastAsia="Times New Roman" w:hAnsi="Arial" w:cs="Arial"/>
          <w:b/>
          <w:color w:val="auto"/>
          <w:lang w:val="cy-GB"/>
        </w:rPr>
        <w:br/>
      </w:r>
      <w:r w:rsidRPr="00B11829">
        <w:rPr>
          <w:rFonts w:ascii="Arial" w:eastAsia="Times New Roman" w:hAnsi="Arial" w:cs="Arial"/>
          <w:color w:val="auto"/>
          <w:lang w:val="cy-GB"/>
        </w:rPr>
        <w:br/>
      </w:r>
      <w:r w:rsidR="00FC56FA">
        <w:rPr>
          <w:rFonts w:ascii="Arial" w:eastAsia="Times New Roman" w:hAnsi="Arial" w:cs="Arial"/>
          <w:color w:val="auto"/>
          <w:lang w:val="cy-GB"/>
        </w:rPr>
        <w:t>Caiff yr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 ymatebion </w:t>
      </w:r>
      <w:r w:rsidR="00FC56FA">
        <w:rPr>
          <w:rFonts w:ascii="Arial" w:eastAsia="Times New Roman" w:hAnsi="Arial" w:cs="Arial"/>
          <w:color w:val="auto"/>
          <w:lang w:val="cy-GB"/>
        </w:rPr>
        <w:t xml:space="preserve">a ddaw i law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eu dadansoddi a'u hadolygu a'u defnyddio i wneud unrhyw newidiadau i'r </w:t>
      </w:r>
      <w:r w:rsidR="004709B9">
        <w:rPr>
          <w:rFonts w:ascii="Arial" w:eastAsia="Times New Roman" w:hAnsi="Arial" w:cs="Arial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Prentisiaeth </w:t>
      </w:r>
      <w:r w:rsidR="00FC56FA">
        <w:rPr>
          <w:rFonts w:ascii="Arial" w:eastAsia="Times New Roman" w:hAnsi="Arial" w:cs="Arial"/>
          <w:color w:val="auto"/>
          <w:lang w:val="cy-GB"/>
        </w:rPr>
        <w:t xml:space="preserve">diwygiedig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cyn y caiff ei gyflwyno i'w gymeradwyo. Pan fydd y </w:t>
      </w:r>
      <w:r w:rsidR="004709B9">
        <w:rPr>
          <w:rFonts w:ascii="Arial" w:eastAsia="Times New Roman" w:hAnsi="Arial" w:cs="Arial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diwygiedig wedi'i gyhoeddi ar wefan Llywodraeth Cymru, bydd wedyn ar gael i'w gyflwyno yng Nghymru. </w:t>
      </w:r>
    </w:p>
    <w:p w14:paraId="170FC269" w14:textId="77777777" w:rsidR="00D9473C" w:rsidRPr="00B11829" w:rsidRDefault="00D9473C" w:rsidP="00C221F1">
      <w:pPr>
        <w:pStyle w:val="Heading3"/>
        <w:rPr>
          <w:rFonts w:ascii="Arial" w:hAnsi="Arial" w:cs="Arial"/>
          <w:color w:val="auto"/>
        </w:rPr>
      </w:pPr>
    </w:p>
    <w:sectPr w:rsidR="00D9473C" w:rsidRPr="00B11829" w:rsidSect="00782FFA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1E8A2" w14:textId="77777777" w:rsidR="009C7215" w:rsidRDefault="009C7215">
      <w:r>
        <w:separator/>
      </w:r>
    </w:p>
  </w:endnote>
  <w:endnote w:type="continuationSeparator" w:id="0">
    <w:p w14:paraId="4DB47C47" w14:textId="77777777" w:rsidR="009C7215" w:rsidRDefault="009C72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AFF0C" w14:textId="77777777" w:rsidR="00141717" w:rsidRPr="009B1D41" w:rsidRDefault="0044684B" w:rsidP="00575293">
    <w:pPr>
      <w:ind w:right="260"/>
      <w:rPr>
        <w:rFonts w:ascii="Arial" w:hAnsi="Arial" w:cs="Arial"/>
        <w:sz w:val="20"/>
        <w:szCs w:val="20"/>
      </w:rPr>
    </w:pPr>
    <w:r>
      <w:rPr>
        <w:noProof/>
        <w:color w:val="1F497D" w:themeColor="text2"/>
        <w:sz w:val="26"/>
        <w:szCs w:val="26"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9FB536A" wp14:editId="79BBE5AB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688022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944100</wp:posOffset>
                  </wp:positionV>
                </mc:Fallback>
              </mc:AlternateContent>
              <wp:extent cx="378047" cy="534638"/>
              <wp:effectExtent l="0" t="0" r="0" b="0"/>
              <wp:wrapNone/>
              <wp:docPr id="49" name="Text Box 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047" cy="53463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66BAFF" w14:textId="77777777" w:rsidR="00141717" w:rsidRDefault="0044684B">
                          <w:pPr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2B3B4E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9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29.75pt;height:42.1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" fillcolor="white [3201]" stroked="f" strokeweight=".5pt">
              <v:textbox style="mso-fit-shape-to-text:t" inset="0,,0">
                <w:txbxContent>
                  <w:p w:rsidR="00141717" w:rsidRDefault="0044684B">
                    <w:pPr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2B3B4E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9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F346D">
      <w:rPr>
        <w:color w:val="0F243E" w:themeColor="text2" w:themeShade="80"/>
        <w:sz w:val="26"/>
        <w:szCs w:val="26"/>
        <w:lang w:val="cy-GB"/>
      </w:rPr>
      <w:t>WGAF07</w:t>
    </w:r>
    <w:r>
      <w:rPr>
        <w:color w:val="0F243E" w:themeColor="text2" w:themeShade="80"/>
        <w:sz w:val="26"/>
        <w:szCs w:val="26"/>
        <w:lang w:val="cy-GB"/>
      </w:rPr>
      <w:t xml:space="preserve"> – V</w:t>
    </w:r>
    <w:r w:rsidR="002B3B4E">
      <w:rPr>
        <w:color w:val="0F243E" w:themeColor="text2" w:themeShade="80"/>
        <w:sz w:val="26"/>
        <w:szCs w:val="26"/>
        <w:lang w:val="cy-GB"/>
      </w:rPr>
      <w:t>5</w:t>
    </w:r>
    <w:r>
      <w:rPr>
        <w:color w:val="0F243E" w:themeColor="text2" w:themeShade="80"/>
        <w:sz w:val="26"/>
        <w:szCs w:val="26"/>
        <w:lang w:val="cy-GB"/>
      </w:rPr>
      <w:t xml:space="preserve"> – </w:t>
    </w:r>
    <w:r w:rsidR="002B3B4E" w:rsidRPr="002B3B4E">
      <w:rPr>
        <w:color w:val="0F243E" w:themeColor="text2" w:themeShade="80"/>
        <w:sz w:val="26"/>
        <w:szCs w:val="26"/>
        <w:lang w:val="cy-GB"/>
      </w:rPr>
      <w:t>Gorffennaf</w:t>
    </w:r>
    <w:r w:rsidR="002B3B4E">
      <w:rPr>
        <w:color w:val="0F243E" w:themeColor="text2" w:themeShade="80"/>
        <w:sz w:val="26"/>
        <w:szCs w:val="26"/>
        <w:lang w:val="cy-GB"/>
      </w:rPr>
      <w:t xml:space="preserve">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2894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083448" w14:textId="77777777" w:rsidR="00141717" w:rsidRDefault="0044684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CA733E" w14:textId="77777777" w:rsidR="00141717" w:rsidRDefault="001417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5925A" w14:textId="77777777" w:rsidR="009C7215" w:rsidRDefault="009C7215">
      <w:r>
        <w:separator/>
      </w:r>
    </w:p>
  </w:footnote>
  <w:footnote w:type="continuationSeparator" w:id="0">
    <w:p w14:paraId="62C660C1" w14:textId="77777777" w:rsidR="009C7215" w:rsidRDefault="009C72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10706" w14:textId="77777777" w:rsidR="00141717" w:rsidRPr="00782FFA" w:rsidRDefault="0044684B" w:rsidP="008E0B78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  <w:bCs/>
        <w:lang w:val="cy-GB"/>
      </w:rPr>
      <w:t xml:space="preserve">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BD1B4" w14:textId="77777777" w:rsidR="00141717" w:rsidRPr="00527107" w:rsidRDefault="0044684B">
    <w:pPr>
      <w:pStyle w:val="Header"/>
      <w:rPr>
        <w:rFonts w:ascii="Arial" w:hAnsi="Arial" w:cs="Arial"/>
        <w:b/>
      </w:rPr>
    </w:pPr>
    <w:r w:rsidRPr="00527107">
      <w:rPr>
        <w:rFonts w:ascii="Arial" w:hAnsi="Arial" w:cs="Arial"/>
        <w:b/>
        <w:bCs/>
        <w:lang w:val="cy-GB"/>
      </w:rPr>
      <w:t>Number WG….</w:t>
    </w:r>
  </w:p>
  <w:p w14:paraId="7E88B3F0" w14:textId="77777777" w:rsidR="00141717" w:rsidRDefault="001417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51CBE"/>
    <w:multiLevelType w:val="hybridMultilevel"/>
    <w:tmpl w:val="47666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A1021"/>
    <w:multiLevelType w:val="hybridMultilevel"/>
    <w:tmpl w:val="07C21390"/>
    <w:lvl w:ilvl="0" w:tplc="00B80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FEB3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400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9436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88E8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D0B8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659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867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D41D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4190"/>
    <w:multiLevelType w:val="hybridMultilevel"/>
    <w:tmpl w:val="FAECD40E"/>
    <w:lvl w:ilvl="0" w:tplc="B0E8408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BD287E0" w:tentative="1">
      <w:start w:val="1"/>
      <w:numFmt w:val="lowerLetter"/>
      <w:lvlText w:val="%2."/>
      <w:lvlJc w:val="left"/>
      <w:pPr>
        <w:ind w:left="1440" w:hanging="360"/>
      </w:pPr>
    </w:lvl>
    <w:lvl w:ilvl="2" w:tplc="30D844AE" w:tentative="1">
      <w:start w:val="1"/>
      <w:numFmt w:val="lowerRoman"/>
      <w:lvlText w:val="%3."/>
      <w:lvlJc w:val="right"/>
      <w:pPr>
        <w:ind w:left="2160" w:hanging="180"/>
      </w:pPr>
    </w:lvl>
    <w:lvl w:ilvl="3" w:tplc="404C36CC" w:tentative="1">
      <w:start w:val="1"/>
      <w:numFmt w:val="decimal"/>
      <w:lvlText w:val="%4."/>
      <w:lvlJc w:val="left"/>
      <w:pPr>
        <w:ind w:left="2880" w:hanging="360"/>
      </w:pPr>
    </w:lvl>
    <w:lvl w:ilvl="4" w:tplc="9316222E" w:tentative="1">
      <w:start w:val="1"/>
      <w:numFmt w:val="lowerLetter"/>
      <w:lvlText w:val="%5."/>
      <w:lvlJc w:val="left"/>
      <w:pPr>
        <w:ind w:left="3600" w:hanging="360"/>
      </w:pPr>
    </w:lvl>
    <w:lvl w:ilvl="5" w:tplc="AB64D0F2" w:tentative="1">
      <w:start w:val="1"/>
      <w:numFmt w:val="lowerRoman"/>
      <w:lvlText w:val="%6."/>
      <w:lvlJc w:val="right"/>
      <w:pPr>
        <w:ind w:left="4320" w:hanging="180"/>
      </w:pPr>
    </w:lvl>
    <w:lvl w:ilvl="6" w:tplc="6562CF3C" w:tentative="1">
      <w:start w:val="1"/>
      <w:numFmt w:val="decimal"/>
      <w:lvlText w:val="%7."/>
      <w:lvlJc w:val="left"/>
      <w:pPr>
        <w:ind w:left="5040" w:hanging="360"/>
      </w:pPr>
    </w:lvl>
    <w:lvl w:ilvl="7" w:tplc="A6408F3C" w:tentative="1">
      <w:start w:val="1"/>
      <w:numFmt w:val="lowerLetter"/>
      <w:lvlText w:val="%8."/>
      <w:lvlJc w:val="left"/>
      <w:pPr>
        <w:ind w:left="5760" w:hanging="360"/>
      </w:pPr>
    </w:lvl>
    <w:lvl w:ilvl="8" w:tplc="5986F8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546A1"/>
    <w:multiLevelType w:val="hybridMultilevel"/>
    <w:tmpl w:val="9E4685C6"/>
    <w:lvl w:ilvl="0" w:tplc="D7DCC9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9089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FA2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2A8F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3AAB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5C42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E687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2F3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0461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35477"/>
    <w:multiLevelType w:val="hybridMultilevel"/>
    <w:tmpl w:val="7C44A6B8"/>
    <w:lvl w:ilvl="0" w:tplc="5BE8709C">
      <w:start w:val="1"/>
      <w:numFmt w:val="decimal"/>
      <w:lvlText w:val="%1)"/>
      <w:lvlJc w:val="left"/>
      <w:pPr>
        <w:ind w:left="0" w:firstLine="0"/>
      </w:pPr>
      <w:rPr>
        <w:rFonts w:hint="default"/>
      </w:rPr>
    </w:lvl>
    <w:lvl w:ilvl="1" w:tplc="6A08240C" w:tentative="1">
      <w:start w:val="1"/>
      <w:numFmt w:val="lowerLetter"/>
      <w:lvlText w:val="%2."/>
      <w:lvlJc w:val="left"/>
      <w:pPr>
        <w:ind w:left="1440" w:hanging="360"/>
      </w:pPr>
    </w:lvl>
    <w:lvl w:ilvl="2" w:tplc="66146FDC" w:tentative="1">
      <w:start w:val="1"/>
      <w:numFmt w:val="lowerRoman"/>
      <w:lvlText w:val="%3."/>
      <w:lvlJc w:val="right"/>
      <w:pPr>
        <w:ind w:left="2160" w:hanging="180"/>
      </w:pPr>
    </w:lvl>
    <w:lvl w:ilvl="3" w:tplc="C3A8B29C" w:tentative="1">
      <w:start w:val="1"/>
      <w:numFmt w:val="decimal"/>
      <w:lvlText w:val="%4."/>
      <w:lvlJc w:val="left"/>
      <w:pPr>
        <w:ind w:left="2880" w:hanging="360"/>
      </w:pPr>
    </w:lvl>
    <w:lvl w:ilvl="4" w:tplc="B4E2D280" w:tentative="1">
      <w:start w:val="1"/>
      <w:numFmt w:val="lowerLetter"/>
      <w:lvlText w:val="%5."/>
      <w:lvlJc w:val="left"/>
      <w:pPr>
        <w:ind w:left="3600" w:hanging="360"/>
      </w:pPr>
    </w:lvl>
    <w:lvl w:ilvl="5" w:tplc="0BBEF80C" w:tentative="1">
      <w:start w:val="1"/>
      <w:numFmt w:val="lowerRoman"/>
      <w:lvlText w:val="%6."/>
      <w:lvlJc w:val="right"/>
      <w:pPr>
        <w:ind w:left="4320" w:hanging="180"/>
      </w:pPr>
    </w:lvl>
    <w:lvl w:ilvl="6" w:tplc="A16085FE" w:tentative="1">
      <w:start w:val="1"/>
      <w:numFmt w:val="decimal"/>
      <w:lvlText w:val="%7."/>
      <w:lvlJc w:val="left"/>
      <w:pPr>
        <w:ind w:left="5040" w:hanging="360"/>
      </w:pPr>
    </w:lvl>
    <w:lvl w:ilvl="7" w:tplc="D1483928" w:tentative="1">
      <w:start w:val="1"/>
      <w:numFmt w:val="lowerLetter"/>
      <w:lvlText w:val="%8."/>
      <w:lvlJc w:val="left"/>
      <w:pPr>
        <w:ind w:left="5760" w:hanging="360"/>
      </w:pPr>
    </w:lvl>
    <w:lvl w:ilvl="8" w:tplc="0C6604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8716C"/>
    <w:multiLevelType w:val="hybridMultilevel"/>
    <w:tmpl w:val="148A5094"/>
    <w:lvl w:ilvl="0" w:tplc="6368FD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C1020D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28023E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93890D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B7A288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A3EE0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EDC51E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62AFDA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6EAAE4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835C50"/>
    <w:multiLevelType w:val="hybridMultilevel"/>
    <w:tmpl w:val="618EEE00"/>
    <w:lvl w:ilvl="0" w:tplc="A6C6A4CC">
      <w:start w:val="1"/>
      <w:numFmt w:val="decimal"/>
      <w:lvlText w:val="%1."/>
      <w:lvlJc w:val="left"/>
      <w:pPr>
        <w:ind w:left="1122" w:hanging="360"/>
      </w:pPr>
      <w:rPr>
        <w:rFonts w:hint="default"/>
        <w:b w:val="0"/>
        <w:sz w:val="24"/>
      </w:rPr>
    </w:lvl>
    <w:lvl w:ilvl="1" w:tplc="A118C594" w:tentative="1">
      <w:start w:val="1"/>
      <w:numFmt w:val="lowerLetter"/>
      <w:lvlText w:val="%2."/>
      <w:lvlJc w:val="left"/>
      <w:pPr>
        <w:ind w:left="1842" w:hanging="360"/>
      </w:pPr>
    </w:lvl>
    <w:lvl w:ilvl="2" w:tplc="734CB786" w:tentative="1">
      <w:start w:val="1"/>
      <w:numFmt w:val="lowerRoman"/>
      <w:lvlText w:val="%3."/>
      <w:lvlJc w:val="right"/>
      <w:pPr>
        <w:ind w:left="2562" w:hanging="180"/>
      </w:pPr>
    </w:lvl>
    <w:lvl w:ilvl="3" w:tplc="39107800" w:tentative="1">
      <w:start w:val="1"/>
      <w:numFmt w:val="decimal"/>
      <w:lvlText w:val="%4."/>
      <w:lvlJc w:val="left"/>
      <w:pPr>
        <w:ind w:left="3282" w:hanging="360"/>
      </w:pPr>
    </w:lvl>
    <w:lvl w:ilvl="4" w:tplc="337ED2D6" w:tentative="1">
      <w:start w:val="1"/>
      <w:numFmt w:val="lowerLetter"/>
      <w:lvlText w:val="%5."/>
      <w:lvlJc w:val="left"/>
      <w:pPr>
        <w:ind w:left="4002" w:hanging="360"/>
      </w:pPr>
    </w:lvl>
    <w:lvl w:ilvl="5" w:tplc="0CB84B98" w:tentative="1">
      <w:start w:val="1"/>
      <w:numFmt w:val="lowerRoman"/>
      <w:lvlText w:val="%6."/>
      <w:lvlJc w:val="right"/>
      <w:pPr>
        <w:ind w:left="4722" w:hanging="180"/>
      </w:pPr>
    </w:lvl>
    <w:lvl w:ilvl="6" w:tplc="959E5948" w:tentative="1">
      <w:start w:val="1"/>
      <w:numFmt w:val="decimal"/>
      <w:lvlText w:val="%7."/>
      <w:lvlJc w:val="left"/>
      <w:pPr>
        <w:ind w:left="5442" w:hanging="360"/>
      </w:pPr>
    </w:lvl>
    <w:lvl w:ilvl="7" w:tplc="B1A20612" w:tentative="1">
      <w:start w:val="1"/>
      <w:numFmt w:val="lowerLetter"/>
      <w:lvlText w:val="%8."/>
      <w:lvlJc w:val="left"/>
      <w:pPr>
        <w:ind w:left="6162" w:hanging="360"/>
      </w:pPr>
    </w:lvl>
    <w:lvl w:ilvl="8" w:tplc="3A74E58E" w:tentative="1">
      <w:start w:val="1"/>
      <w:numFmt w:val="lowerRoman"/>
      <w:lvlText w:val="%9."/>
      <w:lvlJc w:val="right"/>
      <w:pPr>
        <w:ind w:left="6882" w:hanging="180"/>
      </w:pPr>
    </w:lvl>
  </w:abstractNum>
  <w:abstractNum w:abstractNumId="7" w15:restartNumberingAfterBreak="0">
    <w:nsid w:val="23E072BA"/>
    <w:multiLevelType w:val="hybridMultilevel"/>
    <w:tmpl w:val="167861B4"/>
    <w:lvl w:ilvl="0" w:tplc="17D6C9DA">
      <w:start w:val="1"/>
      <w:numFmt w:val="decimal"/>
      <w:lvlText w:val="%1."/>
      <w:lvlJc w:val="left"/>
      <w:pPr>
        <w:ind w:left="360" w:hanging="360"/>
      </w:pPr>
    </w:lvl>
    <w:lvl w:ilvl="1" w:tplc="4BD23512" w:tentative="1">
      <w:start w:val="1"/>
      <w:numFmt w:val="lowerLetter"/>
      <w:lvlText w:val="%2."/>
      <w:lvlJc w:val="left"/>
      <w:pPr>
        <w:ind w:left="1080" w:hanging="360"/>
      </w:pPr>
    </w:lvl>
    <w:lvl w:ilvl="2" w:tplc="68420462" w:tentative="1">
      <w:start w:val="1"/>
      <w:numFmt w:val="lowerRoman"/>
      <w:lvlText w:val="%3."/>
      <w:lvlJc w:val="right"/>
      <w:pPr>
        <w:ind w:left="1800" w:hanging="180"/>
      </w:pPr>
    </w:lvl>
    <w:lvl w:ilvl="3" w:tplc="9BF477B6" w:tentative="1">
      <w:start w:val="1"/>
      <w:numFmt w:val="decimal"/>
      <w:lvlText w:val="%4."/>
      <w:lvlJc w:val="left"/>
      <w:pPr>
        <w:ind w:left="2520" w:hanging="360"/>
      </w:pPr>
    </w:lvl>
    <w:lvl w:ilvl="4" w:tplc="E4C28B94" w:tentative="1">
      <w:start w:val="1"/>
      <w:numFmt w:val="lowerLetter"/>
      <w:lvlText w:val="%5."/>
      <w:lvlJc w:val="left"/>
      <w:pPr>
        <w:ind w:left="3240" w:hanging="360"/>
      </w:pPr>
    </w:lvl>
    <w:lvl w:ilvl="5" w:tplc="45C2ABD6" w:tentative="1">
      <w:start w:val="1"/>
      <w:numFmt w:val="lowerRoman"/>
      <w:lvlText w:val="%6."/>
      <w:lvlJc w:val="right"/>
      <w:pPr>
        <w:ind w:left="3960" w:hanging="180"/>
      </w:pPr>
    </w:lvl>
    <w:lvl w:ilvl="6" w:tplc="E2A2DFB4" w:tentative="1">
      <w:start w:val="1"/>
      <w:numFmt w:val="decimal"/>
      <w:lvlText w:val="%7."/>
      <w:lvlJc w:val="left"/>
      <w:pPr>
        <w:ind w:left="4680" w:hanging="360"/>
      </w:pPr>
    </w:lvl>
    <w:lvl w:ilvl="7" w:tplc="BEEA8F20" w:tentative="1">
      <w:start w:val="1"/>
      <w:numFmt w:val="lowerLetter"/>
      <w:lvlText w:val="%8."/>
      <w:lvlJc w:val="left"/>
      <w:pPr>
        <w:ind w:left="5400" w:hanging="360"/>
      </w:pPr>
    </w:lvl>
    <w:lvl w:ilvl="8" w:tplc="4836A1C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B374EA"/>
    <w:multiLevelType w:val="hybridMultilevel"/>
    <w:tmpl w:val="C3D2F012"/>
    <w:lvl w:ilvl="0" w:tplc="A75E3E02">
      <w:start w:val="1"/>
      <w:numFmt w:val="decimal"/>
      <w:lvlText w:val="%1)"/>
      <w:lvlJc w:val="left"/>
      <w:pPr>
        <w:ind w:left="0" w:firstLine="360"/>
      </w:pPr>
      <w:rPr>
        <w:rFonts w:hint="default"/>
      </w:rPr>
    </w:lvl>
    <w:lvl w:ilvl="1" w:tplc="67F49246" w:tentative="1">
      <w:start w:val="1"/>
      <w:numFmt w:val="lowerLetter"/>
      <w:lvlText w:val="%2."/>
      <w:lvlJc w:val="left"/>
      <w:pPr>
        <w:ind w:left="1440" w:hanging="360"/>
      </w:pPr>
    </w:lvl>
    <w:lvl w:ilvl="2" w:tplc="08200950" w:tentative="1">
      <w:start w:val="1"/>
      <w:numFmt w:val="lowerRoman"/>
      <w:lvlText w:val="%3."/>
      <w:lvlJc w:val="right"/>
      <w:pPr>
        <w:ind w:left="2160" w:hanging="180"/>
      </w:pPr>
    </w:lvl>
    <w:lvl w:ilvl="3" w:tplc="7FC2AE28" w:tentative="1">
      <w:start w:val="1"/>
      <w:numFmt w:val="decimal"/>
      <w:lvlText w:val="%4."/>
      <w:lvlJc w:val="left"/>
      <w:pPr>
        <w:ind w:left="2880" w:hanging="360"/>
      </w:pPr>
    </w:lvl>
    <w:lvl w:ilvl="4" w:tplc="C682EB30" w:tentative="1">
      <w:start w:val="1"/>
      <w:numFmt w:val="lowerLetter"/>
      <w:lvlText w:val="%5."/>
      <w:lvlJc w:val="left"/>
      <w:pPr>
        <w:ind w:left="3600" w:hanging="360"/>
      </w:pPr>
    </w:lvl>
    <w:lvl w:ilvl="5" w:tplc="49103E9C" w:tentative="1">
      <w:start w:val="1"/>
      <w:numFmt w:val="lowerRoman"/>
      <w:lvlText w:val="%6."/>
      <w:lvlJc w:val="right"/>
      <w:pPr>
        <w:ind w:left="4320" w:hanging="180"/>
      </w:pPr>
    </w:lvl>
    <w:lvl w:ilvl="6" w:tplc="68D2CE24" w:tentative="1">
      <w:start w:val="1"/>
      <w:numFmt w:val="decimal"/>
      <w:lvlText w:val="%7."/>
      <w:lvlJc w:val="left"/>
      <w:pPr>
        <w:ind w:left="5040" w:hanging="360"/>
      </w:pPr>
    </w:lvl>
    <w:lvl w:ilvl="7" w:tplc="CB58A7E0" w:tentative="1">
      <w:start w:val="1"/>
      <w:numFmt w:val="lowerLetter"/>
      <w:lvlText w:val="%8."/>
      <w:lvlJc w:val="left"/>
      <w:pPr>
        <w:ind w:left="5760" w:hanging="360"/>
      </w:pPr>
    </w:lvl>
    <w:lvl w:ilvl="8" w:tplc="C59473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C05960"/>
    <w:multiLevelType w:val="hybridMultilevel"/>
    <w:tmpl w:val="06DEEA5E"/>
    <w:lvl w:ilvl="0" w:tplc="4386D5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DC95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5ED0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0C63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2E28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92B4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B037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9CD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203F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56F29"/>
    <w:multiLevelType w:val="hybridMultilevel"/>
    <w:tmpl w:val="81BEB658"/>
    <w:lvl w:ilvl="0" w:tplc="0E36A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4C7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F481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4AD4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7086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A0AB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D273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8A0C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BCDF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C3C7C"/>
    <w:multiLevelType w:val="hybridMultilevel"/>
    <w:tmpl w:val="00343A00"/>
    <w:lvl w:ilvl="0" w:tplc="ECA88CCC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F542A0D6" w:tentative="1">
      <w:start w:val="1"/>
      <w:numFmt w:val="lowerLetter"/>
      <w:lvlText w:val="%2."/>
      <w:lvlJc w:val="left"/>
      <w:pPr>
        <w:ind w:left="1440" w:hanging="360"/>
      </w:pPr>
    </w:lvl>
    <w:lvl w:ilvl="2" w:tplc="D19604A4" w:tentative="1">
      <w:start w:val="1"/>
      <w:numFmt w:val="lowerRoman"/>
      <w:lvlText w:val="%3."/>
      <w:lvlJc w:val="right"/>
      <w:pPr>
        <w:ind w:left="2160" w:hanging="180"/>
      </w:pPr>
    </w:lvl>
    <w:lvl w:ilvl="3" w:tplc="866AFE1A" w:tentative="1">
      <w:start w:val="1"/>
      <w:numFmt w:val="decimal"/>
      <w:lvlText w:val="%4."/>
      <w:lvlJc w:val="left"/>
      <w:pPr>
        <w:ind w:left="2880" w:hanging="360"/>
      </w:pPr>
    </w:lvl>
    <w:lvl w:ilvl="4" w:tplc="B5C85E14" w:tentative="1">
      <w:start w:val="1"/>
      <w:numFmt w:val="lowerLetter"/>
      <w:lvlText w:val="%5."/>
      <w:lvlJc w:val="left"/>
      <w:pPr>
        <w:ind w:left="3600" w:hanging="360"/>
      </w:pPr>
    </w:lvl>
    <w:lvl w:ilvl="5" w:tplc="877E6356" w:tentative="1">
      <w:start w:val="1"/>
      <w:numFmt w:val="lowerRoman"/>
      <w:lvlText w:val="%6."/>
      <w:lvlJc w:val="right"/>
      <w:pPr>
        <w:ind w:left="4320" w:hanging="180"/>
      </w:pPr>
    </w:lvl>
    <w:lvl w:ilvl="6" w:tplc="79261BA6" w:tentative="1">
      <w:start w:val="1"/>
      <w:numFmt w:val="decimal"/>
      <w:lvlText w:val="%7."/>
      <w:lvlJc w:val="left"/>
      <w:pPr>
        <w:ind w:left="5040" w:hanging="360"/>
      </w:pPr>
    </w:lvl>
    <w:lvl w:ilvl="7" w:tplc="00340430" w:tentative="1">
      <w:start w:val="1"/>
      <w:numFmt w:val="lowerLetter"/>
      <w:lvlText w:val="%8."/>
      <w:lvlJc w:val="left"/>
      <w:pPr>
        <w:ind w:left="5760" w:hanging="360"/>
      </w:pPr>
    </w:lvl>
    <w:lvl w:ilvl="8" w:tplc="020E0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151F4"/>
    <w:multiLevelType w:val="hybridMultilevel"/>
    <w:tmpl w:val="D85A8D44"/>
    <w:lvl w:ilvl="0" w:tplc="EFDA21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624140A" w:tentative="1">
      <w:start w:val="1"/>
      <w:numFmt w:val="lowerLetter"/>
      <w:lvlText w:val="%2."/>
      <w:lvlJc w:val="left"/>
      <w:pPr>
        <w:ind w:left="1440" w:hanging="360"/>
      </w:pPr>
    </w:lvl>
    <w:lvl w:ilvl="2" w:tplc="086ED440" w:tentative="1">
      <w:start w:val="1"/>
      <w:numFmt w:val="lowerRoman"/>
      <w:lvlText w:val="%3."/>
      <w:lvlJc w:val="right"/>
      <w:pPr>
        <w:ind w:left="2160" w:hanging="180"/>
      </w:pPr>
    </w:lvl>
    <w:lvl w:ilvl="3" w:tplc="1ABE50FA" w:tentative="1">
      <w:start w:val="1"/>
      <w:numFmt w:val="decimal"/>
      <w:lvlText w:val="%4."/>
      <w:lvlJc w:val="left"/>
      <w:pPr>
        <w:ind w:left="2880" w:hanging="360"/>
      </w:pPr>
    </w:lvl>
    <w:lvl w:ilvl="4" w:tplc="E610A3F6" w:tentative="1">
      <w:start w:val="1"/>
      <w:numFmt w:val="lowerLetter"/>
      <w:lvlText w:val="%5."/>
      <w:lvlJc w:val="left"/>
      <w:pPr>
        <w:ind w:left="3600" w:hanging="360"/>
      </w:pPr>
    </w:lvl>
    <w:lvl w:ilvl="5" w:tplc="BF883C26" w:tentative="1">
      <w:start w:val="1"/>
      <w:numFmt w:val="lowerRoman"/>
      <w:lvlText w:val="%6."/>
      <w:lvlJc w:val="right"/>
      <w:pPr>
        <w:ind w:left="4320" w:hanging="180"/>
      </w:pPr>
    </w:lvl>
    <w:lvl w:ilvl="6" w:tplc="CCA201F8" w:tentative="1">
      <w:start w:val="1"/>
      <w:numFmt w:val="decimal"/>
      <w:lvlText w:val="%7."/>
      <w:lvlJc w:val="left"/>
      <w:pPr>
        <w:ind w:left="5040" w:hanging="360"/>
      </w:pPr>
    </w:lvl>
    <w:lvl w:ilvl="7" w:tplc="F4D40B14" w:tentative="1">
      <w:start w:val="1"/>
      <w:numFmt w:val="lowerLetter"/>
      <w:lvlText w:val="%8."/>
      <w:lvlJc w:val="left"/>
      <w:pPr>
        <w:ind w:left="5760" w:hanging="360"/>
      </w:pPr>
    </w:lvl>
    <w:lvl w:ilvl="8" w:tplc="50DEE0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31911"/>
    <w:multiLevelType w:val="hybridMultilevel"/>
    <w:tmpl w:val="4FB4FE3C"/>
    <w:lvl w:ilvl="0" w:tplc="591865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42B664">
      <w:numFmt w:val="bullet"/>
      <w:lvlText w:val="–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2" w:tplc="D1C276D2">
      <w:numFmt w:val="bullet"/>
      <w:lvlText w:val="-"/>
      <w:lvlJc w:val="left"/>
      <w:pPr>
        <w:ind w:left="2160" w:hanging="360"/>
      </w:pPr>
      <w:rPr>
        <w:rFonts w:ascii="Arial" w:eastAsiaTheme="minorEastAsia" w:hAnsi="Arial" w:cs="Arial" w:hint="default"/>
      </w:rPr>
    </w:lvl>
    <w:lvl w:ilvl="3" w:tplc="D0F26C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5279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286B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FCF0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C9F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2C77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446093"/>
    <w:multiLevelType w:val="hybridMultilevel"/>
    <w:tmpl w:val="9FDAF1C0"/>
    <w:lvl w:ilvl="0" w:tplc="C35069DC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ACC6C7AE" w:tentative="1">
      <w:start w:val="1"/>
      <w:numFmt w:val="lowerLetter"/>
      <w:lvlText w:val="%2."/>
      <w:lvlJc w:val="left"/>
      <w:pPr>
        <w:ind w:left="1440" w:hanging="360"/>
      </w:pPr>
    </w:lvl>
    <w:lvl w:ilvl="2" w:tplc="EAC4F9C0" w:tentative="1">
      <w:start w:val="1"/>
      <w:numFmt w:val="lowerRoman"/>
      <w:lvlText w:val="%3."/>
      <w:lvlJc w:val="right"/>
      <w:pPr>
        <w:ind w:left="2160" w:hanging="180"/>
      </w:pPr>
    </w:lvl>
    <w:lvl w:ilvl="3" w:tplc="DCF2AC2A" w:tentative="1">
      <w:start w:val="1"/>
      <w:numFmt w:val="decimal"/>
      <w:lvlText w:val="%4."/>
      <w:lvlJc w:val="left"/>
      <w:pPr>
        <w:ind w:left="2880" w:hanging="360"/>
      </w:pPr>
    </w:lvl>
    <w:lvl w:ilvl="4" w:tplc="7D00EE1A" w:tentative="1">
      <w:start w:val="1"/>
      <w:numFmt w:val="lowerLetter"/>
      <w:lvlText w:val="%5."/>
      <w:lvlJc w:val="left"/>
      <w:pPr>
        <w:ind w:left="3600" w:hanging="360"/>
      </w:pPr>
    </w:lvl>
    <w:lvl w:ilvl="5" w:tplc="E01C4B24" w:tentative="1">
      <w:start w:val="1"/>
      <w:numFmt w:val="lowerRoman"/>
      <w:lvlText w:val="%6."/>
      <w:lvlJc w:val="right"/>
      <w:pPr>
        <w:ind w:left="4320" w:hanging="180"/>
      </w:pPr>
    </w:lvl>
    <w:lvl w:ilvl="6" w:tplc="F1FABAD0" w:tentative="1">
      <w:start w:val="1"/>
      <w:numFmt w:val="decimal"/>
      <w:lvlText w:val="%7."/>
      <w:lvlJc w:val="left"/>
      <w:pPr>
        <w:ind w:left="5040" w:hanging="360"/>
      </w:pPr>
    </w:lvl>
    <w:lvl w:ilvl="7" w:tplc="6CFEE528" w:tentative="1">
      <w:start w:val="1"/>
      <w:numFmt w:val="lowerLetter"/>
      <w:lvlText w:val="%8."/>
      <w:lvlJc w:val="left"/>
      <w:pPr>
        <w:ind w:left="5760" w:hanging="360"/>
      </w:pPr>
    </w:lvl>
    <w:lvl w:ilvl="8" w:tplc="E6C4B1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1E5825"/>
    <w:multiLevelType w:val="hybridMultilevel"/>
    <w:tmpl w:val="B9466352"/>
    <w:lvl w:ilvl="0" w:tplc="432C81D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FECC8736" w:tentative="1">
      <w:start w:val="1"/>
      <w:numFmt w:val="lowerLetter"/>
      <w:lvlText w:val="%2."/>
      <w:lvlJc w:val="left"/>
      <w:pPr>
        <w:ind w:left="1440" w:hanging="360"/>
      </w:pPr>
    </w:lvl>
    <w:lvl w:ilvl="2" w:tplc="915612F6" w:tentative="1">
      <w:start w:val="1"/>
      <w:numFmt w:val="lowerRoman"/>
      <w:lvlText w:val="%3."/>
      <w:lvlJc w:val="right"/>
      <w:pPr>
        <w:ind w:left="2160" w:hanging="180"/>
      </w:pPr>
    </w:lvl>
    <w:lvl w:ilvl="3" w:tplc="CB96D840" w:tentative="1">
      <w:start w:val="1"/>
      <w:numFmt w:val="decimal"/>
      <w:lvlText w:val="%4."/>
      <w:lvlJc w:val="left"/>
      <w:pPr>
        <w:ind w:left="2880" w:hanging="360"/>
      </w:pPr>
    </w:lvl>
    <w:lvl w:ilvl="4" w:tplc="B5365E5E" w:tentative="1">
      <w:start w:val="1"/>
      <w:numFmt w:val="lowerLetter"/>
      <w:lvlText w:val="%5."/>
      <w:lvlJc w:val="left"/>
      <w:pPr>
        <w:ind w:left="3600" w:hanging="360"/>
      </w:pPr>
    </w:lvl>
    <w:lvl w:ilvl="5" w:tplc="9A2C1B92" w:tentative="1">
      <w:start w:val="1"/>
      <w:numFmt w:val="lowerRoman"/>
      <w:lvlText w:val="%6."/>
      <w:lvlJc w:val="right"/>
      <w:pPr>
        <w:ind w:left="4320" w:hanging="180"/>
      </w:pPr>
    </w:lvl>
    <w:lvl w:ilvl="6" w:tplc="00841A02" w:tentative="1">
      <w:start w:val="1"/>
      <w:numFmt w:val="decimal"/>
      <w:lvlText w:val="%7."/>
      <w:lvlJc w:val="left"/>
      <w:pPr>
        <w:ind w:left="5040" w:hanging="360"/>
      </w:pPr>
    </w:lvl>
    <w:lvl w:ilvl="7" w:tplc="136C8ABA" w:tentative="1">
      <w:start w:val="1"/>
      <w:numFmt w:val="lowerLetter"/>
      <w:lvlText w:val="%8."/>
      <w:lvlJc w:val="left"/>
      <w:pPr>
        <w:ind w:left="5760" w:hanging="360"/>
      </w:pPr>
    </w:lvl>
    <w:lvl w:ilvl="8" w:tplc="A2843B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5C6CAA"/>
    <w:multiLevelType w:val="hybridMultilevel"/>
    <w:tmpl w:val="D366873E"/>
    <w:lvl w:ilvl="0" w:tplc="593A6A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C56D14A" w:tentative="1">
      <w:start w:val="1"/>
      <w:numFmt w:val="lowerLetter"/>
      <w:lvlText w:val="%2."/>
      <w:lvlJc w:val="left"/>
      <w:pPr>
        <w:ind w:left="1440" w:hanging="360"/>
      </w:pPr>
    </w:lvl>
    <w:lvl w:ilvl="2" w:tplc="A4C6D0F0" w:tentative="1">
      <w:start w:val="1"/>
      <w:numFmt w:val="lowerRoman"/>
      <w:lvlText w:val="%3."/>
      <w:lvlJc w:val="right"/>
      <w:pPr>
        <w:ind w:left="2160" w:hanging="180"/>
      </w:pPr>
    </w:lvl>
    <w:lvl w:ilvl="3" w:tplc="2B98C86C" w:tentative="1">
      <w:start w:val="1"/>
      <w:numFmt w:val="decimal"/>
      <w:lvlText w:val="%4."/>
      <w:lvlJc w:val="left"/>
      <w:pPr>
        <w:ind w:left="2880" w:hanging="360"/>
      </w:pPr>
    </w:lvl>
    <w:lvl w:ilvl="4" w:tplc="83B2A664" w:tentative="1">
      <w:start w:val="1"/>
      <w:numFmt w:val="lowerLetter"/>
      <w:lvlText w:val="%5."/>
      <w:lvlJc w:val="left"/>
      <w:pPr>
        <w:ind w:left="3600" w:hanging="360"/>
      </w:pPr>
    </w:lvl>
    <w:lvl w:ilvl="5" w:tplc="BC42B34E" w:tentative="1">
      <w:start w:val="1"/>
      <w:numFmt w:val="lowerRoman"/>
      <w:lvlText w:val="%6."/>
      <w:lvlJc w:val="right"/>
      <w:pPr>
        <w:ind w:left="4320" w:hanging="180"/>
      </w:pPr>
    </w:lvl>
    <w:lvl w:ilvl="6" w:tplc="36944548" w:tentative="1">
      <w:start w:val="1"/>
      <w:numFmt w:val="decimal"/>
      <w:lvlText w:val="%7."/>
      <w:lvlJc w:val="left"/>
      <w:pPr>
        <w:ind w:left="5040" w:hanging="360"/>
      </w:pPr>
    </w:lvl>
    <w:lvl w:ilvl="7" w:tplc="50CAC0CE" w:tentative="1">
      <w:start w:val="1"/>
      <w:numFmt w:val="lowerLetter"/>
      <w:lvlText w:val="%8."/>
      <w:lvlJc w:val="left"/>
      <w:pPr>
        <w:ind w:left="5760" w:hanging="360"/>
      </w:pPr>
    </w:lvl>
    <w:lvl w:ilvl="8" w:tplc="17A229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9843F0"/>
    <w:multiLevelType w:val="hybridMultilevel"/>
    <w:tmpl w:val="44028CCC"/>
    <w:lvl w:ilvl="0" w:tplc="726E44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C22DD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A38BC3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15638F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D7084B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6E8BA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24627C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E64BF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3FAAA9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510DB7"/>
    <w:multiLevelType w:val="hybridMultilevel"/>
    <w:tmpl w:val="9E20CA40"/>
    <w:lvl w:ilvl="0" w:tplc="8DF2F77E">
      <w:start w:val="1"/>
      <w:numFmt w:val="decimal"/>
      <w:lvlText w:val="%1)"/>
      <w:lvlJc w:val="left"/>
      <w:pPr>
        <w:ind w:left="0" w:firstLine="0"/>
      </w:pPr>
      <w:rPr>
        <w:rFonts w:hint="default"/>
      </w:rPr>
    </w:lvl>
    <w:lvl w:ilvl="1" w:tplc="2D185690" w:tentative="1">
      <w:start w:val="1"/>
      <w:numFmt w:val="lowerLetter"/>
      <w:lvlText w:val="%2."/>
      <w:lvlJc w:val="left"/>
      <w:pPr>
        <w:ind w:left="1440" w:hanging="360"/>
      </w:pPr>
    </w:lvl>
    <w:lvl w:ilvl="2" w:tplc="69AA11DC" w:tentative="1">
      <w:start w:val="1"/>
      <w:numFmt w:val="lowerRoman"/>
      <w:lvlText w:val="%3."/>
      <w:lvlJc w:val="right"/>
      <w:pPr>
        <w:ind w:left="2160" w:hanging="180"/>
      </w:pPr>
    </w:lvl>
    <w:lvl w:ilvl="3" w:tplc="8EE08D6A" w:tentative="1">
      <w:start w:val="1"/>
      <w:numFmt w:val="decimal"/>
      <w:lvlText w:val="%4."/>
      <w:lvlJc w:val="left"/>
      <w:pPr>
        <w:ind w:left="2880" w:hanging="360"/>
      </w:pPr>
    </w:lvl>
    <w:lvl w:ilvl="4" w:tplc="C3088186" w:tentative="1">
      <w:start w:val="1"/>
      <w:numFmt w:val="lowerLetter"/>
      <w:lvlText w:val="%5."/>
      <w:lvlJc w:val="left"/>
      <w:pPr>
        <w:ind w:left="3600" w:hanging="360"/>
      </w:pPr>
    </w:lvl>
    <w:lvl w:ilvl="5" w:tplc="88BE890A" w:tentative="1">
      <w:start w:val="1"/>
      <w:numFmt w:val="lowerRoman"/>
      <w:lvlText w:val="%6."/>
      <w:lvlJc w:val="right"/>
      <w:pPr>
        <w:ind w:left="4320" w:hanging="180"/>
      </w:pPr>
    </w:lvl>
    <w:lvl w:ilvl="6" w:tplc="A890132E" w:tentative="1">
      <w:start w:val="1"/>
      <w:numFmt w:val="decimal"/>
      <w:lvlText w:val="%7."/>
      <w:lvlJc w:val="left"/>
      <w:pPr>
        <w:ind w:left="5040" w:hanging="360"/>
      </w:pPr>
    </w:lvl>
    <w:lvl w:ilvl="7" w:tplc="08E6CB86" w:tentative="1">
      <w:start w:val="1"/>
      <w:numFmt w:val="lowerLetter"/>
      <w:lvlText w:val="%8."/>
      <w:lvlJc w:val="left"/>
      <w:pPr>
        <w:ind w:left="5760" w:hanging="360"/>
      </w:pPr>
    </w:lvl>
    <w:lvl w:ilvl="8" w:tplc="6D6089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A584F"/>
    <w:multiLevelType w:val="hybridMultilevel"/>
    <w:tmpl w:val="C8DC1526"/>
    <w:lvl w:ilvl="0" w:tplc="CE1EE60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2BA2AC6" w:tentative="1">
      <w:start w:val="1"/>
      <w:numFmt w:val="lowerLetter"/>
      <w:lvlText w:val="%2."/>
      <w:lvlJc w:val="left"/>
      <w:pPr>
        <w:ind w:left="1080" w:hanging="360"/>
      </w:pPr>
    </w:lvl>
    <w:lvl w:ilvl="2" w:tplc="403C9A4C" w:tentative="1">
      <w:start w:val="1"/>
      <w:numFmt w:val="lowerRoman"/>
      <w:lvlText w:val="%3."/>
      <w:lvlJc w:val="right"/>
      <w:pPr>
        <w:ind w:left="1800" w:hanging="180"/>
      </w:pPr>
    </w:lvl>
    <w:lvl w:ilvl="3" w:tplc="0128B472" w:tentative="1">
      <w:start w:val="1"/>
      <w:numFmt w:val="decimal"/>
      <w:lvlText w:val="%4."/>
      <w:lvlJc w:val="left"/>
      <w:pPr>
        <w:ind w:left="2520" w:hanging="360"/>
      </w:pPr>
    </w:lvl>
    <w:lvl w:ilvl="4" w:tplc="148EFF6C" w:tentative="1">
      <w:start w:val="1"/>
      <w:numFmt w:val="lowerLetter"/>
      <w:lvlText w:val="%5."/>
      <w:lvlJc w:val="left"/>
      <w:pPr>
        <w:ind w:left="3240" w:hanging="360"/>
      </w:pPr>
    </w:lvl>
    <w:lvl w:ilvl="5" w:tplc="5C720696" w:tentative="1">
      <w:start w:val="1"/>
      <w:numFmt w:val="lowerRoman"/>
      <w:lvlText w:val="%6."/>
      <w:lvlJc w:val="right"/>
      <w:pPr>
        <w:ind w:left="3960" w:hanging="180"/>
      </w:pPr>
    </w:lvl>
    <w:lvl w:ilvl="6" w:tplc="2CC035B0" w:tentative="1">
      <w:start w:val="1"/>
      <w:numFmt w:val="decimal"/>
      <w:lvlText w:val="%7."/>
      <w:lvlJc w:val="left"/>
      <w:pPr>
        <w:ind w:left="4680" w:hanging="360"/>
      </w:pPr>
    </w:lvl>
    <w:lvl w:ilvl="7" w:tplc="0FC8D568" w:tentative="1">
      <w:start w:val="1"/>
      <w:numFmt w:val="lowerLetter"/>
      <w:lvlText w:val="%8."/>
      <w:lvlJc w:val="left"/>
      <w:pPr>
        <w:ind w:left="5400" w:hanging="360"/>
      </w:pPr>
    </w:lvl>
    <w:lvl w:ilvl="8" w:tplc="906044A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ED599D"/>
    <w:multiLevelType w:val="hybridMultilevel"/>
    <w:tmpl w:val="BD108962"/>
    <w:lvl w:ilvl="0" w:tplc="8604D436">
      <w:start w:val="1"/>
      <w:numFmt w:val="bullet"/>
      <w:lvlText w:val="-"/>
      <w:lvlJc w:val="left"/>
      <w:pPr>
        <w:ind w:left="4300" w:hanging="360"/>
      </w:pPr>
      <w:rPr>
        <w:rFonts w:ascii="Arial" w:eastAsiaTheme="minorEastAsia" w:hAnsi="Arial" w:cs="Arial" w:hint="default"/>
      </w:rPr>
    </w:lvl>
    <w:lvl w:ilvl="1" w:tplc="CEFC5084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hint="default"/>
      </w:rPr>
    </w:lvl>
    <w:lvl w:ilvl="2" w:tplc="4FA4DA3E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3" w:tplc="149E7540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4" w:tplc="979A53D0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hint="default"/>
      </w:rPr>
    </w:lvl>
    <w:lvl w:ilvl="5" w:tplc="D5A83CCC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  <w:lvl w:ilvl="6" w:tplc="AE42B23A" w:tentative="1">
      <w:start w:val="1"/>
      <w:numFmt w:val="bullet"/>
      <w:lvlText w:val=""/>
      <w:lvlJc w:val="left"/>
      <w:pPr>
        <w:ind w:left="8620" w:hanging="360"/>
      </w:pPr>
      <w:rPr>
        <w:rFonts w:ascii="Symbol" w:hAnsi="Symbol" w:hint="default"/>
      </w:rPr>
    </w:lvl>
    <w:lvl w:ilvl="7" w:tplc="128E263C" w:tentative="1">
      <w:start w:val="1"/>
      <w:numFmt w:val="bullet"/>
      <w:lvlText w:val="o"/>
      <w:lvlJc w:val="left"/>
      <w:pPr>
        <w:ind w:left="9340" w:hanging="360"/>
      </w:pPr>
      <w:rPr>
        <w:rFonts w:ascii="Courier New" w:hAnsi="Courier New" w:hint="default"/>
      </w:rPr>
    </w:lvl>
    <w:lvl w:ilvl="8" w:tplc="12908BBE" w:tentative="1">
      <w:start w:val="1"/>
      <w:numFmt w:val="bullet"/>
      <w:lvlText w:val=""/>
      <w:lvlJc w:val="left"/>
      <w:pPr>
        <w:ind w:left="10060" w:hanging="360"/>
      </w:pPr>
      <w:rPr>
        <w:rFonts w:ascii="Wingdings" w:hAnsi="Wingdings" w:hint="default"/>
      </w:rPr>
    </w:lvl>
  </w:abstractNum>
  <w:abstractNum w:abstractNumId="21" w15:restartNumberingAfterBreak="0">
    <w:nsid w:val="68804F8B"/>
    <w:multiLevelType w:val="hybridMultilevel"/>
    <w:tmpl w:val="77CC53E2"/>
    <w:lvl w:ilvl="0" w:tplc="965E13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0847E0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860A11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3ACD27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302814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A6CEB2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B624C6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274BA0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13A53E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9151C31"/>
    <w:multiLevelType w:val="hybridMultilevel"/>
    <w:tmpl w:val="4F8C196A"/>
    <w:lvl w:ilvl="0" w:tplc="B3C893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30B2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1053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1857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687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1EDE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801D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3C19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5281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F3C27"/>
    <w:multiLevelType w:val="hybridMultilevel"/>
    <w:tmpl w:val="05804D42"/>
    <w:lvl w:ilvl="0" w:tplc="11C634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C264D8C" w:tentative="1">
      <w:start w:val="1"/>
      <w:numFmt w:val="lowerLetter"/>
      <w:lvlText w:val="%2."/>
      <w:lvlJc w:val="left"/>
      <w:pPr>
        <w:ind w:left="1440" w:hanging="360"/>
      </w:pPr>
    </w:lvl>
    <w:lvl w:ilvl="2" w:tplc="64BE491C" w:tentative="1">
      <w:start w:val="1"/>
      <w:numFmt w:val="lowerRoman"/>
      <w:lvlText w:val="%3."/>
      <w:lvlJc w:val="right"/>
      <w:pPr>
        <w:ind w:left="2160" w:hanging="180"/>
      </w:pPr>
    </w:lvl>
    <w:lvl w:ilvl="3" w:tplc="28B408CC" w:tentative="1">
      <w:start w:val="1"/>
      <w:numFmt w:val="decimal"/>
      <w:lvlText w:val="%4."/>
      <w:lvlJc w:val="left"/>
      <w:pPr>
        <w:ind w:left="2880" w:hanging="360"/>
      </w:pPr>
    </w:lvl>
    <w:lvl w:ilvl="4" w:tplc="FDE01E5E" w:tentative="1">
      <w:start w:val="1"/>
      <w:numFmt w:val="lowerLetter"/>
      <w:lvlText w:val="%5."/>
      <w:lvlJc w:val="left"/>
      <w:pPr>
        <w:ind w:left="3600" w:hanging="360"/>
      </w:pPr>
    </w:lvl>
    <w:lvl w:ilvl="5" w:tplc="63D65D56" w:tentative="1">
      <w:start w:val="1"/>
      <w:numFmt w:val="lowerRoman"/>
      <w:lvlText w:val="%6."/>
      <w:lvlJc w:val="right"/>
      <w:pPr>
        <w:ind w:left="4320" w:hanging="180"/>
      </w:pPr>
    </w:lvl>
    <w:lvl w:ilvl="6" w:tplc="44E44B7E" w:tentative="1">
      <w:start w:val="1"/>
      <w:numFmt w:val="decimal"/>
      <w:lvlText w:val="%7."/>
      <w:lvlJc w:val="left"/>
      <w:pPr>
        <w:ind w:left="5040" w:hanging="360"/>
      </w:pPr>
    </w:lvl>
    <w:lvl w:ilvl="7" w:tplc="8B14EB00" w:tentative="1">
      <w:start w:val="1"/>
      <w:numFmt w:val="lowerLetter"/>
      <w:lvlText w:val="%8."/>
      <w:lvlJc w:val="left"/>
      <w:pPr>
        <w:ind w:left="5760" w:hanging="360"/>
      </w:pPr>
    </w:lvl>
    <w:lvl w:ilvl="8" w:tplc="E45AEC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DC6E6C"/>
    <w:multiLevelType w:val="hybridMultilevel"/>
    <w:tmpl w:val="C84CB3E4"/>
    <w:lvl w:ilvl="0" w:tplc="6EE26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58C8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DC3E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9EFF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66EE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66CD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F61C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803E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3689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604AA5"/>
    <w:multiLevelType w:val="hybridMultilevel"/>
    <w:tmpl w:val="9C1A3D52"/>
    <w:lvl w:ilvl="0" w:tplc="336E9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7214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A6B2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32E9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E48A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0087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30A7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8645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24E5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253536">
    <w:abstractNumId w:val="25"/>
  </w:num>
  <w:num w:numId="2" w16cid:durableId="1675065379">
    <w:abstractNumId w:val="22"/>
  </w:num>
  <w:num w:numId="3" w16cid:durableId="846678041">
    <w:abstractNumId w:val="9"/>
  </w:num>
  <w:num w:numId="4" w16cid:durableId="70393721">
    <w:abstractNumId w:val="20"/>
  </w:num>
  <w:num w:numId="5" w16cid:durableId="663316012">
    <w:abstractNumId w:val="16"/>
  </w:num>
  <w:num w:numId="6" w16cid:durableId="806631101">
    <w:abstractNumId w:val="24"/>
  </w:num>
  <w:num w:numId="7" w16cid:durableId="562133373">
    <w:abstractNumId w:val="3"/>
  </w:num>
  <w:num w:numId="8" w16cid:durableId="544027677">
    <w:abstractNumId w:val="2"/>
  </w:num>
  <w:num w:numId="9" w16cid:durableId="504828384">
    <w:abstractNumId w:val="23"/>
  </w:num>
  <w:num w:numId="10" w16cid:durableId="2119255294">
    <w:abstractNumId w:val="10"/>
  </w:num>
  <w:num w:numId="11" w16cid:durableId="1632858882">
    <w:abstractNumId w:val="6"/>
  </w:num>
  <w:num w:numId="12" w16cid:durableId="15036348">
    <w:abstractNumId w:val="12"/>
  </w:num>
  <w:num w:numId="13" w16cid:durableId="2021276144">
    <w:abstractNumId w:val="1"/>
  </w:num>
  <w:num w:numId="14" w16cid:durableId="1103191372">
    <w:abstractNumId w:val="5"/>
  </w:num>
  <w:num w:numId="15" w16cid:durableId="510530088">
    <w:abstractNumId w:val="21"/>
  </w:num>
  <w:num w:numId="16" w16cid:durableId="1546523927">
    <w:abstractNumId w:val="17"/>
  </w:num>
  <w:num w:numId="17" w16cid:durableId="47656018">
    <w:abstractNumId w:val="7"/>
  </w:num>
  <w:num w:numId="18" w16cid:durableId="1822573381">
    <w:abstractNumId w:val="19"/>
  </w:num>
  <w:num w:numId="19" w16cid:durableId="307979963">
    <w:abstractNumId w:val="15"/>
  </w:num>
  <w:num w:numId="20" w16cid:durableId="403722547">
    <w:abstractNumId w:val="11"/>
  </w:num>
  <w:num w:numId="21" w16cid:durableId="1832524652">
    <w:abstractNumId w:val="14"/>
  </w:num>
  <w:num w:numId="22" w16cid:durableId="1493255892">
    <w:abstractNumId w:val="13"/>
  </w:num>
  <w:num w:numId="23" w16cid:durableId="1519081837">
    <w:abstractNumId w:val="8"/>
  </w:num>
  <w:num w:numId="24" w16cid:durableId="215508006">
    <w:abstractNumId w:val="4"/>
  </w:num>
  <w:num w:numId="25" w16cid:durableId="1034426965">
    <w:abstractNumId w:val="18"/>
  </w:num>
  <w:num w:numId="26" w16cid:durableId="129290796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wis, Martine (ESNR-SHELL-Further Education &amp; Apprenticeships)">
    <w15:presenceInfo w15:providerId="AD" w15:userId="S-1-5-21-2431647640-172777305-3518478359-525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TAxsjQwNTSzNDRR0lEKTi0uzszPAykwrAUACdfvniwAAAA="/>
  </w:docVars>
  <w:rsids>
    <w:rsidRoot w:val="00210A77"/>
    <w:rsid w:val="0003143C"/>
    <w:rsid w:val="000316BE"/>
    <w:rsid w:val="0004038A"/>
    <w:rsid w:val="0005369F"/>
    <w:rsid w:val="00065740"/>
    <w:rsid w:val="00070E2A"/>
    <w:rsid w:val="00071469"/>
    <w:rsid w:val="00075760"/>
    <w:rsid w:val="00084D9A"/>
    <w:rsid w:val="000A05CC"/>
    <w:rsid w:val="000C1151"/>
    <w:rsid w:val="000C23E3"/>
    <w:rsid w:val="000C439A"/>
    <w:rsid w:val="000C501E"/>
    <w:rsid w:val="000E743D"/>
    <w:rsid w:val="000F346D"/>
    <w:rsid w:val="001006A9"/>
    <w:rsid w:val="00100E76"/>
    <w:rsid w:val="001040DA"/>
    <w:rsid w:val="001111BE"/>
    <w:rsid w:val="001113C1"/>
    <w:rsid w:val="00115DEF"/>
    <w:rsid w:val="00117B11"/>
    <w:rsid w:val="0012139B"/>
    <w:rsid w:val="00135B7B"/>
    <w:rsid w:val="00141717"/>
    <w:rsid w:val="00143DD9"/>
    <w:rsid w:val="00144B49"/>
    <w:rsid w:val="00154A85"/>
    <w:rsid w:val="001644C7"/>
    <w:rsid w:val="00177446"/>
    <w:rsid w:val="001927E2"/>
    <w:rsid w:val="001C7523"/>
    <w:rsid w:val="001C7A2E"/>
    <w:rsid w:val="001D0C72"/>
    <w:rsid w:val="001D249F"/>
    <w:rsid w:val="001F44BD"/>
    <w:rsid w:val="002001EB"/>
    <w:rsid w:val="00207320"/>
    <w:rsid w:val="00210A77"/>
    <w:rsid w:val="002176BC"/>
    <w:rsid w:val="0022731E"/>
    <w:rsid w:val="00230ECB"/>
    <w:rsid w:val="00242073"/>
    <w:rsid w:val="00242F9F"/>
    <w:rsid w:val="00244C04"/>
    <w:rsid w:val="00251D22"/>
    <w:rsid w:val="002578D1"/>
    <w:rsid w:val="00266270"/>
    <w:rsid w:val="002A50B2"/>
    <w:rsid w:val="002B091D"/>
    <w:rsid w:val="002B3B4E"/>
    <w:rsid w:val="002B6EE8"/>
    <w:rsid w:val="002C00A1"/>
    <w:rsid w:val="002C1014"/>
    <w:rsid w:val="002D0905"/>
    <w:rsid w:val="002F5B62"/>
    <w:rsid w:val="00314210"/>
    <w:rsid w:val="003408E5"/>
    <w:rsid w:val="00340FB3"/>
    <w:rsid w:val="00342CA5"/>
    <w:rsid w:val="003A0026"/>
    <w:rsid w:val="003A656A"/>
    <w:rsid w:val="003B3C69"/>
    <w:rsid w:val="003E4DAF"/>
    <w:rsid w:val="003E79B5"/>
    <w:rsid w:val="003F4451"/>
    <w:rsid w:val="003F55EE"/>
    <w:rsid w:val="00400B31"/>
    <w:rsid w:val="00427B8D"/>
    <w:rsid w:val="0044684B"/>
    <w:rsid w:val="00457501"/>
    <w:rsid w:val="00463749"/>
    <w:rsid w:val="004655C1"/>
    <w:rsid w:val="004709B9"/>
    <w:rsid w:val="00470CAE"/>
    <w:rsid w:val="00476E80"/>
    <w:rsid w:val="00490117"/>
    <w:rsid w:val="004962F6"/>
    <w:rsid w:val="004A2E86"/>
    <w:rsid w:val="004B067A"/>
    <w:rsid w:val="004D65E3"/>
    <w:rsid w:val="004D7CDB"/>
    <w:rsid w:val="004E7E5A"/>
    <w:rsid w:val="00525E50"/>
    <w:rsid w:val="00527107"/>
    <w:rsid w:val="00544272"/>
    <w:rsid w:val="005479D2"/>
    <w:rsid w:val="005500F9"/>
    <w:rsid w:val="0055230C"/>
    <w:rsid w:val="00571C10"/>
    <w:rsid w:val="00575293"/>
    <w:rsid w:val="005B18DB"/>
    <w:rsid w:val="005D4B72"/>
    <w:rsid w:val="005E51A6"/>
    <w:rsid w:val="005F183B"/>
    <w:rsid w:val="00602A59"/>
    <w:rsid w:val="00604DE7"/>
    <w:rsid w:val="0062021A"/>
    <w:rsid w:val="00657E3C"/>
    <w:rsid w:val="006750A3"/>
    <w:rsid w:val="00680537"/>
    <w:rsid w:val="00684750"/>
    <w:rsid w:val="006A7CDE"/>
    <w:rsid w:val="006C482D"/>
    <w:rsid w:val="006D2D14"/>
    <w:rsid w:val="006D5693"/>
    <w:rsid w:val="006D673F"/>
    <w:rsid w:val="006F51A6"/>
    <w:rsid w:val="006F67D5"/>
    <w:rsid w:val="007059BB"/>
    <w:rsid w:val="007111C7"/>
    <w:rsid w:val="00730B8B"/>
    <w:rsid w:val="00745299"/>
    <w:rsid w:val="00750F3F"/>
    <w:rsid w:val="0075504D"/>
    <w:rsid w:val="00770FD3"/>
    <w:rsid w:val="00777B3B"/>
    <w:rsid w:val="00780367"/>
    <w:rsid w:val="00782FFA"/>
    <w:rsid w:val="00790A72"/>
    <w:rsid w:val="0079177E"/>
    <w:rsid w:val="00793CC3"/>
    <w:rsid w:val="007963A2"/>
    <w:rsid w:val="007B7B9B"/>
    <w:rsid w:val="007C04D7"/>
    <w:rsid w:val="007C0FC5"/>
    <w:rsid w:val="007C7F5C"/>
    <w:rsid w:val="007D6CE4"/>
    <w:rsid w:val="007E2529"/>
    <w:rsid w:val="007E7D48"/>
    <w:rsid w:val="007F19B4"/>
    <w:rsid w:val="008026EA"/>
    <w:rsid w:val="00820D4B"/>
    <w:rsid w:val="00821F26"/>
    <w:rsid w:val="0083633F"/>
    <w:rsid w:val="00847D50"/>
    <w:rsid w:val="00855171"/>
    <w:rsid w:val="008679A9"/>
    <w:rsid w:val="00890D01"/>
    <w:rsid w:val="008B1312"/>
    <w:rsid w:val="008C79DE"/>
    <w:rsid w:val="008D1886"/>
    <w:rsid w:val="008E0B78"/>
    <w:rsid w:val="009066F1"/>
    <w:rsid w:val="00917EE1"/>
    <w:rsid w:val="00920ECD"/>
    <w:rsid w:val="00921778"/>
    <w:rsid w:val="0093190C"/>
    <w:rsid w:val="00933EEE"/>
    <w:rsid w:val="009346E3"/>
    <w:rsid w:val="009511E5"/>
    <w:rsid w:val="0095732C"/>
    <w:rsid w:val="00961B25"/>
    <w:rsid w:val="009657DC"/>
    <w:rsid w:val="0096614F"/>
    <w:rsid w:val="00974C97"/>
    <w:rsid w:val="00977026"/>
    <w:rsid w:val="00990897"/>
    <w:rsid w:val="009A6BDB"/>
    <w:rsid w:val="009A7DD0"/>
    <w:rsid w:val="009B1D41"/>
    <w:rsid w:val="009B4102"/>
    <w:rsid w:val="009B52B6"/>
    <w:rsid w:val="009C7215"/>
    <w:rsid w:val="009D4F24"/>
    <w:rsid w:val="009D6F9C"/>
    <w:rsid w:val="009E2F93"/>
    <w:rsid w:val="009F4E35"/>
    <w:rsid w:val="00A0590A"/>
    <w:rsid w:val="00A16486"/>
    <w:rsid w:val="00A273DE"/>
    <w:rsid w:val="00A305E5"/>
    <w:rsid w:val="00A3139B"/>
    <w:rsid w:val="00A31D9B"/>
    <w:rsid w:val="00A32277"/>
    <w:rsid w:val="00A44F74"/>
    <w:rsid w:val="00A5497E"/>
    <w:rsid w:val="00A55A27"/>
    <w:rsid w:val="00A60C23"/>
    <w:rsid w:val="00A62237"/>
    <w:rsid w:val="00A63B3D"/>
    <w:rsid w:val="00A72D4A"/>
    <w:rsid w:val="00AA5467"/>
    <w:rsid w:val="00AB6C8A"/>
    <w:rsid w:val="00AD247E"/>
    <w:rsid w:val="00AD703A"/>
    <w:rsid w:val="00B11829"/>
    <w:rsid w:val="00B22490"/>
    <w:rsid w:val="00B413B7"/>
    <w:rsid w:val="00B646F2"/>
    <w:rsid w:val="00B6499B"/>
    <w:rsid w:val="00B93DD8"/>
    <w:rsid w:val="00B957D6"/>
    <w:rsid w:val="00B9684C"/>
    <w:rsid w:val="00BA6516"/>
    <w:rsid w:val="00BC3158"/>
    <w:rsid w:val="00BC5843"/>
    <w:rsid w:val="00BE14AC"/>
    <w:rsid w:val="00BF6D88"/>
    <w:rsid w:val="00C02A9F"/>
    <w:rsid w:val="00C03CAA"/>
    <w:rsid w:val="00C10F6F"/>
    <w:rsid w:val="00C221F1"/>
    <w:rsid w:val="00C27CF9"/>
    <w:rsid w:val="00C31462"/>
    <w:rsid w:val="00C32C53"/>
    <w:rsid w:val="00C37556"/>
    <w:rsid w:val="00C42137"/>
    <w:rsid w:val="00C42C95"/>
    <w:rsid w:val="00C42E8A"/>
    <w:rsid w:val="00C515CC"/>
    <w:rsid w:val="00C61815"/>
    <w:rsid w:val="00C92A0B"/>
    <w:rsid w:val="00CA3B6C"/>
    <w:rsid w:val="00CA44C1"/>
    <w:rsid w:val="00CC4857"/>
    <w:rsid w:val="00CC7A26"/>
    <w:rsid w:val="00D078B2"/>
    <w:rsid w:val="00D12031"/>
    <w:rsid w:val="00D13F0D"/>
    <w:rsid w:val="00D179D1"/>
    <w:rsid w:val="00D23F64"/>
    <w:rsid w:val="00D23F74"/>
    <w:rsid w:val="00D5405A"/>
    <w:rsid w:val="00D562B3"/>
    <w:rsid w:val="00D6627C"/>
    <w:rsid w:val="00D7042A"/>
    <w:rsid w:val="00D74CD9"/>
    <w:rsid w:val="00D75D6D"/>
    <w:rsid w:val="00D77CF0"/>
    <w:rsid w:val="00D81E06"/>
    <w:rsid w:val="00D90A3E"/>
    <w:rsid w:val="00D9473C"/>
    <w:rsid w:val="00D97BBE"/>
    <w:rsid w:val="00DE2D48"/>
    <w:rsid w:val="00DF5A2B"/>
    <w:rsid w:val="00E04126"/>
    <w:rsid w:val="00E115F3"/>
    <w:rsid w:val="00E205F5"/>
    <w:rsid w:val="00E252B5"/>
    <w:rsid w:val="00E43156"/>
    <w:rsid w:val="00E45D4E"/>
    <w:rsid w:val="00E50A7B"/>
    <w:rsid w:val="00E52D34"/>
    <w:rsid w:val="00E64F71"/>
    <w:rsid w:val="00E94502"/>
    <w:rsid w:val="00EC12E6"/>
    <w:rsid w:val="00F11D50"/>
    <w:rsid w:val="00F12940"/>
    <w:rsid w:val="00F1639D"/>
    <w:rsid w:val="00F16BDE"/>
    <w:rsid w:val="00F379A0"/>
    <w:rsid w:val="00F620E8"/>
    <w:rsid w:val="00F678D1"/>
    <w:rsid w:val="00F86A40"/>
    <w:rsid w:val="00F90565"/>
    <w:rsid w:val="00F93F7E"/>
    <w:rsid w:val="00FB0E98"/>
    <w:rsid w:val="00FB3242"/>
    <w:rsid w:val="00FC56FA"/>
    <w:rsid w:val="00FD3CCF"/>
    <w:rsid w:val="00FF3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1"/>
    <o:shapelayout v:ext="edit">
      <o:idmap v:ext="edit" data="1"/>
    </o:shapelayout>
  </w:shapeDefaults>
  <w:decimalSymbol w:val="."/>
  <w:listSeparator w:val=","/>
  <w14:docId w14:val="726F34C6"/>
  <w14:defaultImageDpi w14:val="300"/>
  <w15:docId w15:val="{83F3A210-A462-4BF8-9A71-79716CB7A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B62"/>
  </w:style>
  <w:style w:type="paragraph" w:styleId="Heading1">
    <w:name w:val="heading 1"/>
    <w:basedOn w:val="Normal"/>
    <w:next w:val="Normal"/>
    <w:link w:val="Heading1Char"/>
    <w:uiPriority w:val="9"/>
    <w:qFormat/>
    <w:rsid w:val="008026E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47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73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473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F7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1D4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1D41"/>
  </w:style>
  <w:style w:type="paragraph" w:styleId="Footer">
    <w:name w:val="footer"/>
    <w:basedOn w:val="Normal"/>
    <w:link w:val="FooterChar"/>
    <w:uiPriority w:val="99"/>
    <w:unhideWhenUsed/>
    <w:rsid w:val="009B1D4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1D41"/>
  </w:style>
  <w:style w:type="character" w:styleId="PageNumber">
    <w:name w:val="page number"/>
    <w:basedOn w:val="DefaultParagraphFont"/>
    <w:uiPriority w:val="99"/>
    <w:semiHidden/>
    <w:unhideWhenUsed/>
    <w:rsid w:val="009B1D41"/>
  </w:style>
  <w:style w:type="paragraph" w:styleId="BalloonText">
    <w:name w:val="Balloon Text"/>
    <w:basedOn w:val="Normal"/>
    <w:link w:val="BalloonTextChar"/>
    <w:uiPriority w:val="99"/>
    <w:semiHidden/>
    <w:unhideWhenUsed/>
    <w:rsid w:val="008D18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88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26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8026EA"/>
    <w:pPr>
      <w:spacing w:line="276" w:lineRule="auto"/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  <w:ind w:left="220"/>
    </w:pPr>
    <w:rPr>
      <w:sz w:val="22"/>
      <w:szCs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</w:pPr>
    <w:rPr>
      <w:sz w:val="22"/>
      <w:szCs w:val="22"/>
      <w:lang w:val="en-US"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  <w:ind w:left="440"/>
    </w:pPr>
    <w:rPr>
      <w:sz w:val="22"/>
      <w:szCs w:val="22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154A8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45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C42C95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D9473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9473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D9473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normaltext">
    <w:name w:val="normaltext"/>
    <w:rsid w:val="00D9473C"/>
    <w:pPr>
      <w:spacing w:after="120"/>
    </w:pPr>
    <w:rPr>
      <w:rFonts w:ascii="Times New Roman" w:hAnsi="Times New Roman" w:cs="Times New Roman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9473C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character" w:styleId="Strong">
    <w:name w:val="Strong"/>
    <w:basedOn w:val="DefaultParagraphFont"/>
    <w:uiPriority w:val="22"/>
    <w:qFormat/>
    <w:rsid w:val="00D9473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D947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73C"/>
    <w:rPr>
      <w:rFonts w:ascii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73C"/>
    <w:rPr>
      <w:rFonts w:ascii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171"/>
    <w:rPr>
      <w:rFonts w:ascii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171"/>
    <w:rPr>
      <w:rFonts w:ascii="Times New Roman" w:hAnsi="Times New Roman" w:cs="Times New Roman"/>
      <w:b/>
      <w:bCs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C0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cogentskills.com/wp-content/uploads/2023/02/Scientific-Technoloiges-Level-3-and-4.docx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metadata xmlns="http://www.objective.com/ecm/document/metadata/FF3C5B18883D4E21973B57C2EEED7FD1" version="1.0.0">
  <systemFields>
    <field name="Objective-Id">
      <value order="0">A40932648</value>
    </field>
    <field name="Objective-Title">
      <value order="0">WGAF07 Public Consultation Questions WELSH Template &amp; Guidance - V5 - July 2021</value>
    </field>
    <field name="Objective-Description">
      <value order="0">Message registered by Lewis, Martine (ESNR - SHELL - Further Education &amp; Apprenticeships) on 31 May 2022 09:04:43</value>
    </field>
    <field name="Objective-CreationStamp">
      <value order="0">2022-05-31T08:02:51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22-06-09T09:21:06Z</value>
    </field>
    <field name="Objective-Owner">
      <value order="0">Lewis, Martine (ESNR - SHELL - Further Education &amp; Apprenticeships)</value>
    </field>
    <field name="Objective-Path">
      <value order="0">Objective Global Folder:Business File Plan:WG Organisational Groups:NEW - Post April 2022 - Education, Social Justice &amp; Welsh Language:Education, Social Justice &amp; Welsh Language (ESJWL) - SHELL - Further Education &amp; Apprenticeships:1 - Save:Apprenticeship Unit:Apprenticeship Policy:Apprenticeship Frameworks:Apprenticeship Policy - New Framework/Pathway Commissioning - 2018-2023:2022-23 18 Life Science - Lot 11</value>
    </field>
    <field name="Objective-Parent">
      <value order="0">2022-23 18 Life Science - Lot 11</value>
    </field>
    <field name="Objective-State">
      <value order="0">Being Drafted</value>
    </field>
    <field name="Objective-VersionId">
      <value order="0">vA78516738</value>
    </field>
    <field name="Objective-Version">
      <value order="0">0.1</value>
    </field>
    <field name="Objective-VersionNumber">
      <value order="0">1</value>
    </field>
    <field name="Objective-VersionComment">
      <value order="0">Copied from document A40859986.1</value>
    </field>
    <field name="Objective-FileNumber">
      <value order="0">qA1404344</value>
    </field>
    <field name="Objective-Classification">
      <value order="0">Official</value>
    </field>
    <field name="Objective-Caveats">
      <value order="0"/>
    </field>
  </systemFields>
  <catalogues>
    <catalogue name="Document Type Catalogue" type="type" ori="id:cA14">
      <field name="Objective-Date Acquired">
        <value order="0"/>
      </field>
      <field name="Objective-Official Translation">
        <value order="0"/>
      </field>
      <field name="Objective-Connect Creator">
        <value order="0"/>
      </field>
    </catalogue>
  </catalogues>
</metadata>
</file>

<file path=customXml/itemProps1.xml><?xml version="1.0" encoding="utf-8"?>
<ds:datastoreItem xmlns:ds="http://schemas.openxmlformats.org/officeDocument/2006/customXml" ds:itemID="{E042643C-E7FB-4188-84E7-D55473E03E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FF3C5B18883D4E21973B57C2EEED7F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677</Words>
  <Characters>9561</Characters>
  <Application>Microsoft Office Word</Application>
  <DocSecurity>4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eitl</vt:lpstr>
      </vt:variant>
      <vt:variant>
        <vt:i4>1</vt:i4>
      </vt:variant>
    </vt:vector>
  </HeadingPairs>
  <TitlesOfParts>
    <vt:vector size="2" baseType="lpstr">
      <vt:lpstr/>
      <vt:lpstr/>
    </vt:vector>
  </TitlesOfParts>
  <Company>Bolton College</Company>
  <LinksUpToDate>false</LinksUpToDate>
  <CharactersWithSpaces>1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e Morris</dc:creator>
  <cp:lastModifiedBy>Kate Hutchins</cp:lastModifiedBy>
  <cp:revision>2</cp:revision>
  <cp:lastPrinted>2019-10-16T08:14:00Z</cp:lastPrinted>
  <dcterms:created xsi:type="dcterms:W3CDTF">2023-02-06T17:42:00Z</dcterms:created>
  <dcterms:modified xsi:type="dcterms:W3CDTF">2023-02-06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Caveats">
    <vt:lpwstr/>
  </property>
  <property fmtid="{D5CDD505-2E9C-101B-9397-08002B2CF9AE}" pid="4" name="Objective-Classification">
    <vt:lpwstr>[Inherited - Official]</vt:lpwstr>
  </property>
  <property fmtid="{D5CDD505-2E9C-101B-9397-08002B2CF9AE}" pid="5" name="Objective-Comment">
    <vt:lpwstr>Message registered by Lewis, Martine (ESNR - SHELL - Further Education &amp; Apprenticeships) on 31 May 2022 09:04:43</vt:lpwstr>
  </property>
  <property fmtid="{D5CDD505-2E9C-101B-9397-08002B2CF9AE}" pid="6" name="Objective-Connect Creator">
    <vt:lpwstr/>
  </property>
  <property fmtid="{D5CDD505-2E9C-101B-9397-08002B2CF9AE}" pid="7" name="Objective-Connect Creator [system]">
    <vt:lpwstr/>
  </property>
  <property fmtid="{D5CDD505-2E9C-101B-9397-08002B2CF9AE}" pid="8" name="Objective-CreationStamp">
    <vt:filetime>2022-06-09T09:18:10Z</vt:filetime>
  </property>
  <property fmtid="{D5CDD505-2E9C-101B-9397-08002B2CF9AE}" pid="9" name="Objective-Date Acquired">
    <vt:lpwstr/>
  </property>
  <property fmtid="{D5CDD505-2E9C-101B-9397-08002B2CF9AE}" pid="10" name="Objective-Date Acquired [system]">
    <vt:lpwstr/>
  </property>
  <property fmtid="{D5CDD505-2E9C-101B-9397-08002B2CF9AE}" pid="11" name="Objective-DatePublished">
    <vt:lpwstr/>
  </property>
  <property fmtid="{D5CDD505-2E9C-101B-9397-08002B2CF9AE}" pid="12" name="Objective-Description">
    <vt:lpwstr>Message registered by Lewis, Martine (ESNR - SHELL - Further Education &amp; Apprenticeships) on 31 May 2022 09:04:43</vt:lpwstr>
  </property>
  <property fmtid="{D5CDD505-2E9C-101B-9397-08002B2CF9AE}" pid="13" name="Objective-FileNumber">
    <vt:lpwstr/>
  </property>
  <property fmtid="{D5CDD505-2E9C-101B-9397-08002B2CF9AE}" pid="14" name="Objective-Id">
    <vt:lpwstr>A40932648</vt:lpwstr>
  </property>
  <property fmtid="{D5CDD505-2E9C-101B-9397-08002B2CF9AE}" pid="15" name="Objective-IsApproved">
    <vt:bool>false</vt:bool>
  </property>
  <property fmtid="{D5CDD505-2E9C-101B-9397-08002B2CF9AE}" pid="16" name="Objective-IsPublished">
    <vt:bool>false</vt:bool>
  </property>
  <property fmtid="{D5CDD505-2E9C-101B-9397-08002B2CF9AE}" pid="17" name="Objective-Language">
    <vt:lpwstr>English (eng)</vt:lpwstr>
  </property>
  <property fmtid="{D5CDD505-2E9C-101B-9397-08002B2CF9AE}" pid="18" name="Objective-Language [system]">
    <vt:lpwstr/>
  </property>
  <property fmtid="{D5CDD505-2E9C-101B-9397-08002B2CF9AE}" pid="19" name="Objective-ModificationStamp">
    <vt:filetime>2022-06-09T09:21:06Z</vt:filetime>
  </property>
  <property fmtid="{D5CDD505-2E9C-101B-9397-08002B2CF9AE}" pid="20" name="Objective-Official Translation">
    <vt:lpwstr/>
  </property>
  <property fmtid="{D5CDD505-2E9C-101B-9397-08002B2CF9AE}" pid="21" name="Objective-Official Translation [system]">
    <vt:lpwstr/>
  </property>
  <property fmtid="{D5CDD505-2E9C-101B-9397-08002B2CF9AE}" pid="22" name="Objective-Owner">
    <vt:lpwstr>Lewis, Martine (ESNR - SHELL - Further Education &amp; Apprenticeships)</vt:lpwstr>
  </property>
  <property fmtid="{D5CDD505-2E9C-101B-9397-08002B2CF9AE}" pid="23" name="Objective-Parent">
    <vt:lpwstr>2022-23 18 Life Science - Lot 11</vt:lpwstr>
  </property>
  <property fmtid="{D5CDD505-2E9C-101B-9397-08002B2CF9AE}" pid="24" name="Objective-Path">
    <vt:lpwstr>Objective Global Folder:Business File Plan:WG Organisational Groups:NEW - Post April 2022 - Education, Social Justice &amp; Welsh Language:Education, Social Justice &amp; Welsh Language (ESJWL) - SHELL - Further Education &amp; Apprenticeships:1 - Save:Apprenticeship Unit:Apprenticeship Policy:Apprenticeship Frameworks:Apprenticeship Policy - New Framework/Pathway Commissioning - 2018-2023:2022-23 18 Life Science - Lot 11:</vt:lpwstr>
  </property>
  <property fmtid="{D5CDD505-2E9C-101B-9397-08002B2CF9AE}" pid="25" name="Objective-State">
    <vt:lpwstr>Being Drafted</vt:lpwstr>
  </property>
  <property fmtid="{D5CDD505-2E9C-101B-9397-08002B2CF9AE}" pid="26" name="Objective-Title">
    <vt:lpwstr>WGAF07 Public Consultation Questions WELSH Template &amp; Guidance - V5 - July 2021</vt:lpwstr>
  </property>
  <property fmtid="{D5CDD505-2E9C-101B-9397-08002B2CF9AE}" pid="27" name="Objective-Version">
    <vt:lpwstr>0.1</vt:lpwstr>
  </property>
  <property fmtid="{D5CDD505-2E9C-101B-9397-08002B2CF9AE}" pid="28" name="Objective-VersionComment">
    <vt:lpwstr>Copied from document A40859986.1</vt:lpwstr>
  </property>
  <property fmtid="{D5CDD505-2E9C-101B-9397-08002B2CF9AE}" pid="29" name="Objective-VersionId">
    <vt:lpwstr>vA78516738</vt:lpwstr>
  </property>
  <property fmtid="{D5CDD505-2E9C-101B-9397-08002B2CF9AE}" pid="30" name="Objective-VersionNumber">
    <vt:r8>1</vt:r8>
  </property>
  <property fmtid="{D5CDD505-2E9C-101B-9397-08002B2CF9AE}" pid="31" name="Objective-What to Keep">
    <vt:lpwstr>No</vt:lpwstr>
  </property>
  <property fmtid="{D5CDD505-2E9C-101B-9397-08002B2CF9AE}" pid="32" name="Objective-What to Keep [system]">
    <vt:lpwstr/>
  </property>
  <property fmtid="{D5CDD505-2E9C-101B-9397-08002B2CF9AE}" pid="33" name="GrammarlyDocumentId">
    <vt:lpwstr>5dde023f577c65e96f5cfce462cbf20279e7529d5d13680f257751406658d850</vt:lpwstr>
  </property>
</Properties>
</file>